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1BBA66" w14:textId="22EB4BDF" w:rsidR="002A3402" w:rsidRPr="00C27522" w:rsidRDefault="00FD3FC3" w:rsidP="002A3402">
      <w:pPr>
        <w:pStyle w:val="Title"/>
      </w:pPr>
      <w:bookmarkStart w:id="0" w:name="_GoBack"/>
      <w:bookmarkEnd w:id="0"/>
      <w:r>
        <w:t>I</w:t>
      </w:r>
      <w:r w:rsidR="004E3A93">
        <w:t>nt</w:t>
      </w:r>
      <w:r w:rsidR="001B3C9E">
        <w:t>ranet po</w:t>
      </w:r>
      <w:r w:rsidR="0078044C">
        <w:t xml:space="preserve">rtal </w:t>
      </w:r>
      <w:r w:rsidR="00CE6C15">
        <w:t>copy</w:t>
      </w:r>
      <w:r w:rsidR="006956C5">
        <w:t xml:space="preserve"> sample</w:t>
      </w:r>
      <w:bookmarkStart w:id="1" w:name="_Hlk34306302"/>
    </w:p>
    <w:bookmarkEnd w:id="1"/>
    <w:p w14:paraId="29B3C4E5" w14:textId="5503D69A" w:rsidR="00A32EEF" w:rsidRDefault="00DE140D" w:rsidP="006D51E4">
      <w:pPr>
        <w:pStyle w:val="Bullet1spaceafter"/>
        <w:numPr>
          <w:ilvl w:val="0"/>
          <w:numId w:val="0"/>
        </w:numPr>
        <w:rPr>
          <w:rStyle w:val="normaltextrun1"/>
          <w:rFonts w:cs="Segoe UI"/>
        </w:rPr>
      </w:pPr>
      <w:r w:rsidRPr="00E95688">
        <w:rPr>
          <w:rStyle w:val="normaltextrun1"/>
          <w:rFonts w:cs="Segoe UI"/>
        </w:rPr>
        <w:t>Microsoft Core Services Engineering and Operations</w:t>
      </w:r>
      <w:r>
        <w:rPr>
          <w:rStyle w:val="normaltextrun1"/>
          <w:rFonts w:cs="Segoe UI"/>
        </w:rPr>
        <w:t xml:space="preserve"> (CSEO)</w:t>
      </w:r>
      <w:r w:rsidRPr="00E95688">
        <w:rPr>
          <w:rStyle w:val="normaltextrun1"/>
          <w:rFonts w:cs="Segoe UI"/>
        </w:rPr>
        <w:t xml:space="preserve"> </w:t>
      </w:r>
      <w:r>
        <w:rPr>
          <w:rStyle w:val="normaltextrun1"/>
          <w:rFonts w:cs="Segoe UI"/>
        </w:rPr>
        <w:t>uses</w:t>
      </w:r>
      <w:r w:rsidRPr="00E95688">
        <w:rPr>
          <w:rStyle w:val="normaltextrun1"/>
          <w:rFonts w:cs="Segoe UI"/>
        </w:rPr>
        <w:t xml:space="preserve"> a number of communication channels to </w:t>
      </w:r>
      <w:r w:rsidR="00537C94">
        <w:rPr>
          <w:rStyle w:val="normaltextrun1"/>
          <w:rFonts w:cs="Segoe UI"/>
        </w:rPr>
        <w:t xml:space="preserve">make employees aware of the benefits of using </w:t>
      </w:r>
      <w:r w:rsidR="00330371">
        <w:rPr>
          <w:rStyle w:val="normaltextrun1"/>
          <w:rFonts w:cs="Segoe UI"/>
        </w:rPr>
        <w:t>Teams.</w:t>
      </w:r>
      <w:r w:rsidRPr="00E95688">
        <w:rPr>
          <w:rStyle w:val="normaltextrun1"/>
          <w:rFonts w:cs="Segoe UI"/>
        </w:rPr>
        <w:t xml:space="preserve"> </w:t>
      </w:r>
      <w:r w:rsidR="00210D96">
        <w:t xml:space="preserve">As part of our </w:t>
      </w:r>
      <w:hyperlink r:id="rId8">
        <w:r w:rsidR="00E522A3" w:rsidRPr="3BBCD370">
          <w:rPr>
            <w:rStyle w:val="Hyperlink"/>
          </w:rPr>
          <w:t>Microsoft Teams rollout and adoption</w:t>
        </w:r>
      </w:hyperlink>
      <w:r w:rsidR="00E522A3">
        <w:t xml:space="preserve"> strategy</w:t>
      </w:r>
      <w:r w:rsidR="00210D96">
        <w:t>, we built dedicated Microsoft Teams page</w:t>
      </w:r>
      <w:r w:rsidR="00167A53">
        <w:t>s</w:t>
      </w:r>
      <w:r w:rsidR="00210D96">
        <w:t xml:space="preserve"> on</w:t>
      </w:r>
      <w:r w:rsidR="00D97526">
        <w:t xml:space="preserve"> </w:t>
      </w:r>
      <w:r w:rsidR="00210D96">
        <w:t xml:space="preserve">our </w:t>
      </w:r>
      <w:r w:rsidR="008E77DE">
        <w:t>IT intranet portal</w:t>
      </w:r>
      <w:r w:rsidR="00BE2642">
        <w:t>. They have</w:t>
      </w:r>
      <w:r w:rsidR="008E77DE">
        <w:t xml:space="preserve"> </w:t>
      </w:r>
      <w:r w:rsidR="00210D96" w:rsidRPr="00CE6C15">
        <w:t>bec</w:t>
      </w:r>
      <w:r w:rsidR="008E77DE">
        <w:t>o</w:t>
      </w:r>
      <w:r w:rsidR="00210D96" w:rsidRPr="00CE6C15">
        <w:t xml:space="preserve">me one of the principal channels </w:t>
      </w:r>
      <w:r w:rsidR="00210D96">
        <w:t>to share</w:t>
      </w:r>
      <w:r w:rsidR="00210D96" w:rsidRPr="00CE6C15">
        <w:t xml:space="preserve"> information about t</w:t>
      </w:r>
      <w:r w:rsidR="00210D96">
        <w:t>he product</w:t>
      </w:r>
      <w:r w:rsidR="00210D96" w:rsidRPr="00CE6C15">
        <w:t xml:space="preserve">, training </w:t>
      </w:r>
      <w:r w:rsidR="00210D96">
        <w:t>opportunities</w:t>
      </w:r>
      <w:r w:rsidR="00210D96" w:rsidRPr="00CE6C15">
        <w:t>, the Teamwork Champions program, and other news</w:t>
      </w:r>
      <w:r w:rsidR="00210D96">
        <w:t xml:space="preserve"> with Microsoft employees</w:t>
      </w:r>
      <w:r w:rsidR="00210D96" w:rsidRPr="00CE6C15">
        <w:t>.</w:t>
      </w:r>
      <w:r w:rsidR="00210D96">
        <w:t xml:space="preserve"> </w:t>
      </w:r>
    </w:p>
    <w:p w14:paraId="74C7F876" w14:textId="2DD8B9DD" w:rsidR="00E477A1" w:rsidRDefault="003F2304" w:rsidP="00E477A1">
      <w:pPr>
        <w:pStyle w:val="Bullet1spaceafter"/>
        <w:numPr>
          <w:ilvl w:val="0"/>
          <w:numId w:val="0"/>
        </w:numPr>
        <w:rPr>
          <w:rStyle w:val="normaltextrun1"/>
          <w:rFonts w:cs="Segoe UI"/>
        </w:rPr>
      </w:pPr>
      <w:r>
        <w:rPr>
          <w:rStyle w:val="normaltextrun1"/>
          <w:rFonts w:cs="Segoe UI"/>
        </w:rPr>
        <w:t>To help empowe</w:t>
      </w:r>
      <w:r w:rsidR="00B318CD">
        <w:rPr>
          <w:rStyle w:val="normaltextrun1"/>
          <w:rFonts w:cs="Segoe UI"/>
        </w:rPr>
        <w:t>r</w:t>
      </w:r>
      <w:r w:rsidR="00076E06">
        <w:rPr>
          <w:rStyle w:val="normaltextrun1"/>
          <w:rFonts w:cs="Segoe UI"/>
        </w:rPr>
        <w:t xml:space="preserve"> employee</w:t>
      </w:r>
      <w:r w:rsidR="000E75C3">
        <w:rPr>
          <w:rStyle w:val="normaltextrun1"/>
          <w:rFonts w:cs="Segoe UI"/>
        </w:rPr>
        <w:t xml:space="preserve"> </w:t>
      </w:r>
      <w:r>
        <w:rPr>
          <w:rStyle w:val="normaltextrun1"/>
          <w:rFonts w:cs="Segoe UI"/>
        </w:rPr>
        <w:t>productivity,</w:t>
      </w:r>
      <w:r w:rsidR="00F8154A">
        <w:rPr>
          <w:rStyle w:val="normaltextrun1"/>
          <w:rFonts w:cs="Segoe UI"/>
        </w:rPr>
        <w:t xml:space="preserve"> </w:t>
      </w:r>
      <w:r w:rsidR="00E477A1">
        <w:rPr>
          <w:rStyle w:val="normaltextrun1"/>
          <w:rFonts w:cs="Segoe UI"/>
        </w:rPr>
        <w:t xml:space="preserve">CSEO </w:t>
      </w:r>
      <w:r w:rsidR="00076E06">
        <w:rPr>
          <w:rStyle w:val="normaltextrun1"/>
          <w:rFonts w:cs="Segoe UI"/>
        </w:rPr>
        <w:t>developed</w:t>
      </w:r>
      <w:r w:rsidR="00E477A1">
        <w:rPr>
          <w:rStyle w:val="normaltextrun1"/>
          <w:rFonts w:cs="Segoe UI"/>
        </w:rPr>
        <w:t xml:space="preserve"> content</w:t>
      </w:r>
      <w:r w:rsidR="00076E06">
        <w:rPr>
          <w:rStyle w:val="normaltextrun1"/>
          <w:rFonts w:cs="Segoe UI"/>
        </w:rPr>
        <w:t xml:space="preserve"> for </w:t>
      </w:r>
      <w:r w:rsidR="00E444A8">
        <w:rPr>
          <w:rStyle w:val="normaltextrun1"/>
          <w:rFonts w:cs="Segoe UI"/>
        </w:rPr>
        <w:t>the IT</w:t>
      </w:r>
      <w:r w:rsidR="00991340">
        <w:rPr>
          <w:rStyle w:val="normaltextrun1"/>
          <w:rFonts w:cs="Segoe UI"/>
        </w:rPr>
        <w:t xml:space="preserve"> intranet portal</w:t>
      </w:r>
      <w:r w:rsidR="00E477A1">
        <w:rPr>
          <w:rStyle w:val="normaltextrun1"/>
          <w:rFonts w:cs="Segoe UI"/>
        </w:rPr>
        <w:t xml:space="preserve"> about using Microsoft Teams to stay connected and productive when working remotely.</w:t>
      </w:r>
    </w:p>
    <w:p w14:paraId="7C7F8396" w14:textId="7F3B2808" w:rsidR="002A3402" w:rsidRDefault="00CC5395" w:rsidP="0057282D">
      <w:pPr>
        <w:pStyle w:val="Bullet1spaceafter"/>
        <w:numPr>
          <w:ilvl w:val="0"/>
          <w:numId w:val="0"/>
        </w:numPr>
      </w:pPr>
      <w:r>
        <w:t xml:space="preserve">To help get you started, we have created a template from </w:t>
      </w:r>
      <w:r w:rsidR="00474E0E">
        <w:t>the “</w:t>
      </w:r>
      <w:r>
        <w:t xml:space="preserve">Working remotely in Microsoft Teams” page we published on our IT intranet portal: </w:t>
      </w:r>
    </w:p>
    <w:p w14:paraId="2925DE95" w14:textId="5F743751" w:rsidR="001D79FF" w:rsidRPr="0031749A" w:rsidRDefault="00282EFA" w:rsidP="001157CD">
      <w:pPr>
        <w:pStyle w:val="Note"/>
      </w:pPr>
      <w:r w:rsidRPr="00282EFA">
        <w:rPr>
          <w:rStyle w:val="normaltextrun"/>
          <w:b/>
          <w:bCs/>
        </w:rPr>
        <w:t>Note:</w:t>
      </w:r>
      <w:r w:rsidRPr="00282EFA">
        <w:rPr>
          <w:rStyle w:val="normaltextrun"/>
        </w:rPr>
        <w:t xml:space="preserve"> This document contains information </w:t>
      </w:r>
      <w:r w:rsidR="00CC5395">
        <w:rPr>
          <w:rStyle w:val="normaltextrun"/>
        </w:rPr>
        <w:t>specific to</w:t>
      </w:r>
      <w:r w:rsidR="00CC5395" w:rsidRPr="00282EFA">
        <w:rPr>
          <w:rStyle w:val="normaltextrun"/>
        </w:rPr>
        <w:t xml:space="preserve"> </w:t>
      </w:r>
      <w:r w:rsidRPr="00282EFA">
        <w:rPr>
          <w:rStyle w:val="normaltextrun"/>
        </w:rPr>
        <w:t>Microsoft Teams at Microsoft. It includes information about specific processes and scenarios that may or may not be relevant to your organization</w:t>
      </w:r>
      <w:r w:rsidR="00EC76A3">
        <w:rPr>
          <w:rStyle w:val="normaltextrun"/>
        </w:rPr>
        <w:t xml:space="preserve">. </w:t>
      </w:r>
      <w:r w:rsidRPr="00282EFA">
        <w:rPr>
          <w:rStyle w:val="normaltextrun"/>
        </w:rPr>
        <w:t>We’re sharing the web copy we used so you can refer to it as you create your own internal communications. This information is intended to serve only as an example; you should modify it to fit your specific business needs.</w:t>
      </w:r>
    </w:p>
    <w:p w14:paraId="1916B942" w14:textId="6D02925F" w:rsidR="00785399" w:rsidRPr="00785399" w:rsidRDefault="004C1286" w:rsidP="00785399">
      <w:pPr>
        <w:pStyle w:val="Heading1"/>
      </w:pPr>
      <w:r>
        <w:t>Intranet</w:t>
      </w:r>
      <w:r w:rsidR="001E4363">
        <w:t xml:space="preserve"> </w:t>
      </w:r>
      <w:r w:rsidR="009E4AC8">
        <w:t>copy</w:t>
      </w:r>
      <w:r w:rsidR="0016244A">
        <w:t xml:space="preserve"> sample</w:t>
      </w:r>
      <w:r w:rsidR="00CE6C15">
        <w:t xml:space="preserve">: </w:t>
      </w:r>
      <w:r w:rsidR="00E314FA" w:rsidRPr="00E314FA">
        <w:t>Working</w:t>
      </w:r>
      <w:r w:rsidR="00785399">
        <w:t xml:space="preserve"> remotely</w:t>
      </w:r>
      <w:r w:rsidR="00E314FA" w:rsidRPr="00E314FA">
        <w:t xml:space="preserve"> in Microsoft Teams</w:t>
      </w:r>
    </w:p>
    <w:p w14:paraId="15FE80E8" w14:textId="403EA429" w:rsidR="00A06A39" w:rsidRPr="00A06A39" w:rsidRDefault="00A06A39" w:rsidP="00785399">
      <w:r w:rsidRPr="0071651A">
        <w:rPr>
          <w:highlight w:val="yellow"/>
        </w:rPr>
        <w:t>&lt;</w:t>
      </w:r>
      <w:r w:rsidRPr="00FD0315">
        <w:rPr>
          <w:b/>
          <w:bCs/>
          <w:highlight w:val="yellow"/>
        </w:rPr>
        <w:t xml:space="preserve">Template note: </w:t>
      </w:r>
      <w:r w:rsidR="00A171BE">
        <w:rPr>
          <w:highlight w:val="yellow"/>
        </w:rPr>
        <w:t xml:space="preserve">You will see customization notes highlighted in yellow </w:t>
      </w:r>
      <w:r w:rsidR="00474E0E">
        <w:rPr>
          <w:highlight w:val="yellow"/>
        </w:rPr>
        <w:t>throughout</w:t>
      </w:r>
      <w:r w:rsidR="00A171BE">
        <w:rPr>
          <w:highlight w:val="yellow"/>
        </w:rPr>
        <w:t xml:space="preserve"> this </w:t>
      </w:r>
      <w:r w:rsidR="00557DF2">
        <w:rPr>
          <w:highlight w:val="yellow"/>
        </w:rPr>
        <w:t xml:space="preserve">copy </w:t>
      </w:r>
      <w:r w:rsidR="00A171BE">
        <w:rPr>
          <w:highlight w:val="yellow"/>
        </w:rPr>
        <w:t xml:space="preserve">sample. </w:t>
      </w:r>
      <w:r w:rsidR="00474E0E">
        <w:rPr>
          <w:highlight w:val="yellow"/>
        </w:rPr>
        <w:t>Some</w:t>
      </w:r>
      <w:r w:rsidR="001065CF">
        <w:rPr>
          <w:highlight w:val="yellow"/>
        </w:rPr>
        <w:t xml:space="preserve"> of the links included in this </w:t>
      </w:r>
      <w:r w:rsidR="00F741DD">
        <w:rPr>
          <w:highlight w:val="yellow"/>
        </w:rPr>
        <w:t>copy</w:t>
      </w:r>
      <w:r w:rsidR="00F50CD9">
        <w:rPr>
          <w:highlight w:val="yellow"/>
        </w:rPr>
        <w:t xml:space="preserve"> refer to </w:t>
      </w:r>
      <w:r w:rsidR="00055257">
        <w:rPr>
          <w:highlight w:val="yellow"/>
        </w:rPr>
        <w:t xml:space="preserve">internal </w:t>
      </w:r>
      <w:r w:rsidR="00566D42">
        <w:rPr>
          <w:highlight w:val="yellow"/>
        </w:rPr>
        <w:t>productivity and best practice</w:t>
      </w:r>
      <w:r w:rsidR="00C447B2">
        <w:rPr>
          <w:highlight w:val="yellow"/>
        </w:rPr>
        <w:t>s</w:t>
      </w:r>
      <w:r w:rsidR="00566D42">
        <w:rPr>
          <w:highlight w:val="yellow"/>
        </w:rPr>
        <w:t xml:space="preserve"> content</w:t>
      </w:r>
      <w:r w:rsidR="00A171BE">
        <w:rPr>
          <w:highlight w:val="yellow"/>
        </w:rPr>
        <w:t xml:space="preserve">. </w:t>
      </w:r>
      <w:r w:rsidRPr="00FD0315">
        <w:rPr>
          <w:highlight w:val="yellow"/>
        </w:rPr>
        <w:t xml:space="preserve">Please review and customize </w:t>
      </w:r>
      <w:r w:rsidR="00C9514C">
        <w:rPr>
          <w:highlight w:val="yellow"/>
        </w:rPr>
        <w:t>this copy</w:t>
      </w:r>
      <w:r w:rsidRPr="00FD0315">
        <w:rPr>
          <w:highlight w:val="yellow"/>
        </w:rPr>
        <w:t xml:space="preserve"> to fit your business needs.</w:t>
      </w:r>
      <w:r w:rsidR="00C9514C" w:rsidRPr="00C9514C">
        <w:rPr>
          <w:highlight w:val="yellow"/>
        </w:rPr>
        <w:t>&gt;</w:t>
      </w:r>
    </w:p>
    <w:p w14:paraId="180CA99F" w14:textId="447CDB24" w:rsidR="00E314FA" w:rsidRPr="00E314FA" w:rsidRDefault="00E314FA" w:rsidP="00E314FA">
      <w:pPr>
        <w:pStyle w:val="Heading2"/>
      </w:pPr>
      <w:r>
        <w:t>Staying connected while working remotely</w:t>
      </w:r>
    </w:p>
    <w:p w14:paraId="0B0C35E0" w14:textId="7DF80A97" w:rsidR="00173F9A" w:rsidRPr="00F31619" w:rsidRDefault="00974470" w:rsidP="00173F9A">
      <w:r w:rsidRPr="00833E91">
        <w:t>The following best practices and recommendations will help you stay connected and productive using Microsoft Teams when members of your team are working remotely.</w:t>
      </w:r>
    </w:p>
    <w:p w14:paraId="6E7B94D5" w14:textId="77777777" w:rsidR="00974470" w:rsidRDefault="00974470" w:rsidP="004E4683">
      <w:pPr>
        <w:pStyle w:val="Heading2"/>
      </w:pPr>
      <w:r w:rsidRPr="004E4683">
        <w:t>Meetings</w:t>
      </w:r>
    </w:p>
    <w:p w14:paraId="1609B401" w14:textId="4B8ED1F2" w:rsidR="00974470" w:rsidRPr="006C22C3" w:rsidRDefault="00974470" w:rsidP="006C22C3">
      <w:r w:rsidRPr="008E585B">
        <w:t xml:space="preserve">Make sure all meetings have a Microsoft Teams option so that team members can join from wherever </w:t>
      </w:r>
      <w:r w:rsidR="5DBFF7AC">
        <w:t>they’re</w:t>
      </w:r>
      <w:r w:rsidRPr="008E585B">
        <w:t xml:space="preserve"> working. Update meeting invitations that would typically be in-person to add Microsoft Teams join links. Learn more about</w:t>
      </w:r>
      <w:r w:rsidR="00A06A39">
        <w:t xml:space="preserve"> </w:t>
      </w:r>
      <w:hyperlink r:id="rId9">
        <w:r w:rsidRPr="1240B916">
          <w:rPr>
            <w:rStyle w:val="Hyperlink"/>
            <w:rFonts w:eastAsia="Segoe Pro" w:cs="Segoe Pro"/>
          </w:rPr>
          <w:t>setting up a Teams meeting</w:t>
        </w:r>
      </w:hyperlink>
      <w:r w:rsidRPr="00CB601E">
        <w:rPr>
          <w:rFonts w:eastAsia="Segoe Pro" w:cs="Segoe Pro"/>
        </w:rPr>
        <w:t>.</w:t>
      </w:r>
    </w:p>
    <w:p w14:paraId="0D4B5153" w14:textId="77777777" w:rsidR="00974470" w:rsidRPr="008E585B" w:rsidRDefault="00974470" w:rsidP="006C22C3">
      <w:r w:rsidRPr="008E585B">
        <w:t>Take steps to make your meetings inclusive for remote attendees, such as:</w:t>
      </w:r>
    </w:p>
    <w:p w14:paraId="1D7B9128" w14:textId="14912A1D" w:rsidR="00974470" w:rsidRPr="006C22C3" w:rsidRDefault="00974470" w:rsidP="006C22C3">
      <w:pPr>
        <w:pStyle w:val="Bullet1"/>
      </w:pPr>
      <w:r w:rsidRPr="006C22C3">
        <w:t xml:space="preserve">Turn on video so attendees can interact face to face (you can </w:t>
      </w:r>
      <w:hyperlink r:id="rId10" w:tgtFrame="_blank" w:tooltip="https://support.office.com/en-us/article/Blur-your-background-in-a-Teams-meeting-f77a2381-443a-499d-825e-509a140f4780" w:history="1">
        <w:r w:rsidRPr="00567A25">
          <w:rPr>
            <w:rStyle w:val="Hyperlink"/>
            <w:szCs w:val="24"/>
          </w:rPr>
          <w:t>blur your background</w:t>
        </w:r>
      </w:hyperlink>
      <w:r w:rsidRPr="006C22C3">
        <w:t xml:space="preserve"> to conceal your surroundings).</w:t>
      </w:r>
    </w:p>
    <w:p w14:paraId="287C6142" w14:textId="77777777" w:rsidR="00974470" w:rsidRPr="006C22C3" w:rsidRDefault="00974470" w:rsidP="006C22C3">
      <w:pPr>
        <w:pStyle w:val="Bullet1"/>
      </w:pPr>
      <w:r w:rsidRPr="006C22C3">
        <w:t>Pause to make sure all remote attendees have a chance to speak.</w:t>
      </w:r>
    </w:p>
    <w:p w14:paraId="46ABDD85" w14:textId="77777777" w:rsidR="00974470" w:rsidRPr="006C22C3" w:rsidRDefault="00974470" w:rsidP="006C22C3">
      <w:pPr>
        <w:pStyle w:val="Bullet1"/>
      </w:pPr>
      <w:r w:rsidRPr="006C22C3">
        <w:t>Monitor the meeting chat for comments and questions.</w:t>
      </w:r>
    </w:p>
    <w:p w14:paraId="4A5E082A" w14:textId="4BA77B8E" w:rsidR="00974470" w:rsidRPr="006C22C3" w:rsidRDefault="00974470" w:rsidP="00CB601E">
      <w:pPr>
        <w:pStyle w:val="Bullet1spaceafter"/>
      </w:pPr>
      <w:r w:rsidRPr="006C22C3">
        <w:t>Remind attendees to mute when they aren’t speaking</w:t>
      </w:r>
      <w:r w:rsidR="610E56A3">
        <w:t>,</w:t>
      </w:r>
      <w:r w:rsidRPr="006C22C3">
        <w:t xml:space="preserve"> to reduce background noise and distractions.</w:t>
      </w:r>
    </w:p>
    <w:p w14:paraId="2BB2D076" w14:textId="69971D3D" w:rsidR="00974470" w:rsidRPr="006C22C3" w:rsidRDefault="0E7F33F9" w:rsidP="6D2A825B">
      <w:r>
        <w:t xml:space="preserve">If you would typically brainstorm around a whiteboard during meetings, try </w:t>
      </w:r>
      <w:hyperlink r:id="rId11" w:history="1">
        <w:r w:rsidRPr="6D2A825B">
          <w:rPr>
            <w:rStyle w:val="Hyperlink"/>
          </w:rPr>
          <w:t>whiteboard integration</w:t>
        </w:r>
      </w:hyperlink>
      <w:r>
        <w:t xml:space="preserve"> in Microsoft Teams meetings. Meeting participants can draw, sketch, and write together on a shared digital canvas. </w:t>
      </w:r>
    </w:p>
    <w:p w14:paraId="146C0CBA" w14:textId="70235074" w:rsidR="00974470" w:rsidRPr="006C22C3" w:rsidRDefault="00974470" w:rsidP="006C22C3">
      <w:r>
        <w:t xml:space="preserve">There are </w:t>
      </w:r>
      <w:r w:rsidR="00D5044C" w:rsidRPr="00D5044C">
        <w:t>three different ways to meet in Teams</w:t>
      </w:r>
      <w:r>
        <w:t xml:space="preserve">, depending on what type of collaboration you need. </w:t>
      </w:r>
      <w:r w:rsidRPr="006C22C3">
        <w:t xml:space="preserve">Most of the meetings you attend in Teams are likely traditional private meetings, scheduled from Outlook. Consider scheduling a </w:t>
      </w:r>
      <w:hyperlink r:id="rId12">
        <w:r w:rsidRPr="6D2A825B">
          <w:rPr>
            <w:rStyle w:val="Hyperlink"/>
          </w:rPr>
          <w:t>channel meeting</w:t>
        </w:r>
      </w:hyperlink>
      <w:r>
        <w:t xml:space="preserve"> for recurring meetings within your immediate team or feature crew. </w:t>
      </w:r>
      <w:r w:rsidRPr="006C22C3">
        <w:t>This way all the meeting notes, chat conversations, related documents, and recordings are hosted in a single channel in Teams.  </w:t>
      </w:r>
      <w:r w:rsidR="00D5044C" w:rsidRPr="00D5044C">
        <w:t>Meeting in a chat is a quick way to jump on a call when someone has a great idea</w:t>
      </w:r>
      <w:r w:rsidR="60E7A27A">
        <w:t>,</w:t>
      </w:r>
      <w:r w:rsidR="00D5044C" w:rsidRPr="00D5044C">
        <w:t xml:space="preserve"> or</w:t>
      </w:r>
      <w:r w:rsidR="19D00C75">
        <w:t xml:space="preserve"> </w:t>
      </w:r>
      <w:r w:rsidR="425792EF">
        <w:t>when</w:t>
      </w:r>
      <w:r w:rsidR="00D5044C" w:rsidRPr="00D5044C">
        <w:t xml:space="preserve"> a chat conversation becomes hard to follow.</w:t>
      </w:r>
    </w:p>
    <w:p w14:paraId="1030EA67" w14:textId="77777777" w:rsidR="00974470" w:rsidRPr="00F07C64" w:rsidRDefault="00974470" w:rsidP="00E66C98">
      <w:pPr>
        <w:pStyle w:val="Heading3"/>
      </w:pPr>
      <w:r w:rsidRPr="00F07C64">
        <w:t>Things to know</w:t>
      </w:r>
    </w:p>
    <w:p w14:paraId="3F9D390D" w14:textId="187E173C" w:rsidR="00974470" w:rsidRPr="00F07C64" w:rsidRDefault="00974470" w:rsidP="006C22C3">
      <w:r w:rsidRPr="00F07C64">
        <w:t xml:space="preserve">If your internet provider is experiencing bandwidth issues, Teams will scale back features to reduce its bandwidth needs. Your video may turn off or you may not be able to participate in screen sharing so that </w:t>
      </w:r>
      <w:r w:rsidR="7BBDB7C6">
        <w:t>there</w:t>
      </w:r>
      <w:r w:rsidR="4596EB30">
        <w:t>’</w:t>
      </w:r>
      <w:r w:rsidR="7BBDB7C6">
        <w:t>s</w:t>
      </w:r>
      <w:r w:rsidRPr="00F07C64">
        <w:t xml:space="preserve"> enough bandwidth to maintain audio.</w:t>
      </w:r>
    </w:p>
    <w:p w14:paraId="37227E21" w14:textId="264E2452" w:rsidR="00974470" w:rsidRDefault="00974470" w:rsidP="00B73279">
      <w:r w:rsidRPr="006C22C3">
        <w:lastRenderedPageBreak/>
        <w:t xml:space="preserve">Teams meetings can accommodate 250 participants. For larger meetings, schedule a </w:t>
      </w:r>
      <w:hyperlink r:id="rId13" w:history="1">
        <w:r w:rsidRPr="00A3528C">
          <w:rPr>
            <w:rStyle w:val="Hyperlink"/>
          </w:rPr>
          <w:t>Live Event</w:t>
        </w:r>
      </w:hyperlink>
      <w:r w:rsidRPr="006C22C3">
        <w:t>.</w:t>
      </w:r>
    </w:p>
    <w:p w14:paraId="7E21637D" w14:textId="23E8CCCC" w:rsidR="00974470" w:rsidRPr="006C22C3" w:rsidRDefault="00974470" w:rsidP="00A06A39">
      <w:pPr>
        <w:pStyle w:val="Note"/>
      </w:pPr>
      <w:r w:rsidRPr="00A06A39">
        <w:rPr>
          <w:b/>
          <w:bCs/>
        </w:rPr>
        <w:t>Note:</w:t>
      </w:r>
      <w:r w:rsidRPr="006C22C3">
        <w:t xml:space="preserve"> Teams meeting chat is limited to 250 participants—throughout a chat’s entire history. This applies to anyone who has ever joined the Teams meeting series. For example, if you had 150 participants in the first instance of the meeting, and then a different set of 150 people for the second instance, about 50 people won't have chat capability in the meeting because it already reached the 250 limit. When in doubt, schedule a new meeting with the intended list of attendees instead of forwarding the invite to </w:t>
      </w:r>
      <w:r w:rsidR="41457582">
        <w:t xml:space="preserve">the </w:t>
      </w:r>
      <w:r w:rsidR="7BBDB7C6">
        <w:t>big</w:t>
      </w:r>
      <w:r w:rsidR="6F6B0C8E">
        <w:t>ger</w:t>
      </w:r>
      <w:r w:rsidRPr="006C22C3">
        <w:t xml:space="preserve"> number of </w:t>
      </w:r>
      <w:r w:rsidR="09A5421F">
        <w:t xml:space="preserve">overall </w:t>
      </w:r>
      <w:r w:rsidRPr="006C22C3">
        <w:t xml:space="preserve">participants. </w:t>
      </w:r>
    </w:p>
    <w:p w14:paraId="0DA27414" w14:textId="19055F30" w:rsidR="00974470" w:rsidRPr="006C22C3" w:rsidRDefault="00974470" w:rsidP="006C22C3">
      <w:pPr>
        <w:spacing w:before="100"/>
        <w:rPr>
          <w:rFonts w:asciiTheme="minorHAnsi" w:hAnsiTheme="minorHAnsi" w:cstheme="minorHAnsi"/>
          <w:color w:val="333333"/>
          <w:sz w:val="22"/>
        </w:rPr>
      </w:pPr>
      <w:r w:rsidRPr="006C22C3">
        <w:t xml:space="preserve">Learn about </w:t>
      </w:r>
      <w:hyperlink r:id="rId14" w:tgtFrame="_blank" w:tooltip="https://docs.microsoft.com/en-us/microsoftteams/limits-specifications-teams" w:history="1">
        <w:r w:rsidRPr="002E0F5A">
          <w:rPr>
            <w:rStyle w:val="Hyperlink"/>
          </w:rPr>
          <w:t>Microsoft Teams limits and specifications</w:t>
        </w:r>
      </w:hyperlink>
      <w:r w:rsidRPr="006C22C3">
        <w:t xml:space="preserve">. </w:t>
      </w:r>
    </w:p>
    <w:p w14:paraId="2C4BDA44" w14:textId="77777777" w:rsidR="00974470" w:rsidRDefault="00974470" w:rsidP="00974470">
      <w:pPr>
        <w:rPr>
          <w:b/>
          <w:bCs/>
        </w:rPr>
      </w:pPr>
      <w:r w:rsidRPr="00875645">
        <w:rPr>
          <w:b/>
          <w:bCs/>
        </w:rPr>
        <w:t>Learn</w:t>
      </w:r>
      <w:r>
        <w:rPr>
          <w:b/>
          <w:bCs/>
        </w:rPr>
        <w:t xml:space="preserve"> more</w:t>
      </w:r>
      <w:r w:rsidRPr="00875645">
        <w:rPr>
          <w:b/>
          <w:bCs/>
        </w:rPr>
        <w:t>:</w:t>
      </w:r>
    </w:p>
    <w:p w14:paraId="7501229D" w14:textId="11992F34" w:rsidR="00974470" w:rsidRPr="009B511F" w:rsidRDefault="00904F9E" w:rsidP="00974470">
      <w:pPr>
        <w:rPr>
          <w:rStyle w:val="Hyperlink"/>
        </w:rPr>
      </w:pPr>
      <w:r w:rsidRPr="009B511F">
        <w:rPr>
          <w:color w:val="0070C0"/>
        </w:rPr>
        <w:fldChar w:fldCharType="begin"/>
      </w:r>
      <w:r w:rsidRPr="009B511F">
        <w:rPr>
          <w:color w:val="0070C0"/>
        </w:rPr>
        <w:instrText xml:space="preserve"> HYPERLINK "https://support.office.com/en-us/article/meetings-in-teams-e0b0ae21-53ee-4462-a50d-ca9b9e217b67" </w:instrText>
      </w:r>
      <w:r w:rsidRPr="009B511F">
        <w:rPr>
          <w:color w:val="0070C0"/>
        </w:rPr>
        <w:fldChar w:fldCharType="separate"/>
      </w:r>
      <w:r w:rsidR="00974470" w:rsidRPr="009B511F">
        <w:rPr>
          <w:rStyle w:val="Hyperlink"/>
        </w:rPr>
        <w:t>Meetings in Microsoft Teams</w:t>
      </w:r>
    </w:p>
    <w:p w14:paraId="4799DEEA" w14:textId="3E297E7D" w:rsidR="00974470" w:rsidRPr="009B511F" w:rsidRDefault="00904F9E" w:rsidP="00974470">
      <w:pPr>
        <w:rPr>
          <w:rStyle w:val="Hyperlink"/>
        </w:rPr>
      </w:pPr>
      <w:r w:rsidRPr="009B511F">
        <w:rPr>
          <w:color w:val="0070C0"/>
        </w:rPr>
        <w:fldChar w:fldCharType="end"/>
      </w:r>
      <w:hyperlink r:id="rId15" w:history="1">
        <w:r w:rsidR="00974470" w:rsidRPr="009B511F">
          <w:rPr>
            <w:rStyle w:val="Hyperlink"/>
          </w:rPr>
          <w:t>Best Practices: Collaborating in a meeting</w:t>
        </w:r>
      </w:hyperlink>
      <w:r w:rsidR="001D3FBE" w:rsidRPr="009B511F">
        <w:rPr>
          <w:rStyle w:val="Hyperlink"/>
        </w:rPr>
        <w:t xml:space="preserve"> </w:t>
      </w:r>
      <w:r w:rsidR="001D3FBE" w:rsidRPr="009B511F">
        <w:rPr>
          <w:highlight w:val="yellow"/>
        </w:rPr>
        <w:t>&lt;link</w:t>
      </w:r>
      <w:r w:rsidR="00F01487" w:rsidRPr="009B511F">
        <w:rPr>
          <w:highlight w:val="yellow"/>
        </w:rPr>
        <w:t xml:space="preserve"> </w:t>
      </w:r>
      <w:r w:rsidR="001D3FBE" w:rsidRPr="009B511F">
        <w:rPr>
          <w:highlight w:val="yellow"/>
        </w:rPr>
        <w:t>&gt;</w:t>
      </w:r>
    </w:p>
    <w:p w14:paraId="750996D7" w14:textId="77777777" w:rsidR="00974470" w:rsidRPr="009B511F" w:rsidRDefault="008B73ED" w:rsidP="00974470">
      <w:pPr>
        <w:rPr>
          <w:rStyle w:val="Hyperlink"/>
        </w:rPr>
      </w:pPr>
      <w:hyperlink r:id="rId16" w:history="1">
        <w:r w:rsidR="00974470" w:rsidRPr="009B511F">
          <w:rPr>
            <w:rStyle w:val="Hyperlink"/>
          </w:rPr>
          <w:t>4 Tips for working from home with Microsoft Teams</w:t>
        </w:r>
      </w:hyperlink>
    </w:p>
    <w:p w14:paraId="0BEC9C29" w14:textId="78C29384" w:rsidR="00974470" w:rsidRPr="009B511F" w:rsidRDefault="00DD4D14" w:rsidP="00974470">
      <w:pPr>
        <w:rPr>
          <w:rStyle w:val="Hyperlink"/>
        </w:rPr>
      </w:pPr>
      <w:r w:rsidRPr="009B511F">
        <w:rPr>
          <w:color w:val="0070C0"/>
        </w:rPr>
        <w:fldChar w:fldCharType="begin"/>
      </w:r>
      <w:r w:rsidRPr="009B511F">
        <w:rPr>
          <w:color w:val="0070C0"/>
        </w:rPr>
        <w:instrText xml:space="preserve"> HYPERLINK "https://support.office.com/en-us/article/get-started-with-microsoft-teams-live-events-d077fec2-a058-483e-9ab5-1494afda578a" </w:instrText>
      </w:r>
      <w:r w:rsidRPr="009B511F">
        <w:rPr>
          <w:color w:val="0070C0"/>
        </w:rPr>
        <w:fldChar w:fldCharType="separate"/>
      </w:r>
      <w:r w:rsidR="00974470" w:rsidRPr="009B511F">
        <w:rPr>
          <w:rStyle w:val="Hyperlink"/>
        </w:rPr>
        <w:t>Live Events – Get started</w:t>
      </w:r>
    </w:p>
    <w:p w14:paraId="0F2F93A9" w14:textId="68CB8065" w:rsidR="00974470" w:rsidRDefault="00DD4D14" w:rsidP="004E4683">
      <w:pPr>
        <w:pStyle w:val="Heading2"/>
      </w:pPr>
      <w:r w:rsidRPr="009B511F">
        <w:rPr>
          <w:rFonts w:ascii="Segoe Pro" w:hAnsi="Segoe Pro"/>
          <w:color w:val="0070C0"/>
          <w:sz w:val="18"/>
          <w:szCs w:val="24"/>
        </w:rPr>
        <w:fldChar w:fldCharType="end"/>
      </w:r>
      <w:r w:rsidR="00974470">
        <w:t>Chat and calling</w:t>
      </w:r>
    </w:p>
    <w:p w14:paraId="2F4067CD" w14:textId="7BA79A29" w:rsidR="00974470" w:rsidRPr="00D625B6" w:rsidRDefault="00974470" w:rsidP="006C22C3">
      <w:r w:rsidRPr="00D625B6">
        <w:t xml:space="preserve">When working from home, you may find that you chat with or call team members in Teams who </w:t>
      </w:r>
      <w:r w:rsidR="118F69F9">
        <w:t>you’d</w:t>
      </w:r>
      <w:r w:rsidRPr="00D625B6">
        <w:t xml:space="preserve"> typically talk to in person.</w:t>
      </w:r>
    </w:p>
    <w:p w14:paraId="54DB0028" w14:textId="77777777" w:rsidR="00974470" w:rsidRPr="00D625B6" w:rsidRDefault="00974470" w:rsidP="006C22C3">
      <w:r w:rsidRPr="00D625B6">
        <w:t>Manage your chat conversations in Teams:</w:t>
      </w:r>
    </w:p>
    <w:p w14:paraId="70A1F2D1" w14:textId="7221A353" w:rsidR="00974470" w:rsidRPr="006C22C3" w:rsidRDefault="00974470" w:rsidP="006C22C3">
      <w:pPr>
        <w:pStyle w:val="Bullet1"/>
      </w:pPr>
      <w:r w:rsidRPr="006C22C3">
        <w:t xml:space="preserve">If you chat with a person or group frequently, </w:t>
      </w:r>
      <w:hyperlink r:id="rId17">
        <w:r w:rsidRPr="5D3020E0">
          <w:rPr>
            <w:rStyle w:val="Hyperlink"/>
          </w:rPr>
          <w:t>you can pin the chat</w:t>
        </w:r>
      </w:hyperlink>
      <w:r w:rsidRPr="00BD293E">
        <w:rPr>
          <w:color w:val="0070C0"/>
        </w:rPr>
        <w:t xml:space="preserve"> </w:t>
      </w:r>
      <w:r w:rsidRPr="006C22C3">
        <w:t>so it always shows up at the top of your chat list.</w:t>
      </w:r>
    </w:p>
    <w:p w14:paraId="0FED3889" w14:textId="0F633F6E" w:rsidR="00974470" w:rsidRPr="006C22C3" w:rsidRDefault="008B73ED" w:rsidP="006C22C3">
      <w:pPr>
        <w:pStyle w:val="Bullet1"/>
      </w:pPr>
      <w:hyperlink r:id="rId18" w:history="1">
        <w:r w:rsidR="00974470" w:rsidRPr="0032705D">
          <w:rPr>
            <w:rStyle w:val="Hyperlink"/>
          </w:rPr>
          <w:t>Name your group chats</w:t>
        </w:r>
      </w:hyperlink>
      <w:r w:rsidR="00974470" w:rsidRPr="006C22C3">
        <w:t xml:space="preserve"> to keep them organized and easy to find.</w:t>
      </w:r>
    </w:p>
    <w:p w14:paraId="50EB24E7" w14:textId="46386701" w:rsidR="00974470" w:rsidRPr="002477D0" w:rsidRDefault="00974470" w:rsidP="00643D69">
      <w:pPr>
        <w:pStyle w:val="Bullet1spaceafter"/>
      </w:pPr>
      <w:r w:rsidRPr="002477D0">
        <w:t xml:space="preserve">You can quickly turn a one-on-one or group chat into a </w:t>
      </w:r>
      <w:hyperlink r:id="rId19" w:history="1">
        <w:r w:rsidRPr="002477D0">
          <w:rPr>
            <w:rStyle w:val="Hyperlink"/>
          </w:rPr>
          <w:t>voice or video call</w:t>
        </w:r>
      </w:hyperlink>
      <w:r w:rsidRPr="002477D0">
        <w:t xml:space="preserve"> by selecting the Video call or Audio call buttons in the upper right.</w:t>
      </w:r>
    </w:p>
    <w:p w14:paraId="67F39067" w14:textId="41505E91" w:rsidR="00974470" w:rsidRPr="006C22C3" w:rsidRDefault="00974470" w:rsidP="006C22C3">
      <w:r w:rsidRPr="006C22C3">
        <w:t xml:space="preserve">With Teams, you can make and receive calls from any ​number or contact. Just select the Calls icon to get started. Learn about </w:t>
      </w:r>
      <w:hyperlink r:id="rId20" w:history="1">
        <w:r w:rsidRPr="00F22AD5">
          <w:rPr>
            <w:rStyle w:val="Hyperlink"/>
          </w:rPr>
          <w:t>calling settings</w:t>
        </w:r>
      </w:hyperlink>
      <w:r w:rsidRPr="00F22AD5">
        <w:t xml:space="preserve">, </w:t>
      </w:r>
      <w:hyperlink r:id="rId21" w:history="1">
        <w:r w:rsidRPr="00855440">
          <w:rPr>
            <w:rStyle w:val="Hyperlink"/>
          </w:rPr>
          <w:t>features</w:t>
        </w:r>
      </w:hyperlink>
      <w:r w:rsidRPr="00BB410B">
        <w:t>, and</w:t>
      </w:r>
      <w:r w:rsidRPr="00F22AD5">
        <w:rPr>
          <w:color w:val="0070C0"/>
        </w:rPr>
        <w:t xml:space="preserve"> </w:t>
      </w:r>
      <w:hyperlink r:id="rId22" w:history="1">
        <w:r w:rsidRPr="002C4F64">
          <w:rPr>
            <w:rStyle w:val="Hyperlink"/>
          </w:rPr>
          <w:t>contacts</w:t>
        </w:r>
      </w:hyperlink>
      <w:r w:rsidRPr="006C22C3">
        <w:t>.</w:t>
      </w:r>
    </w:p>
    <w:p w14:paraId="05F79B22" w14:textId="77777777" w:rsidR="00974470" w:rsidRDefault="00974470" w:rsidP="004E4683">
      <w:pPr>
        <w:pStyle w:val="Heading3"/>
      </w:pPr>
      <w:r w:rsidRPr="00613420">
        <w:t>Learn more:</w:t>
      </w:r>
    </w:p>
    <w:p w14:paraId="0707276B" w14:textId="0EBAFA5D" w:rsidR="00974470" w:rsidRPr="001D3FBE" w:rsidRDefault="00974470" w:rsidP="000F6D7B">
      <w:pPr>
        <w:rPr>
          <w:color w:val="0070C0"/>
          <w:u w:val="single"/>
        </w:rPr>
      </w:pPr>
      <w:r w:rsidRPr="001D3FBE">
        <w:rPr>
          <w:color w:val="0070C0"/>
          <w:u w:val="single"/>
        </w:rPr>
        <w:t>Best Practices: Calling in Microsoft Teams</w:t>
      </w:r>
      <w:r w:rsidR="001D3FBE">
        <w:rPr>
          <w:color w:val="0070C0"/>
          <w:u w:val="single"/>
        </w:rPr>
        <w:t xml:space="preserve"> </w:t>
      </w:r>
      <w:r w:rsidR="001D3FBE" w:rsidRPr="001D3FBE">
        <w:rPr>
          <w:highlight w:val="yellow"/>
        </w:rPr>
        <w:t>&lt;link&gt;</w:t>
      </w:r>
    </w:p>
    <w:p w14:paraId="387FF2F6" w14:textId="3623788F" w:rsidR="00974470" w:rsidRPr="000F6D7B" w:rsidRDefault="008B73ED" w:rsidP="000F6D7B">
      <w:hyperlink r:id="rId23" w:history="1">
        <w:r w:rsidR="00974470" w:rsidRPr="001D3FBE">
          <w:rPr>
            <w:rStyle w:val="Hyperlink"/>
          </w:rPr>
          <w:t>Best Practices: Chatting in Microsoft Teams</w:t>
        </w:r>
      </w:hyperlink>
      <w:r w:rsidR="000F6D7B">
        <w:t xml:space="preserve"> </w:t>
      </w:r>
      <w:r w:rsidR="00324A1B" w:rsidRPr="001D3FBE">
        <w:rPr>
          <w:highlight w:val="yellow"/>
        </w:rPr>
        <w:t>&lt;</w:t>
      </w:r>
      <w:r w:rsidR="000F6D7B" w:rsidRPr="001D3FBE">
        <w:rPr>
          <w:highlight w:val="yellow"/>
        </w:rPr>
        <w:t>link</w:t>
      </w:r>
      <w:r w:rsidR="00F01487">
        <w:rPr>
          <w:highlight w:val="yellow"/>
        </w:rPr>
        <w:t xml:space="preserve"> </w:t>
      </w:r>
      <w:r w:rsidR="000F6D7B" w:rsidRPr="001D3FBE">
        <w:rPr>
          <w:highlight w:val="yellow"/>
        </w:rPr>
        <w:t>&gt;</w:t>
      </w:r>
    </w:p>
    <w:p w14:paraId="1F989EF6" w14:textId="77777777" w:rsidR="00974470" w:rsidRDefault="00974470" w:rsidP="004E4683">
      <w:pPr>
        <w:pStyle w:val="Heading2"/>
      </w:pPr>
      <w:r>
        <w:t>Collaborating in teams and channels</w:t>
      </w:r>
    </w:p>
    <w:p w14:paraId="3D1703CE" w14:textId="77777777" w:rsidR="00974470" w:rsidRPr="004A6683" w:rsidRDefault="00974470" w:rsidP="006C22C3">
      <w:r w:rsidRPr="004A6683">
        <w:t>When team members are working remotely, effective teamwork habits that keep everyone informed and connected become more important than ever. </w:t>
      </w:r>
    </w:p>
    <w:p w14:paraId="36F9D7C5" w14:textId="6C52EA97" w:rsidR="00974470" w:rsidRPr="004A6683" w:rsidRDefault="00974470" w:rsidP="006C22C3">
      <w:r w:rsidRPr="004A6683">
        <w:t>Teams</w:t>
      </w:r>
      <w:r w:rsidR="00A1209F">
        <w:t xml:space="preserve"> </w:t>
      </w:r>
      <w:r w:rsidRPr="004A6683">
        <w:t>in Microsoft Teams are collections of people, content, and tools surrounding different projects and outcomes. A team is designed to bring together a group of people who work closely to get things done.</w:t>
      </w:r>
    </w:p>
    <w:p w14:paraId="29D7638E" w14:textId="3432FE41" w:rsidR="00974470" w:rsidRPr="004A6683" w:rsidRDefault="00974470" w:rsidP="006C22C3">
      <w:r w:rsidRPr="004A6683">
        <w:t>Channels</w:t>
      </w:r>
      <w:r w:rsidR="00A1209F">
        <w:t xml:space="preserve"> </w:t>
      </w:r>
      <w:r w:rsidRPr="004A6683">
        <w:t xml:space="preserve">are dedicated sections within a team to keep conversations organized by specific topics, projects, or disciplines. </w:t>
      </w:r>
    </w:p>
    <w:p w14:paraId="471300E6" w14:textId="77777777" w:rsidR="00974470" w:rsidRPr="00A1209F" w:rsidRDefault="00974470" w:rsidP="00A1209F">
      <w:pPr>
        <w:pStyle w:val="Bullet1"/>
      </w:pPr>
      <w:r w:rsidRPr="00A1209F">
        <w:t>Channels are places where conversations happen and where the work actually gets done.</w:t>
      </w:r>
    </w:p>
    <w:p w14:paraId="3F1647E1" w14:textId="3AF89938" w:rsidR="00974470" w:rsidRPr="00A1209F" w:rsidRDefault="00974470" w:rsidP="00A1209F">
      <w:pPr>
        <w:pStyle w:val="Bullet1"/>
      </w:pPr>
      <w:r w:rsidRPr="00A1209F">
        <w:t xml:space="preserve">Channels can be open to all team members—or if you need a more select audience, they can be </w:t>
      </w:r>
      <w:hyperlink r:id="rId24" w:history="1">
        <w:r w:rsidRPr="00A1209F">
          <w:rPr>
            <w:rStyle w:val="Hyperlink"/>
          </w:rPr>
          <w:t>private</w:t>
        </w:r>
      </w:hyperlink>
      <w:r w:rsidRPr="00A1209F">
        <w:t xml:space="preserve">. </w:t>
      </w:r>
    </w:p>
    <w:p w14:paraId="56DE7E0F" w14:textId="7EC4D9F1" w:rsidR="00974470" w:rsidRPr="00A1209F" w:rsidRDefault="00974470" w:rsidP="00A1209F">
      <w:pPr>
        <w:pStyle w:val="Bullet1"/>
      </w:pPr>
      <w:r w:rsidRPr="00A1209F">
        <w:t>Channels are most valuable when extended with apps (including tabs, connectors, and bots) that increase their value to the members of the team.</w:t>
      </w:r>
    </w:p>
    <w:p w14:paraId="60E9EAA9" w14:textId="64EA4C20" w:rsidR="00BB4313" w:rsidRDefault="00BB4313" w:rsidP="004E4683">
      <w:pPr>
        <w:pStyle w:val="Heading3"/>
      </w:pPr>
      <w:r w:rsidRPr="00BB4313">
        <w:t>Learn more</w:t>
      </w:r>
      <w:r w:rsidR="004E4683">
        <w:t>:</w:t>
      </w:r>
    </w:p>
    <w:p w14:paraId="29A18D4B" w14:textId="047D292C" w:rsidR="00974470" w:rsidRPr="0028133C" w:rsidRDefault="008B73ED" w:rsidP="0028133C">
      <w:pPr>
        <w:pStyle w:val="Bullet1"/>
      </w:pPr>
      <w:hyperlink r:id="rId25" w:history="1">
        <w:r w:rsidR="00974470" w:rsidRPr="00EE2638">
          <w:rPr>
            <w:rStyle w:val="Hyperlink"/>
          </w:rPr>
          <w:t>Overview of teams and channels</w:t>
        </w:r>
      </w:hyperlink>
    </w:p>
    <w:p w14:paraId="35B64A64" w14:textId="4B75FFA9" w:rsidR="00974470" w:rsidRPr="0028133C" w:rsidRDefault="00974470" w:rsidP="0028133C">
      <w:pPr>
        <w:pStyle w:val="Bullet1"/>
      </w:pPr>
      <w:r w:rsidRPr="00703A2D">
        <w:rPr>
          <w:color w:val="0070C0"/>
          <w:u w:val="single"/>
        </w:rPr>
        <w:t>Best practices: Deciding between a channel conversation vs. chat in Microsoft Teams</w:t>
      </w:r>
      <w:r w:rsidR="00703A2D" w:rsidRPr="00703A2D">
        <w:rPr>
          <w:color w:val="0070C0"/>
        </w:rPr>
        <w:t xml:space="preserve"> </w:t>
      </w:r>
      <w:r w:rsidR="00703A2D" w:rsidRPr="00703A2D">
        <w:rPr>
          <w:highlight w:val="yellow"/>
        </w:rPr>
        <w:t>&lt;link&gt;</w:t>
      </w:r>
    </w:p>
    <w:p w14:paraId="2D50B77F" w14:textId="66BE81D9" w:rsidR="00974470" w:rsidRPr="0028133C" w:rsidRDefault="005779C2" w:rsidP="0028133C">
      <w:pPr>
        <w:pStyle w:val="Bullet1"/>
      </w:pPr>
      <w:r w:rsidRPr="005779C2">
        <w:t xml:space="preserve">Creating a team in Microsoft Teams from </w:t>
      </w:r>
      <w:hyperlink r:id="rId26" w:history="1">
        <w:r w:rsidRPr="003A27B0">
          <w:rPr>
            <w:rStyle w:val="Hyperlink"/>
          </w:rPr>
          <w:t>scratch</w:t>
        </w:r>
      </w:hyperlink>
      <w:r w:rsidRPr="003A27B0">
        <w:rPr>
          <w:color w:val="0070C0"/>
        </w:rPr>
        <w:t xml:space="preserve"> </w:t>
      </w:r>
      <w:r w:rsidRPr="005779C2">
        <w:t xml:space="preserve">or from an </w:t>
      </w:r>
      <w:hyperlink r:id="rId27" w:history="1">
        <w:r w:rsidRPr="003A27B0">
          <w:rPr>
            <w:rStyle w:val="Hyperlink"/>
          </w:rPr>
          <w:t>existing group</w:t>
        </w:r>
      </w:hyperlink>
      <w:r w:rsidRPr="003A27B0" w:rsidDel="005779C2">
        <w:rPr>
          <w:color w:val="0070C0"/>
        </w:rPr>
        <w:t xml:space="preserve"> </w:t>
      </w:r>
      <w:r w:rsidR="003A27B0">
        <w:t xml:space="preserve"> </w:t>
      </w:r>
    </w:p>
    <w:p w14:paraId="0C9C3C76" w14:textId="69574B7D" w:rsidR="00974470" w:rsidRPr="0028133C" w:rsidRDefault="008B73ED" w:rsidP="0028133C">
      <w:pPr>
        <w:pStyle w:val="Bullet1"/>
      </w:pPr>
      <w:hyperlink r:id="rId28" w:history="1">
        <w:r w:rsidR="00932562" w:rsidRPr="00350460">
          <w:rPr>
            <w:rStyle w:val="Hyperlink"/>
          </w:rPr>
          <w:t>Using the Conversation tab in Microsoft Teams</w:t>
        </w:r>
      </w:hyperlink>
      <w:r w:rsidR="00EE2638">
        <w:rPr>
          <w:color w:val="0070C0"/>
          <w:u w:val="single"/>
        </w:rPr>
        <w:t xml:space="preserve"> </w:t>
      </w:r>
    </w:p>
    <w:p w14:paraId="60C82C9E" w14:textId="3D1DF8D5" w:rsidR="00974470" w:rsidRPr="0028133C" w:rsidRDefault="008B73ED" w:rsidP="0028133C">
      <w:pPr>
        <w:pStyle w:val="Bullet1"/>
      </w:pPr>
      <w:hyperlink r:id="rId29" w:history="1">
        <w:r w:rsidR="00EE2638">
          <w:rPr>
            <w:rStyle w:val="Hyperlink"/>
          </w:rPr>
          <w:t>F</w:t>
        </w:r>
        <w:r w:rsidR="00EE2638" w:rsidRPr="00EE2638">
          <w:rPr>
            <w:rStyle w:val="Hyperlink"/>
          </w:rPr>
          <w:t>ive things to know about apps</w:t>
        </w:r>
        <w:r w:rsidR="00974470" w:rsidRPr="00EE2638">
          <w:rPr>
            <w:rStyle w:val="Hyperlink"/>
          </w:rPr>
          <w:t xml:space="preserve"> in Microsoft Teams</w:t>
        </w:r>
      </w:hyperlink>
    </w:p>
    <w:p w14:paraId="7A649A9D" w14:textId="77777777" w:rsidR="00974470" w:rsidRPr="00E5514F" w:rsidRDefault="00974470" w:rsidP="001157CD">
      <w:pPr>
        <w:pStyle w:val="Heading2"/>
        <w:rPr>
          <w:b/>
          <w:bCs/>
        </w:rPr>
      </w:pPr>
      <w:r>
        <w:t xml:space="preserve">More </w:t>
      </w:r>
      <w:r w:rsidRPr="004E4683">
        <w:t>recommendations</w:t>
      </w:r>
      <w:r>
        <w:t xml:space="preserve"> for working remotely</w:t>
      </w:r>
    </w:p>
    <w:p w14:paraId="008C647D" w14:textId="361D219D" w:rsidR="00974470" w:rsidRPr="006C22C3" w:rsidRDefault="008B73ED" w:rsidP="006C22C3">
      <w:pPr>
        <w:pStyle w:val="Bullet1"/>
      </w:pPr>
      <w:hyperlink r:id="rId30" w:history="1">
        <w:r w:rsidR="00974470" w:rsidRPr="006C22C3">
          <w:rPr>
            <w:rStyle w:val="Hyperlink"/>
          </w:rPr>
          <w:t>Get the Teams mobile app</w:t>
        </w:r>
      </w:hyperlink>
      <w:r w:rsidR="00974470" w:rsidRPr="006C22C3">
        <w:t>, and encourage your team members to do the same.</w:t>
      </w:r>
    </w:p>
    <w:p w14:paraId="24F7AECF" w14:textId="24B0F666" w:rsidR="00974470" w:rsidRPr="006C22C3" w:rsidRDefault="00974470" w:rsidP="006C22C3">
      <w:pPr>
        <w:pStyle w:val="Bullet1"/>
      </w:pPr>
      <w:r w:rsidRPr="006C22C3">
        <w:t xml:space="preserve">Control notification noise and make sure you don't miss important convos in Teams by </w:t>
      </w:r>
      <w:hyperlink r:id="rId31" w:history="1">
        <w:r w:rsidRPr="006C22C3">
          <w:rPr>
            <w:rStyle w:val="Hyperlink"/>
          </w:rPr>
          <w:t>managing your notifications</w:t>
        </w:r>
      </w:hyperlink>
      <w:r w:rsidRPr="006C22C3">
        <w:t>.</w:t>
      </w:r>
    </w:p>
    <w:p w14:paraId="4CF9F2CC" w14:textId="33BA5A67" w:rsidR="00974470" w:rsidRPr="006C22C3" w:rsidRDefault="7BBDB7C6" w:rsidP="006C22C3">
      <w:pPr>
        <w:pStyle w:val="Bullet1"/>
      </w:pPr>
      <w:r>
        <w:t xml:space="preserve">Set your </w:t>
      </w:r>
      <w:hyperlink r:id="rId32">
        <w:r w:rsidRPr="50F9BF56">
          <w:rPr>
            <w:rStyle w:val="Hyperlink"/>
          </w:rPr>
          <w:t>status message in Teams</w:t>
        </w:r>
      </w:hyperlink>
      <w:r>
        <w:t xml:space="preserve"> to include your current location, such as "</w:t>
      </w:r>
      <w:r w:rsidR="4C266041">
        <w:t>W</w:t>
      </w:r>
      <w:r>
        <w:t>orking from home," so that people know where you are.</w:t>
      </w:r>
    </w:p>
    <w:p w14:paraId="1BAD8222" w14:textId="7123E28F" w:rsidR="00974470" w:rsidRPr="006C22C3" w:rsidRDefault="00974470" w:rsidP="006C22C3">
      <w:pPr>
        <w:pStyle w:val="Bullet1"/>
        <w:rPr>
          <w:u w:val="single"/>
        </w:rPr>
      </w:pPr>
      <w:r>
        <w:t>Stay connected with employees across the company and join the conversation on</w:t>
      </w:r>
      <w:r w:rsidRPr="1FA21EEC">
        <w:rPr>
          <w:color w:val="0070C0"/>
        </w:rPr>
        <w:t xml:space="preserve"> </w:t>
      </w:r>
      <w:hyperlink r:id="rId33">
        <w:r w:rsidRPr="1FA21EEC">
          <w:rPr>
            <w:rStyle w:val="Hyperlink"/>
          </w:rPr>
          <w:t>Yammer</w:t>
        </w:r>
      </w:hyperlink>
      <w:r w:rsidR="00EE2638" w:rsidRPr="1FA21EEC">
        <w:rPr>
          <w:color w:val="0070C0"/>
        </w:rPr>
        <w:t>.</w:t>
      </w:r>
    </w:p>
    <w:p w14:paraId="67C79D3F" w14:textId="13224F33" w:rsidR="00974470" w:rsidRDefault="00974470" w:rsidP="006C22C3">
      <w:pPr>
        <w:pStyle w:val="Bullet1"/>
      </w:pPr>
      <w:r w:rsidRPr="006C22C3">
        <w:t xml:space="preserve">Read the blog: </w:t>
      </w:r>
      <w:hyperlink r:id="rId34" w:tgtFrame="_blank" w:tooltip="https://techcommunity.microsoft.com/t5/microsoft-teams-blog/4-tips-for-working-from-home-with-microsoft-teams/ba-p/1202083" w:history="1">
        <w:r w:rsidRPr="006C22C3">
          <w:rPr>
            <w:rStyle w:val="Hyperlink"/>
          </w:rPr>
          <w:t>4 Tips for working from home with Teams</w:t>
        </w:r>
      </w:hyperlink>
      <w:r w:rsidRPr="006C22C3">
        <w:t>.</w:t>
      </w:r>
    </w:p>
    <w:p w14:paraId="6FE868B4" w14:textId="77777777" w:rsidR="00974470" w:rsidRDefault="00974470" w:rsidP="001157CD">
      <w:pPr>
        <w:pStyle w:val="Heading2"/>
      </w:pPr>
      <w:r>
        <w:t xml:space="preserve">Looking </w:t>
      </w:r>
      <w:r w:rsidRPr="004E4683">
        <w:t>for</w:t>
      </w:r>
      <w:r>
        <w:t xml:space="preserve"> help in Teams?</w:t>
      </w:r>
    </w:p>
    <w:p w14:paraId="4205B408" w14:textId="5FA1A321" w:rsidR="00974470" w:rsidRPr="00110416" w:rsidRDefault="00974470" w:rsidP="00974470">
      <w:pPr>
        <w:pStyle w:val="NormalWeb"/>
        <w:spacing w:before="0" w:beforeAutospacing="0" w:after="240" w:afterAutospacing="0"/>
        <w:rPr>
          <w:rFonts w:asciiTheme="minorHAnsi" w:hAnsiTheme="minorHAnsi" w:cstheme="minorHAnsi"/>
          <w:color w:val="333333"/>
          <w:sz w:val="22"/>
          <w:szCs w:val="22"/>
        </w:rPr>
      </w:pPr>
      <w:r w:rsidRPr="00B7623B">
        <w:rPr>
          <w:rStyle w:val="Strong"/>
          <w:rFonts w:ascii="Segoe Pro" w:hAnsi="Segoe Pro" w:cstheme="minorHAnsi"/>
          <w:color w:val="0070C0"/>
          <w:szCs w:val="22"/>
          <w:u w:val="single"/>
        </w:rPr>
        <w:t>Find a Teamwork Champion</w:t>
      </w:r>
      <w:r w:rsidR="00B7623B" w:rsidRPr="00B7623B">
        <w:rPr>
          <w:rStyle w:val="Strong"/>
          <w:rFonts w:ascii="Segoe Pro" w:hAnsi="Segoe Pro" w:cstheme="minorHAnsi"/>
          <w:color w:val="0070C0"/>
          <w:szCs w:val="22"/>
        </w:rPr>
        <w:t xml:space="preserve"> </w:t>
      </w:r>
      <w:r w:rsidR="00B7623B" w:rsidRPr="00B7623B">
        <w:rPr>
          <w:rFonts w:ascii="Segoe Pro" w:hAnsi="Segoe Pro"/>
          <w:highlight w:val="yellow"/>
        </w:rPr>
        <w:t>&lt;link&gt;</w:t>
      </w:r>
    </w:p>
    <w:p w14:paraId="5CEBA6BF" w14:textId="458B442D" w:rsidR="00974470" w:rsidRDefault="00974470" w:rsidP="00974470">
      <w:r w:rsidRPr="00110416">
        <w:t xml:space="preserve">Teamwork Champions are Microsoft Teams power users and coaches who can help you and your workgroup master Teams. Champions are available to answer your questions about Teams and even offer training and coaching for </w:t>
      </w:r>
      <w:r w:rsidR="009A15B8" w:rsidRPr="009A15B8">
        <w:rPr>
          <w:highlight w:val="yellow"/>
        </w:rPr>
        <w:t>&lt;Company name&gt;</w:t>
      </w:r>
      <w:r w:rsidR="009A15B8">
        <w:t xml:space="preserve"> </w:t>
      </w:r>
      <w:r w:rsidRPr="00110416">
        <w:t>employees.</w:t>
      </w:r>
    </w:p>
    <w:p w14:paraId="5768E2CC" w14:textId="77777777" w:rsidR="00974470" w:rsidRDefault="00974470" w:rsidP="004E4683">
      <w:pPr>
        <w:pStyle w:val="Heading2"/>
      </w:pPr>
      <w:r w:rsidRPr="004E4683">
        <w:t>Related</w:t>
      </w:r>
      <w:r>
        <w:t xml:space="preserve"> Links:</w:t>
      </w:r>
    </w:p>
    <w:p w14:paraId="6DD19E26" w14:textId="6666323A" w:rsidR="00974470" w:rsidRDefault="00974470" w:rsidP="009B511F">
      <w:pPr>
        <w:pStyle w:val="Bullet1"/>
      </w:pPr>
      <w:r w:rsidRPr="009B511F">
        <w:rPr>
          <w:color w:val="0070C0"/>
          <w:u w:val="single"/>
        </w:rPr>
        <w:t>Teamwork Champions</w:t>
      </w:r>
      <w:r w:rsidR="00B7623B" w:rsidRPr="009B511F">
        <w:rPr>
          <w:rStyle w:val="Hyperlink"/>
        </w:rPr>
        <w:t xml:space="preserve"> </w:t>
      </w:r>
      <w:r w:rsidR="00B7623B" w:rsidRPr="00B7623B">
        <w:rPr>
          <w:highlight w:val="yellow"/>
        </w:rPr>
        <w:t>&lt;link&gt;</w:t>
      </w:r>
    </w:p>
    <w:p w14:paraId="115FBA6E" w14:textId="3780C91A" w:rsidR="00974470" w:rsidRPr="00B7623B" w:rsidRDefault="00974470" w:rsidP="009B511F">
      <w:pPr>
        <w:pStyle w:val="Bullet1"/>
      </w:pPr>
      <w:r w:rsidRPr="009B511F">
        <w:rPr>
          <w:color w:val="0070C0"/>
          <w:u w:val="single"/>
        </w:rPr>
        <w:t>Microsoft Teams employee homepage</w:t>
      </w:r>
      <w:r w:rsidR="00B7623B" w:rsidRPr="009B511F">
        <w:rPr>
          <w:color w:val="0070C0"/>
        </w:rPr>
        <w:t xml:space="preserve"> </w:t>
      </w:r>
      <w:r w:rsidR="00B7623B" w:rsidRPr="00B7623B">
        <w:rPr>
          <w:highlight w:val="yellow"/>
        </w:rPr>
        <w:t>&lt;link&gt;</w:t>
      </w:r>
    </w:p>
    <w:p w14:paraId="207FC2B6" w14:textId="63624268" w:rsidR="00974470" w:rsidRPr="00EE20FF" w:rsidRDefault="00974470" w:rsidP="009B511F">
      <w:pPr>
        <w:pStyle w:val="Bullet1"/>
        <w:rPr>
          <w:rStyle w:val="Hyperlink"/>
          <w:rFonts w:eastAsia="Segoe Pro" w:cs="Segoe Pro"/>
          <w:color w:val="auto"/>
        </w:rPr>
      </w:pPr>
      <w:r w:rsidRPr="3A2ECD47">
        <w:rPr>
          <w:rFonts w:eastAsia="Segoe Pro" w:cs="Segoe Pro"/>
          <w:color w:val="0070C0"/>
          <w:u w:val="single"/>
        </w:rPr>
        <w:t xml:space="preserve">Remote access at </w:t>
      </w:r>
      <w:r w:rsidR="00CD1FA2" w:rsidRPr="3A2ECD47">
        <w:rPr>
          <w:rFonts w:eastAsia="Segoe Pro" w:cs="Segoe Pro"/>
          <w:color w:val="0070C0"/>
          <w:highlight w:val="yellow"/>
          <w:u w:val="single"/>
        </w:rPr>
        <w:t xml:space="preserve">&lt;company </w:t>
      </w:r>
      <w:r w:rsidR="00A41370" w:rsidRPr="3A2ECD47">
        <w:rPr>
          <w:rFonts w:eastAsia="Segoe Pro" w:cs="Segoe Pro"/>
          <w:color w:val="0070C0"/>
          <w:highlight w:val="yellow"/>
          <w:u w:val="single"/>
        </w:rPr>
        <w:t>name</w:t>
      </w:r>
      <w:r w:rsidR="007A42BF" w:rsidRPr="3A2ECD47">
        <w:rPr>
          <w:rFonts w:eastAsia="Segoe Pro" w:cs="Segoe Pro"/>
          <w:color w:val="0070C0"/>
          <w:highlight w:val="yellow"/>
          <w:u w:val="single"/>
        </w:rPr>
        <w:t>&gt;</w:t>
      </w:r>
      <w:r w:rsidR="007A42BF" w:rsidRPr="3A2ECD47">
        <w:rPr>
          <w:rFonts w:eastAsia="Segoe Pro" w:cs="Segoe Pro"/>
          <w:color w:val="0070C0"/>
        </w:rPr>
        <w:t xml:space="preserve"> &lt;</w:t>
      </w:r>
      <w:r w:rsidR="00A41370" w:rsidRPr="3A2ECD47">
        <w:rPr>
          <w:rFonts w:eastAsia="Segoe Pro" w:cs="Segoe Pro"/>
          <w:highlight w:val="yellow"/>
        </w:rPr>
        <w:t>link&gt;</w:t>
      </w:r>
    </w:p>
    <w:p w14:paraId="605D9529" w14:textId="77777777" w:rsidR="00974470" w:rsidRPr="001E2C76" w:rsidRDefault="00974470" w:rsidP="00974470"/>
    <w:p w14:paraId="48E33A5B" w14:textId="77777777" w:rsidR="00C7363F" w:rsidRPr="005A430A" w:rsidRDefault="00C7363F" w:rsidP="00C7363F"/>
    <w:p w14:paraId="385FE343" w14:textId="70B97D9B" w:rsidR="00E97BCD" w:rsidRDefault="00C7363F" w:rsidP="00E97BCD">
      <w:pPr>
        <w:pStyle w:val="Legalese"/>
      </w:pPr>
      <w:r>
        <w:t xml:space="preserve">© </w:t>
      </w:r>
      <w:r w:rsidR="00974470">
        <w:t xml:space="preserve">2020 </w:t>
      </w:r>
      <w:r w:rsidR="00E97BCD">
        <w:t xml:space="preserve">Microsoft Corporation. This document is for informational purposes only. MICROSOFT MAKES NO WARRANTIES, EXPRESS OR IMPLIED, IN THIS SUMMARY. The names of actual companies and products mentioned herein may be the trademarks of their respective owners. </w:t>
      </w:r>
    </w:p>
    <w:p w14:paraId="5B7F97AD" w14:textId="77777777" w:rsidR="00212C00" w:rsidRPr="00495791" w:rsidRDefault="00212C00" w:rsidP="00D3530D">
      <w:pPr>
        <w:pStyle w:val="Legalese"/>
      </w:pPr>
    </w:p>
    <w:sectPr w:rsidR="00212C00" w:rsidRPr="00495791" w:rsidSect="00F60F8A">
      <w:headerReference w:type="even" r:id="rId35"/>
      <w:headerReference w:type="default" r:id="rId36"/>
      <w:footerReference w:type="even" r:id="rId37"/>
      <w:footerReference w:type="default" r:id="rId38"/>
      <w:headerReference w:type="first" r:id="rId39"/>
      <w:footerReference w:type="first" r:id="rId40"/>
      <w:pgSz w:w="12240" w:h="15840" w:code="1"/>
      <w:pgMar w:top="1440" w:right="1440" w:bottom="144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C7626" w14:textId="77777777" w:rsidR="008B73ED" w:rsidRDefault="008B73ED" w:rsidP="00CD0513">
      <w:r>
        <w:separator/>
      </w:r>
    </w:p>
    <w:p w14:paraId="605D387D" w14:textId="77777777" w:rsidR="008B73ED" w:rsidRDefault="008B73ED"/>
    <w:p w14:paraId="734D0573" w14:textId="77777777" w:rsidR="008B73ED" w:rsidRDefault="008B73ED"/>
  </w:endnote>
  <w:endnote w:type="continuationSeparator" w:id="0">
    <w:p w14:paraId="0DFAAEE3" w14:textId="77777777" w:rsidR="008B73ED" w:rsidRDefault="008B73ED" w:rsidP="00CD0513">
      <w:r>
        <w:continuationSeparator/>
      </w:r>
    </w:p>
    <w:p w14:paraId="6513EF4A" w14:textId="77777777" w:rsidR="008B73ED" w:rsidRDefault="008B73ED"/>
    <w:p w14:paraId="48CFC5E5" w14:textId="77777777" w:rsidR="008B73ED" w:rsidRDefault="008B73ED"/>
  </w:endnote>
  <w:endnote w:type="continuationNotice" w:id="1">
    <w:p w14:paraId="0675CCF6" w14:textId="77777777" w:rsidR="008B73ED" w:rsidRDefault="008B73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Pro">
    <w:altName w:val="Calibri"/>
    <w:charset w:val="00"/>
    <w:family w:val="swiss"/>
    <w:pitch w:val="variable"/>
    <w:sig w:usb0="A00002AF" w:usb1="4000205B" w:usb2="00000000" w:usb3="00000000" w:csb0="0000009F" w:csb1="00000000"/>
  </w:font>
  <w:font w:name="Segoe Pro Display SemiLight">
    <w:altName w:val="Calibri"/>
    <w:charset w:val="00"/>
    <w:family w:val="swiss"/>
    <w:pitch w:val="variable"/>
    <w:sig w:usb0="A00002AF" w:usb1="4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Pro Semibold">
    <w:altName w:val="Calibri"/>
    <w:charset w:val="00"/>
    <w:family w:val="swiss"/>
    <w:pitch w:val="variable"/>
    <w:sig w:usb0="A00002AF" w:usb1="4000205B" w:usb2="00000000" w:usb3="00000000" w:csb0="0000009F" w:csb1="00000000"/>
  </w:font>
  <w:font w:name="Segoe Pro SemiLight">
    <w:altName w:val="Calibri"/>
    <w:charset w:val="00"/>
    <w:family w:val="swiss"/>
    <w:pitch w:val="variable"/>
    <w:sig w:usb0="A00002AF" w:usb1="4000205B" w:usb2="00000000" w:usb3="00000000" w:csb0="0000009F" w:csb1="00000000"/>
  </w:font>
  <w:font w:name="Segoe Pro Display">
    <w:altName w:val="Calibr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4EB7BF" w14:textId="77777777" w:rsidR="007521BC" w:rsidRDefault="007521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912F3" w14:textId="77777777" w:rsidR="00974470" w:rsidRPr="00187DCB" w:rsidRDefault="00974470" w:rsidP="00187DCB">
    <w:pPr>
      <w:pStyle w:val="Footer"/>
      <w:ind w:left="-3888"/>
      <w:rPr>
        <w:color w:val="5C2D91"/>
      </w:rPr>
    </w:pPr>
    <w:r w:rsidRPr="00187DCB">
      <w:rPr>
        <w:color w:val="5C2D91"/>
        <w:szCs w:val="18"/>
      </w:rPr>
      <w:t>IT Showcase Article</w:t>
    </w:r>
  </w:p>
  <w:p w14:paraId="54C8C6D9" w14:textId="0E607A2A" w:rsidR="00974470" w:rsidRPr="003C55FB" w:rsidRDefault="008B73ED" w:rsidP="00942F30">
    <w:pPr>
      <w:pStyle w:val="Footer"/>
      <w:tabs>
        <w:tab w:val="clear" w:pos="4680"/>
        <w:tab w:val="clear" w:pos="9360"/>
        <w:tab w:val="right" w:pos="8640"/>
      </w:tabs>
    </w:pPr>
    <w:hyperlink r:id="rId1" w:history="1">
      <w:r w:rsidR="00974470" w:rsidRPr="007F468C">
        <w:rPr>
          <w:rStyle w:val="Hyperlink"/>
          <w:color w:val="002050"/>
        </w:rPr>
        <w:t>microsoft.com/itshowcase</w:t>
      </w:r>
    </w:hyperlink>
    <w:r w:rsidR="00974470">
      <w:rPr>
        <w:rStyle w:val="Hyperlink"/>
        <w:u w:val="none"/>
      </w:rPr>
      <w:tab/>
    </w:r>
    <w:r w:rsidR="007F7510" w:rsidRPr="0040078C">
      <w:rPr>
        <w:color w:val="002050"/>
        <w:szCs w:val="18"/>
      </w:rPr>
      <w:t>March</w:t>
    </w:r>
    <w:r w:rsidR="0040078C">
      <w:rPr>
        <w:color w:val="002050"/>
        <w:szCs w:val="18"/>
      </w:rPr>
      <w:t xml:space="preserve"> 2020</w:t>
    </w:r>
    <w:r w:rsidR="007F7510" w:rsidRPr="003C55FB">
      <w:t xml:space="preserve"> </w:t>
    </w:r>
  </w:p>
  <w:p w14:paraId="3581531E" w14:textId="77777777" w:rsidR="00974470" w:rsidRPr="00187DCB" w:rsidRDefault="00974470" w:rsidP="00ED610F">
    <w:pPr>
      <w:pStyle w:val="Footer"/>
      <w:ind w:left="-3888"/>
      <w:rPr>
        <w:color w:val="5C2D9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A23A3" w14:textId="77777777" w:rsidR="007521BC" w:rsidRDefault="00752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FEA01" w14:textId="77777777" w:rsidR="008B73ED" w:rsidRDefault="008B73ED" w:rsidP="00CD0513">
      <w:r>
        <w:separator/>
      </w:r>
    </w:p>
    <w:p w14:paraId="1C90E0A3" w14:textId="77777777" w:rsidR="008B73ED" w:rsidRDefault="008B73ED"/>
    <w:p w14:paraId="7D06907F" w14:textId="77777777" w:rsidR="008B73ED" w:rsidRDefault="008B73ED"/>
  </w:footnote>
  <w:footnote w:type="continuationSeparator" w:id="0">
    <w:p w14:paraId="2A0A8BDA" w14:textId="77777777" w:rsidR="008B73ED" w:rsidRDefault="008B73ED" w:rsidP="00CD0513">
      <w:r>
        <w:continuationSeparator/>
      </w:r>
    </w:p>
    <w:p w14:paraId="71A401C9" w14:textId="77777777" w:rsidR="008B73ED" w:rsidRDefault="008B73ED"/>
    <w:p w14:paraId="3BE562D2" w14:textId="77777777" w:rsidR="008B73ED" w:rsidRDefault="008B73ED"/>
  </w:footnote>
  <w:footnote w:type="continuationNotice" w:id="1">
    <w:p w14:paraId="0E01F1B2" w14:textId="77777777" w:rsidR="008B73ED" w:rsidRDefault="008B73E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5C113" w14:textId="77777777" w:rsidR="007521BC" w:rsidRDefault="007521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82F80" w14:textId="63038110" w:rsidR="00974470" w:rsidRPr="00E01F5B" w:rsidRDefault="00974470" w:rsidP="00806162">
    <w:pPr>
      <w:tabs>
        <w:tab w:val="center" w:pos="2880"/>
      </w:tabs>
      <w:rPr>
        <w:color w:val="002050"/>
        <w:szCs w:val="18"/>
      </w:rPr>
    </w:pPr>
    <w:r w:rsidRPr="00E01F5B">
      <w:rPr>
        <w:rFonts w:ascii="Segoe Pro Semibold" w:hAnsi="Segoe Pro Semibold"/>
        <w:color w:val="002050"/>
        <w:szCs w:val="18"/>
      </w:rPr>
      <w:t xml:space="preserve">Page </w:t>
    </w:r>
    <w:r w:rsidRPr="00E01F5B">
      <w:rPr>
        <w:rFonts w:ascii="Segoe Pro Semibold" w:hAnsi="Segoe Pro Semibold"/>
        <w:color w:val="002050"/>
        <w:szCs w:val="18"/>
      </w:rPr>
      <w:fldChar w:fldCharType="begin"/>
    </w:r>
    <w:r w:rsidRPr="00E01F5B">
      <w:rPr>
        <w:rFonts w:ascii="Segoe Pro Semibold" w:hAnsi="Segoe Pro Semibold"/>
        <w:color w:val="002050"/>
        <w:szCs w:val="18"/>
      </w:rPr>
      <w:instrText xml:space="preserve"> PAGE </w:instrText>
    </w:r>
    <w:r w:rsidRPr="00E01F5B">
      <w:rPr>
        <w:rFonts w:ascii="Segoe Pro Semibold" w:hAnsi="Segoe Pro Semibold"/>
        <w:color w:val="002050"/>
        <w:szCs w:val="18"/>
      </w:rPr>
      <w:fldChar w:fldCharType="separate"/>
    </w:r>
    <w:r>
      <w:rPr>
        <w:rFonts w:ascii="Segoe Pro Semibold" w:hAnsi="Segoe Pro Semibold"/>
        <w:noProof/>
        <w:color w:val="002050"/>
        <w:szCs w:val="18"/>
      </w:rPr>
      <w:t>3</w:t>
    </w:r>
    <w:r w:rsidRPr="00E01F5B">
      <w:rPr>
        <w:rFonts w:ascii="Segoe Pro Semibold" w:hAnsi="Segoe Pro Semibold"/>
        <w:color w:val="002050"/>
        <w:szCs w:val="18"/>
      </w:rPr>
      <w:fldChar w:fldCharType="end"/>
    </w:r>
    <w:r w:rsidRPr="00E01F5B">
      <w:rPr>
        <w:color w:val="002050"/>
        <w:szCs w:val="18"/>
      </w:rPr>
      <w:t> </w:t>
    </w:r>
    <w:r w:rsidRPr="00E01F5B">
      <w:rPr>
        <w:color w:val="002050"/>
        <w:szCs w:val="18"/>
      </w:rPr>
      <w:t>|</w:t>
    </w:r>
    <w:r w:rsidRPr="00E01F5B">
      <w:rPr>
        <w:color w:val="002050"/>
        <w:szCs w:val="18"/>
      </w:rPr>
      <w:t> </w:t>
    </w:r>
    <w:r>
      <w:rPr>
        <w:color w:val="002050"/>
        <w:szCs w:val="18"/>
      </w:rPr>
      <w:t>Intranet portal</w:t>
    </w:r>
    <w:r w:rsidRPr="00012DC9">
      <w:rPr>
        <w:color w:val="002050"/>
        <w:szCs w:val="18"/>
      </w:rPr>
      <w:t xml:space="preserve"> copy</w:t>
    </w:r>
    <w:r>
      <w:rPr>
        <w:color w:val="002050"/>
        <w:szCs w:val="18"/>
      </w:rPr>
      <w:t xml:space="preserve"> sample</w:t>
    </w:r>
  </w:p>
  <w:p w14:paraId="1E032BD3" w14:textId="77777777" w:rsidR="00974470" w:rsidRDefault="00974470"/>
  <w:p w14:paraId="7AB50DE6" w14:textId="77777777" w:rsidR="00974470" w:rsidRDefault="0097447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04E84" w14:textId="77777777" w:rsidR="00974470" w:rsidRDefault="00974470">
    <w:pPr>
      <w:pStyle w:val="Header"/>
    </w:pPr>
    <w:r>
      <w:rPr>
        <w:noProof/>
      </w:rPr>
      <w:drawing>
        <wp:anchor distT="0" distB="0" distL="114300" distR="114300" simplePos="0" relativeHeight="251658241" behindDoc="0" locked="0" layoutInCell="1" allowOverlap="1" wp14:anchorId="75A0BA31" wp14:editId="3213D254">
          <wp:simplePos x="0" y="0"/>
          <wp:positionH relativeFrom="column">
            <wp:posOffset>5036820</wp:posOffset>
          </wp:positionH>
          <wp:positionV relativeFrom="paragraph">
            <wp:posOffset>-365760</wp:posOffset>
          </wp:positionV>
          <wp:extent cx="1471930" cy="540385"/>
          <wp:effectExtent l="0" t="0" r="0" b="0"/>
          <wp:wrapSquare wrapText="bothSides"/>
          <wp:docPr id="5" name="Picture 5" descr="Windows logo and Microsoft name" title="Microsoft name 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1930" cy="540385"/>
                  </a:xfrm>
                  <a:prstGeom prst="rect">
                    <a:avLst/>
                  </a:prstGeom>
                  <a:noFill/>
                </pic:spPr>
              </pic:pic>
            </a:graphicData>
          </a:graphic>
          <wp14:sizeRelH relativeFrom="page">
            <wp14:pctWidth>0</wp14:pctWidth>
          </wp14:sizeRelH>
          <wp14:sizeRelV relativeFrom="page">
            <wp14:pctHeight>0</wp14:pctHeight>
          </wp14:sizeRelV>
        </wp:anchor>
      </w:drawing>
    </w:r>
    <w:r w:rsidRPr="003C74CC">
      <w:rPr>
        <w:noProof/>
      </w:rPr>
      <mc:AlternateContent>
        <mc:Choice Requires="wps">
          <w:drawing>
            <wp:anchor distT="0" distB="0" distL="114300" distR="114300" simplePos="0" relativeHeight="251658240" behindDoc="0" locked="0" layoutInCell="1" allowOverlap="1" wp14:anchorId="3D78A2FA" wp14:editId="58112F14">
              <wp:simplePos x="0" y="0"/>
              <wp:positionH relativeFrom="page">
                <wp:align>right</wp:align>
              </wp:positionH>
              <wp:positionV relativeFrom="paragraph">
                <wp:posOffset>-365760</wp:posOffset>
              </wp:positionV>
              <wp:extent cx="7765415" cy="548640"/>
              <wp:effectExtent l="0" t="0" r="6985" b="3810"/>
              <wp:wrapSquare wrapText="bothSides"/>
              <wp:docPr id="2" name="Text Box 2"/>
              <wp:cNvGraphicFramePr/>
              <a:graphic xmlns:a="http://schemas.openxmlformats.org/drawingml/2006/main">
                <a:graphicData uri="http://schemas.microsoft.com/office/word/2010/wordprocessingShape">
                  <wps:wsp>
                    <wps:cNvSpPr txBox="1"/>
                    <wps:spPr>
                      <a:xfrm>
                        <a:off x="0" y="0"/>
                        <a:ext cx="7765473" cy="548640"/>
                      </a:xfrm>
                      <a:prstGeom prst="rect">
                        <a:avLst/>
                      </a:prstGeom>
                      <a:solidFill>
                        <a:srgbClr val="002050">
                          <a:alpha val="89804"/>
                        </a:srgbClr>
                      </a:solidFill>
                      <a:ln>
                        <a:noFill/>
                      </a:ln>
                      <a:effectLst/>
                    </wps:spPr>
                    <wps:style>
                      <a:lnRef idx="0">
                        <a:schemeClr val="accent1"/>
                      </a:lnRef>
                      <a:fillRef idx="0">
                        <a:schemeClr val="accent1"/>
                      </a:fillRef>
                      <a:effectRef idx="0">
                        <a:schemeClr val="accent1"/>
                      </a:effectRef>
                      <a:fontRef idx="minor">
                        <a:schemeClr val="dk1"/>
                      </a:fontRef>
                    </wps:style>
                    <wps:txbx>
                      <w:txbxContent>
                        <w:p w14:paraId="7733C470" w14:textId="77777777" w:rsidR="00974470" w:rsidRPr="007042E6" w:rsidRDefault="00974470" w:rsidP="00C6501C">
                          <w:pPr>
                            <w:pStyle w:val="Subtitle"/>
                          </w:pPr>
                          <w:r>
                            <w:t>Microsoft IT Showcase</w:t>
                          </w:r>
                        </w:p>
                      </w:txbxContent>
                    </wps:txbx>
                    <wps:bodyPr rot="0" spcFirstLastPara="0" vertOverflow="overflow" horzOverflow="overflow" vert="horz" wrap="square" lIns="365760" tIns="54864"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78A2FA" id="_x0000_t202" coordsize="21600,21600" o:spt="202" path="m,l,21600r21600,l21600,xe">
              <v:stroke joinstyle="miter"/>
              <v:path gradientshapeok="t" o:connecttype="rect"/>
            </v:shapetype>
            <v:shape id="Text Box 2" o:spid="_x0000_s1026" type="#_x0000_t202" style="position:absolute;margin-left:560.25pt;margin-top:-28.8pt;width:611.45pt;height:43.2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" fillcolor="#002050" stroked="f">
              <v:fill opacity="58853f"/>
              <v:textbox inset="28.8pt,4.32pt,14.4pt,0">
                <w:txbxContent>
                  <w:p w14:paraId="7733C470" w14:textId="77777777" w:rsidR="00974470" w:rsidRPr="007042E6" w:rsidRDefault="00974470" w:rsidP="00C6501C">
                    <w:pPr>
                      <w:pStyle w:val="Subtitle"/>
                    </w:pPr>
                    <w:r>
                      <w:t>Microsoft IT Showcase</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C9A6B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80E959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3B89F4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86ADB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5E0859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3AA4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3EF49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058FB0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38AC4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7BA7F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1CEEB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684AB8"/>
    <w:multiLevelType w:val="hybridMultilevel"/>
    <w:tmpl w:val="CDCA5746"/>
    <w:lvl w:ilvl="0" w:tplc="8D06C810">
      <w:start w:val="1"/>
      <w:numFmt w:val="bullet"/>
      <w:pStyle w:val="Bullet2"/>
      <w:lvlText w:val=""/>
      <w:lvlJc w:val="left"/>
      <w:pPr>
        <w:ind w:left="648" w:hanging="288"/>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976485"/>
    <w:multiLevelType w:val="hybridMultilevel"/>
    <w:tmpl w:val="3920F9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0A7CB5"/>
    <w:multiLevelType w:val="hybridMultilevel"/>
    <w:tmpl w:val="1F38FF5A"/>
    <w:lvl w:ilvl="0" w:tplc="9AF4FC42">
      <w:start w:val="1"/>
      <w:numFmt w:val="bullet"/>
      <w:pStyle w:val="Bullet1spaceafte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1C6044"/>
    <w:multiLevelType w:val="multilevel"/>
    <w:tmpl w:val="96A6E90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5" w15:restartNumberingAfterBreak="0">
    <w:nsid w:val="188F6055"/>
    <w:multiLevelType w:val="multilevel"/>
    <w:tmpl w:val="D7683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945680"/>
    <w:multiLevelType w:val="hybridMultilevel"/>
    <w:tmpl w:val="4410A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AC6703"/>
    <w:multiLevelType w:val="hybridMultilevel"/>
    <w:tmpl w:val="424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653CB"/>
    <w:multiLevelType w:val="multilevel"/>
    <w:tmpl w:val="A5C4B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5137CF"/>
    <w:multiLevelType w:val="multilevel"/>
    <w:tmpl w:val="9D16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714309"/>
    <w:multiLevelType w:val="hybridMultilevel"/>
    <w:tmpl w:val="019C360E"/>
    <w:lvl w:ilvl="0" w:tplc="46D01532">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8545C2"/>
    <w:multiLevelType w:val="hybridMultilevel"/>
    <w:tmpl w:val="D71E4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A44A3F"/>
    <w:multiLevelType w:val="hybridMultilevel"/>
    <w:tmpl w:val="D3060C68"/>
    <w:lvl w:ilvl="0" w:tplc="57780DA0">
      <w:start w:val="1"/>
      <w:numFmt w:val="decimal"/>
      <w:pStyle w:val="Numbered"/>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8A276AE"/>
    <w:multiLevelType w:val="multilevel"/>
    <w:tmpl w:val="66E4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43469D8"/>
    <w:multiLevelType w:val="hybridMultilevel"/>
    <w:tmpl w:val="9A66B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607F4"/>
    <w:multiLevelType w:val="hybridMultilevel"/>
    <w:tmpl w:val="BDB8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0A4F03"/>
    <w:multiLevelType w:val="hybridMultilevel"/>
    <w:tmpl w:val="F194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204043"/>
    <w:multiLevelType w:val="multilevel"/>
    <w:tmpl w:val="3402C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6B472B"/>
    <w:multiLevelType w:val="multilevel"/>
    <w:tmpl w:val="1C2C2F7A"/>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29" w15:restartNumberingAfterBreak="0">
    <w:nsid w:val="788A174B"/>
    <w:multiLevelType w:val="hybridMultilevel"/>
    <w:tmpl w:val="8FAC5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A354C5"/>
    <w:multiLevelType w:val="hybridMultilevel"/>
    <w:tmpl w:val="B2B0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20"/>
  </w:num>
  <w:num w:numId="14">
    <w:abstractNumId w:val="13"/>
  </w:num>
  <w:num w:numId="15">
    <w:abstractNumId w:val="22"/>
  </w:num>
  <w:num w:numId="16">
    <w:abstractNumId w:val="25"/>
  </w:num>
  <w:num w:numId="17">
    <w:abstractNumId w:val="27"/>
  </w:num>
  <w:num w:numId="18">
    <w:abstractNumId w:val="29"/>
  </w:num>
  <w:num w:numId="19">
    <w:abstractNumId w:val="19"/>
  </w:num>
  <w:num w:numId="20">
    <w:abstractNumId w:val="24"/>
  </w:num>
  <w:num w:numId="21">
    <w:abstractNumId w:val="22"/>
    <w:lvlOverride w:ilvl="0">
      <w:startOverride w:val="1"/>
    </w:lvlOverride>
  </w:num>
  <w:num w:numId="22">
    <w:abstractNumId w:val="22"/>
    <w:lvlOverride w:ilvl="0">
      <w:startOverride w:val="1"/>
    </w:lvlOverride>
  </w:num>
  <w:num w:numId="23">
    <w:abstractNumId w:val="22"/>
    <w:lvlOverride w:ilvl="0">
      <w:startOverride w:val="1"/>
    </w:lvlOverride>
  </w:num>
  <w:num w:numId="24">
    <w:abstractNumId w:val="22"/>
    <w:lvlOverride w:ilvl="0">
      <w:startOverride w:val="1"/>
    </w:lvlOverride>
  </w:num>
  <w:num w:numId="25">
    <w:abstractNumId w:val="22"/>
    <w:lvlOverride w:ilvl="0">
      <w:startOverride w:val="1"/>
    </w:lvlOverride>
  </w:num>
  <w:num w:numId="26">
    <w:abstractNumId w:val="22"/>
    <w:lvlOverride w:ilvl="0">
      <w:startOverride w:val="1"/>
    </w:lvlOverride>
  </w:num>
  <w:num w:numId="27">
    <w:abstractNumId w:val="22"/>
    <w:lvlOverride w:ilvl="0">
      <w:startOverride w:val="1"/>
    </w:lvlOverride>
  </w:num>
  <w:num w:numId="28">
    <w:abstractNumId w:val="22"/>
    <w:lvlOverride w:ilvl="0">
      <w:startOverride w:val="1"/>
    </w:lvlOverride>
  </w:num>
  <w:num w:numId="29">
    <w:abstractNumId w:val="22"/>
    <w:lvlOverride w:ilvl="0">
      <w:startOverride w:val="1"/>
    </w:lvlOverride>
  </w:num>
  <w:num w:numId="30">
    <w:abstractNumId w:val="22"/>
    <w:lvlOverride w:ilvl="0">
      <w:startOverride w:val="1"/>
    </w:lvlOverride>
  </w:num>
  <w:num w:numId="31">
    <w:abstractNumId w:val="12"/>
  </w:num>
  <w:num w:numId="32">
    <w:abstractNumId w:val="22"/>
    <w:lvlOverride w:ilvl="0">
      <w:startOverride w:val="1"/>
    </w:lvlOverride>
  </w:num>
  <w:num w:numId="33">
    <w:abstractNumId w:val="17"/>
  </w:num>
  <w:num w:numId="34">
    <w:abstractNumId w:val="26"/>
  </w:num>
  <w:num w:numId="35">
    <w:abstractNumId w:val="16"/>
  </w:num>
  <w:num w:numId="36">
    <w:abstractNumId w:val="21"/>
  </w:num>
  <w:num w:numId="37">
    <w:abstractNumId w:val="18"/>
  </w:num>
  <w:num w:numId="38">
    <w:abstractNumId w:val="14"/>
  </w:num>
  <w:num w:numId="39">
    <w:abstractNumId w:val="15"/>
  </w:num>
  <w:num w:numId="40">
    <w:abstractNumId w:val="30"/>
  </w:num>
  <w:num w:numId="41">
    <w:abstractNumId w:val="28"/>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DO0MLMwMrAEspR0lIJTi4sz8/NACoxrASwD9BosAAAA"/>
  </w:docVars>
  <w:rsids>
    <w:rsidRoot w:val="007A16E2"/>
    <w:rsid w:val="00001C5D"/>
    <w:rsid w:val="0000389D"/>
    <w:rsid w:val="00003F9D"/>
    <w:rsid w:val="000044FB"/>
    <w:rsid w:val="00005AE4"/>
    <w:rsid w:val="000078D3"/>
    <w:rsid w:val="000078E5"/>
    <w:rsid w:val="00010CDB"/>
    <w:rsid w:val="0001110F"/>
    <w:rsid w:val="00012DC9"/>
    <w:rsid w:val="00015286"/>
    <w:rsid w:val="00015678"/>
    <w:rsid w:val="000164C3"/>
    <w:rsid w:val="000170AA"/>
    <w:rsid w:val="0002273B"/>
    <w:rsid w:val="0002312E"/>
    <w:rsid w:val="000234B1"/>
    <w:rsid w:val="00024133"/>
    <w:rsid w:val="00024588"/>
    <w:rsid w:val="000253FD"/>
    <w:rsid w:val="00027497"/>
    <w:rsid w:val="00027499"/>
    <w:rsid w:val="00030AFD"/>
    <w:rsid w:val="00031BC7"/>
    <w:rsid w:val="00032DB9"/>
    <w:rsid w:val="00034CED"/>
    <w:rsid w:val="00034E69"/>
    <w:rsid w:val="00035D3E"/>
    <w:rsid w:val="000406DF"/>
    <w:rsid w:val="00041D45"/>
    <w:rsid w:val="000433DD"/>
    <w:rsid w:val="0004458D"/>
    <w:rsid w:val="0004506B"/>
    <w:rsid w:val="00046984"/>
    <w:rsid w:val="00047B2B"/>
    <w:rsid w:val="00050115"/>
    <w:rsid w:val="0005167D"/>
    <w:rsid w:val="000546D2"/>
    <w:rsid w:val="0005523C"/>
    <w:rsid w:val="00055257"/>
    <w:rsid w:val="00057B85"/>
    <w:rsid w:val="000636BB"/>
    <w:rsid w:val="00063B23"/>
    <w:rsid w:val="00064056"/>
    <w:rsid w:val="0006468C"/>
    <w:rsid w:val="00064DD5"/>
    <w:rsid w:val="000659A3"/>
    <w:rsid w:val="00071291"/>
    <w:rsid w:val="00074F53"/>
    <w:rsid w:val="00076C44"/>
    <w:rsid w:val="00076E06"/>
    <w:rsid w:val="00082EF0"/>
    <w:rsid w:val="0008445C"/>
    <w:rsid w:val="00085A9C"/>
    <w:rsid w:val="0008724E"/>
    <w:rsid w:val="00091C39"/>
    <w:rsid w:val="00092F7F"/>
    <w:rsid w:val="0009375F"/>
    <w:rsid w:val="00096018"/>
    <w:rsid w:val="000A14C7"/>
    <w:rsid w:val="000A3614"/>
    <w:rsid w:val="000A3D21"/>
    <w:rsid w:val="000A623B"/>
    <w:rsid w:val="000A6D60"/>
    <w:rsid w:val="000B02DF"/>
    <w:rsid w:val="000B1AE1"/>
    <w:rsid w:val="000B1AFB"/>
    <w:rsid w:val="000B2DEC"/>
    <w:rsid w:val="000B6111"/>
    <w:rsid w:val="000C4C17"/>
    <w:rsid w:val="000D0ED8"/>
    <w:rsid w:val="000D1669"/>
    <w:rsid w:val="000D1DC8"/>
    <w:rsid w:val="000D3508"/>
    <w:rsid w:val="000D35FC"/>
    <w:rsid w:val="000D3E72"/>
    <w:rsid w:val="000D5303"/>
    <w:rsid w:val="000D5846"/>
    <w:rsid w:val="000D6C91"/>
    <w:rsid w:val="000D78AA"/>
    <w:rsid w:val="000E4E4E"/>
    <w:rsid w:val="000E52DF"/>
    <w:rsid w:val="000E69D8"/>
    <w:rsid w:val="000E7054"/>
    <w:rsid w:val="000E75C3"/>
    <w:rsid w:val="000F0C4A"/>
    <w:rsid w:val="000F1642"/>
    <w:rsid w:val="000F2934"/>
    <w:rsid w:val="000F3B95"/>
    <w:rsid w:val="000F4D73"/>
    <w:rsid w:val="000F4FA8"/>
    <w:rsid w:val="000F5686"/>
    <w:rsid w:val="000F6375"/>
    <w:rsid w:val="000F6D7B"/>
    <w:rsid w:val="001040BE"/>
    <w:rsid w:val="0010524E"/>
    <w:rsid w:val="001060C5"/>
    <w:rsid w:val="001065CF"/>
    <w:rsid w:val="001134ED"/>
    <w:rsid w:val="00113A00"/>
    <w:rsid w:val="00113CDA"/>
    <w:rsid w:val="001157CD"/>
    <w:rsid w:val="00115BB3"/>
    <w:rsid w:val="001208A6"/>
    <w:rsid w:val="00121DA1"/>
    <w:rsid w:val="00125A77"/>
    <w:rsid w:val="00126805"/>
    <w:rsid w:val="00127369"/>
    <w:rsid w:val="001302C2"/>
    <w:rsid w:val="0013114C"/>
    <w:rsid w:val="001315BE"/>
    <w:rsid w:val="001418CB"/>
    <w:rsid w:val="00141FE4"/>
    <w:rsid w:val="00142022"/>
    <w:rsid w:val="00142993"/>
    <w:rsid w:val="00142D9C"/>
    <w:rsid w:val="00144C03"/>
    <w:rsid w:val="00144DB9"/>
    <w:rsid w:val="00145FBF"/>
    <w:rsid w:val="00150E3B"/>
    <w:rsid w:val="00157F44"/>
    <w:rsid w:val="0016116F"/>
    <w:rsid w:val="00161E68"/>
    <w:rsid w:val="0016219A"/>
    <w:rsid w:val="0016244A"/>
    <w:rsid w:val="00162874"/>
    <w:rsid w:val="00167A53"/>
    <w:rsid w:val="00171498"/>
    <w:rsid w:val="001714DA"/>
    <w:rsid w:val="00171A8B"/>
    <w:rsid w:val="00171F43"/>
    <w:rsid w:val="0017288F"/>
    <w:rsid w:val="001736EC"/>
    <w:rsid w:val="00173F9A"/>
    <w:rsid w:val="00175C1B"/>
    <w:rsid w:val="001775B4"/>
    <w:rsid w:val="00177740"/>
    <w:rsid w:val="00177EBE"/>
    <w:rsid w:val="00183D97"/>
    <w:rsid w:val="001873F3"/>
    <w:rsid w:val="00187DCB"/>
    <w:rsid w:val="00190A06"/>
    <w:rsid w:val="0019465B"/>
    <w:rsid w:val="001955BE"/>
    <w:rsid w:val="0019583A"/>
    <w:rsid w:val="0019701A"/>
    <w:rsid w:val="0019756A"/>
    <w:rsid w:val="001A04A2"/>
    <w:rsid w:val="001A0CD2"/>
    <w:rsid w:val="001A29A0"/>
    <w:rsid w:val="001A2D70"/>
    <w:rsid w:val="001A3B10"/>
    <w:rsid w:val="001A61F9"/>
    <w:rsid w:val="001A647E"/>
    <w:rsid w:val="001A6E50"/>
    <w:rsid w:val="001A7263"/>
    <w:rsid w:val="001A74FF"/>
    <w:rsid w:val="001A78AF"/>
    <w:rsid w:val="001B0FCA"/>
    <w:rsid w:val="001B130E"/>
    <w:rsid w:val="001B1BB9"/>
    <w:rsid w:val="001B3C9E"/>
    <w:rsid w:val="001B595C"/>
    <w:rsid w:val="001B7133"/>
    <w:rsid w:val="001B7AC3"/>
    <w:rsid w:val="001C045F"/>
    <w:rsid w:val="001C30EB"/>
    <w:rsid w:val="001D0066"/>
    <w:rsid w:val="001D1670"/>
    <w:rsid w:val="001D297B"/>
    <w:rsid w:val="001D3FBE"/>
    <w:rsid w:val="001D62F0"/>
    <w:rsid w:val="001D6890"/>
    <w:rsid w:val="001D79FF"/>
    <w:rsid w:val="001E1CFB"/>
    <w:rsid w:val="001E4363"/>
    <w:rsid w:val="001E6DDF"/>
    <w:rsid w:val="001E702E"/>
    <w:rsid w:val="001E7219"/>
    <w:rsid w:val="001E75F6"/>
    <w:rsid w:val="001F0B57"/>
    <w:rsid w:val="001F0B99"/>
    <w:rsid w:val="001F1B76"/>
    <w:rsid w:val="001F218C"/>
    <w:rsid w:val="001F4830"/>
    <w:rsid w:val="001F6687"/>
    <w:rsid w:val="001F6708"/>
    <w:rsid w:val="001F7FA1"/>
    <w:rsid w:val="00200133"/>
    <w:rsid w:val="002005C9"/>
    <w:rsid w:val="00201817"/>
    <w:rsid w:val="00202FDB"/>
    <w:rsid w:val="00204D7E"/>
    <w:rsid w:val="0020730F"/>
    <w:rsid w:val="00210D96"/>
    <w:rsid w:val="002112B7"/>
    <w:rsid w:val="00212C00"/>
    <w:rsid w:val="0021384C"/>
    <w:rsid w:val="0021403F"/>
    <w:rsid w:val="002150D3"/>
    <w:rsid w:val="00216E07"/>
    <w:rsid w:val="00220198"/>
    <w:rsid w:val="0022185A"/>
    <w:rsid w:val="0022788E"/>
    <w:rsid w:val="00233154"/>
    <w:rsid w:val="00233836"/>
    <w:rsid w:val="00233E13"/>
    <w:rsid w:val="0023603C"/>
    <w:rsid w:val="0024429C"/>
    <w:rsid w:val="002460A4"/>
    <w:rsid w:val="002477D0"/>
    <w:rsid w:val="002511F6"/>
    <w:rsid w:val="00251908"/>
    <w:rsid w:val="00253917"/>
    <w:rsid w:val="00253CEE"/>
    <w:rsid w:val="0025474B"/>
    <w:rsid w:val="002569A1"/>
    <w:rsid w:val="00257A14"/>
    <w:rsid w:val="00257AC5"/>
    <w:rsid w:val="00257EFB"/>
    <w:rsid w:val="00263955"/>
    <w:rsid w:val="00264178"/>
    <w:rsid w:val="00265CA9"/>
    <w:rsid w:val="00267DA4"/>
    <w:rsid w:val="0027146B"/>
    <w:rsid w:val="00273436"/>
    <w:rsid w:val="00274D9C"/>
    <w:rsid w:val="00275BF2"/>
    <w:rsid w:val="00276FFD"/>
    <w:rsid w:val="00280BAE"/>
    <w:rsid w:val="00281330"/>
    <w:rsid w:val="0028133C"/>
    <w:rsid w:val="00281C14"/>
    <w:rsid w:val="00281EF8"/>
    <w:rsid w:val="00282EFA"/>
    <w:rsid w:val="002831E6"/>
    <w:rsid w:val="002837DF"/>
    <w:rsid w:val="00284338"/>
    <w:rsid w:val="0028453C"/>
    <w:rsid w:val="00286357"/>
    <w:rsid w:val="0028637C"/>
    <w:rsid w:val="00286D8D"/>
    <w:rsid w:val="00290671"/>
    <w:rsid w:val="00291F82"/>
    <w:rsid w:val="00292178"/>
    <w:rsid w:val="00293C07"/>
    <w:rsid w:val="002A07C5"/>
    <w:rsid w:val="002A2730"/>
    <w:rsid w:val="002A28BA"/>
    <w:rsid w:val="002A2EB6"/>
    <w:rsid w:val="002A3402"/>
    <w:rsid w:val="002A35BD"/>
    <w:rsid w:val="002A3BB8"/>
    <w:rsid w:val="002A4404"/>
    <w:rsid w:val="002A6323"/>
    <w:rsid w:val="002A7111"/>
    <w:rsid w:val="002A7338"/>
    <w:rsid w:val="002B532E"/>
    <w:rsid w:val="002B5C1F"/>
    <w:rsid w:val="002B5D15"/>
    <w:rsid w:val="002B6507"/>
    <w:rsid w:val="002B73E5"/>
    <w:rsid w:val="002C0AF3"/>
    <w:rsid w:val="002C2978"/>
    <w:rsid w:val="002C4F64"/>
    <w:rsid w:val="002C6FA2"/>
    <w:rsid w:val="002C73F4"/>
    <w:rsid w:val="002C7773"/>
    <w:rsid w:val="002C780A"/>
    <w:rsid w:val="002D01E8"/>
    <w:rsid w:val="002D025A"/>
    <w:rsid w:val="002D15CD"/>
    <w:rsid w:val="002D2BC0"/>
    <w:rsid w:val="002D4788"/>
    <w:rsid w:val="002D4D24"/>
    <w:rsid w:val="002D5682"/>
    <w:rsid w:val="002D6809"/>
    <w:rsid w:val="002E03B9"/>
    <w:rsid w:val="002E0F5A"/>
    <w:rsid w:val="002E1068"/>
    <w:rsid w:val="002E397F"/>
    <w:rsid w:val="002E3FC5"/>
    <w:rsid w:val="002E6A57"/>
    <w:rsid w:val="002F2630"/>
    <w:rsid w:val="002F29F2"/>
    <w:rsid w:val="002F4290"/>
    <w:rsid w:val="002F4349"/>
    <w:rsid w:val="002F49B7"/>
    <w:rsid w:val="002F524C"/>
    <w:rsid w:val="002F6516"/>
    <w:rsid w:val="002F7B34"/>
    <w:rsid w:val="00304641"/>
    <w:rsid w:val="00307218"/>
    <w:rsid w:val="00307313"/>
    <w:rsid w:val="003078E1"/>
    <w:rsid w:val="00307C73"/>
    <w:rsid w:val="00311AE1"/>
    <w:rsid w:val="0031350A"/>
    <w:rsid w:val="003158D5"/>
    <w:rsid w:val="00315A4F"/>
    <w:rsid w:val="00316CA6"/>
    <w:rsid w:val="0031749A"/>
    <w:rsid w:val="00317961"/>
    <w:rsid w:val="00320C75"/>
    <w:rsid w:val="00324A1B"/>
    <w:rsid w:val="00325B31"/>
    <w:rsid w:val="0032705D"/>
    <w:rsid w:val="00330371"/>
    <w:rsid w:val="003303D8"/>
    <w:rsid w:val="00334155"/>
    <w:rsid w:val="003343D1"/>
    <w:rsid w:val="00334FEB"/>
    <w:rsid w:val="00336C7C"/>
    <w:rsid w:val="00340284"/>
    <w:rsid w:val="00340B50"/>
    <w:rsid w:val="00343BCF"/>
    <w:rsid w:val="00345EAD"/>
    <w:rsid w:val="00350460"/>
    <w:rsid w:val="00352ADC"/>
    <w:rsid w:val="0035408E"/>
    <w:rsid w:val="00355B49"/>
    <w:rsid w:val="003567D4"/>
    <w:rsid w:val="00362613"/>
    <w:rsid w:val="00364776"/>
    <w:rsid w:val="00370427"/>
    <w:rsid w:val="0037090C"/>
    <w:rsid w:val="00371C8C"/>
    <w:rsid w:val="00372B3B"/>
    <w:rsid w:val="00374C99"/>
    <w:rsid w:val="00375434"/>
    <w:rsid w:val="003763F3"/>
    <w:rsid w:val="00382E03"/>
    <w:rsid w:val="00382EC5"/>
    <w:rsid w:val="003832D5"/>
    <w:rsid w:val="0038345E"/>
    <w:rsid w:val="00390D9D"/>
    <w:rsid w:val="00394AC6"/>
    <w:rsid w:val="00394F00"/>
    <w:rsid w:val="003958BF"/>
    <w:rsid w:val="003966B9"/>
    <w:rsid w:val="003A0D63"/>
    <w:rsid w:val="003A232F"/>
    <w:rsid w:val="003A27B0"/>
    <w:rsid w:val="003A3A9B"/>
    <w:rsid w:val="003A424F"/>
    <w:rsid w:val="003A4476"/>
    <w:rsid w:val="003A493A"/>
    <w:rsid w:val="003A4B6E"/>
    <w:rsid w:val="003B4AF7"/>
    <w:rsid w:val="003B6BB8"/>
    <w:rsid w:val="003B7792"/>
    <w:rsid w:val="003C0FE1"/>
    <w:rsid w:val="003C47FC"/>
    <w:rsid w:val="003C5484"/>
    <w:rsid w:val="003C55FB"/>
    <w:rsid w:val="003C5845"/>
    <w:rsid w:val="003C5BD0"/>
    <w:rsid w:val="003C642F"/>
    <w:rsid w:val="003C6F0F"/>
    <w:rsid w:val="003C7461"/>
    <w:rsid w:val="003C74CC"/>
    <w:rsid w:val="003D0425"/>
    <w:rsid w:val="003D08ED"/>
    <w:rsid w:val="003D1129"/>
    <w:rsid w:val="003D1B8C"/>
    <w:rsid w:val="003D2452"/>
    <w:rsid w:val="003D2931"/>
    <w:rsid w:val="003D34A0"/>
    <w:rsid w:val="003D3613"/>
    <w:rsid w:val="003D5D15"/>
    <w:rsid w:val="003D68D7"/>
    <w:rsid w:val="003E0009"/>
    <w:rsid w:val="003E01DC"/>
    <w:rsid w:val="003E33E8"/>
    <w:rsid w:val="003E344F"/>
    <w:rsid w:val="003E48C4"/>
    <w:rsid w:val="003E6C38"/>
    <w:rsid w:val="003E6F16"/>
    <w:rsid w:val="003F1530"/>
    <w:rsid w:val="003F2304"/>
    <w:rsid w:val="003F2963"/>
    <w:rsid w:val="003F5E82"/>
    <w:rsid w:val="003F6BFA"/>
    <w:rsid w:val="004004EF"/>
    <w:rsid w:val="0040078C"/>
    <w:rsid w:val="00400DD1"/>
    <w:rsid w:val="00400E41"/>
    <w:rsid w:val="00401458"/>
    <w:rsid w:val="00401AD4"/>
    <w:rsid w:val="00402795"/>
    <w:rsid w:val="004027FA"/>
    <w:rsid w:val="00403DCF"/>
    <w:rsid w:val="004059FA"/>
    <w:rsid w:val="00405F0D"/>
    <w:rsid w:val="00410B2D"/>
    <w:rsid w:val="00412C04"/>
    <w:rsid w:val="004130B6"/>
    <w:rsid w:val="00413F69"/>
    <w:rsid w:val="0041438E"/>
    <w:rsid w:val="004255B2"/>
    <w:rsid w:val="00425C21"/>
    <w:rsid w:val="0042717D"/>
    <w:rsid w:val="004303E8"/>
    <w:rsid w:val="00430679"/>
    <w:rsid w:val="00431F8E"/>
    <w:rsid w:val="00434626"/>
    <w:rsid w:val="00441BCB"/>
    <w:rsid w:val="0044298D"/>
    <w:rsid w:val="00442C7D"/>
    <w:rsid w:val="004442F0"/>
    <w:rsid w:val="004444EB"/>
    <w:rsid w:val="0044458C"/>
    <w:rsid w:val="0044692A"/>
    <w:rsid w:val="00446E41"/>
    <w:rsid w:val="00446ECC"/>
    <w:rsid w:val="004471BC"/>
    <w:rsid w:val="00447FE5"/>
    <w:rsid w:val="0045051C"/>
    <w:rsid w:val="0045057A"/>
    <w:rsid w:val="00452C00"/>
    <w:rsid w:val="00452DA9"/>
    <w:rsid w:val="00452F7D"/>
    <w:rsid w:val="00460926"/>
    <w:rsid w:val="0046240B"/>
    <w:rsid w:val="00464440"/>
    <w:rsid w:val="00465581"/>
    <w:rsid w:val="004663A1"/>
    <w:rsid w:val="00466B19"/>
    <w:rsid w:val="0047044B"/>
    <w:rsid w:val="00470C7A"/>
    <w:rsid w:val="00470DA1"/>
    <w:rsid w:val="00472C1A"/>
    <w:rsid w:val="0047488B"/>
    <w:rsid w:val="00474E0E"/>
    <w:rsid w:val="00477B7B"/>
    <w:rsid w:val="00484505"/>
    <w:rsid w:val="00485141"/>
    <w:rsid w:val="0048527D"/>
    <w:rsid w:val="004852A6"/>
    <w:rsid w:val="00485F56"/>
    <w:rsid w:val="00487C2D"/>
    <w:rsid w:val="00491A21"/>
    <w:rsid w:val="00492ABF"/>
    <w:rsid w:val="004935C9"/>
    <w:rsid w:val="00495791"/>
    <w:rsid w:val="004974D1"/>
    <w:rsid w:val="004A070C"/>
    <w:rsid w:val="004A20DD"/>
    <w:rsid w:val="004A30B8"/>
    <w:rsid w:val="004A3E4B"/>
    <w:rsid w:val="004A4125"/>
    <w:rsid w:val="004A76D1"/>
    <w:rsid w:val="004B01DF"/>
    <w:rsid w:val="004B0346"/>
    <w:rsid w:val="004B235F"/>
    <w:rsid w:val="004B463A"/>
    <w:rsid w:val="004B6424"/>
    <w:rsid w:val="004B748D"/>
    <w:rsid w:val="004C1286"/>
    <w:rsid w:val="004D0857"/>
    <w:rsid w:val="004D1D34"/>
    <w:rsid w:val="004D427E"/>
    <w:rsid w:val="004D7BAC"/>
    <w:rsid w:val="004E1081"/>
    <w:rsid w:val="004E1658"/>
    <w:rsid w:val="004E1708"/>
    <w:rsid w:val="004E3A93"/>
    <w:rsid w:val="004E4683"/>
    <w:rsid w:val="004E4B1B"/>
    <w:rsid w:val="004E59D7"/>
    <w:rsid w:val="004E5BC2"/>
    <w:rsid w:val="004F0864"/>
    <w:rsid w:val="004F1606"/>
    <w:rsid w:val="004F19B5"/>
    <w:rsid w:val="004F3176"/>
    <w:rsid w:val="004F5481"/>
    <w:rsid w:val="004F5542"/>
    <w:rsid w:val="004F570E"/>
    <w:rsid w:val="004F63D8"/>
    <w:rsid w:val="005009CC"/>
    <w:rsid w:val="00500C4D"/>
    <w:rsid w:val="00500C84"/>
    <w:rsid w:val="005016CF"/>
    <w:rsid w:val="00502089"/>
    <w:rsid w:val="005022B6"/>
    <w:rsid w:val="0050313A"/>
    <w:rsid w:val="005053DA"/>
    <w:rsid w:val="00506800"/>
    <w:rsid w:val="00506C70"/>
    <w:rsid w:val="00511D18"/>
    <w:rsid w:val="00512B98"/>
    <w:rsid w:val="005138F8"/>
    <w:rsid w:val="00513A9C"/>
    <w:rsid w:val="0051429A"/>
    <w:rsid w:val="00515A38"/>
    <w:rsid w:val="00515A92"/>
    <w:rsid w:val="00515B03"/>
    <w:rsid w:val="00516132"/>
    <w:rsid w:val="00521A14"/>
    <w:rsid w:val="005226B9"/>
    <w:rsid w:val="00522DE7"/>
    <w:rsid w:val="00524065"/>
    <w:rsid w:val="00525F81"/>
    <w:rsid w:val="00531E36"/>
    <w:rsid w:val="00532371"/>
    <w:rsid w:val="00534F42"/>
    <w:rsid w:val="005352DA"/>
    <w:rsid w:val="00535CF2"/>
    <w:rsid w:val="00537AFB"/>
    <w:rsid w:val="00537C94"/>
    <w:rsid w:val="00540112"/>
    <w:rsid w:val="0054568C"/>
    <w:rsid w:val="00545D22"/>
    <w:rsid w:val="00553861"/>
    <w:rsid w:val="00557DF2"/>
    <w:rsid w:val="0056131D"/>
    <w:rsid w:val="0056442B"/>
    <w:rsid w:val="005653D2"/>
    <w:rsid w:val="005659B0"/>
    <w:rsid w:val="00566A78"/>
    <w:rsid w:val="00566D42"/>
    <w:rsid w:val="00567A25"/>
    <w:rsid w:val="005703E6"/>
    <w:rsid w:val="0057282D"/>
    <w:rsid w:val="00574554"/>
    <w:rsid w:val="00574E84"/>
    <w:rsid w:val="0057725C"/>
    <w:rsid w:val="005779C2"/>
    <w:rsid w:val="00581BDB"/>
    <w:rsid w:val="00582751"/>
    <w:rsid w:val="00583290"/>
    <w:rsid w:val="005841AD"/>
    <w:rsid w:val="0058447E"/>
    <w:rsid w:val="00584A9E"/>
    <w:rsid w:val="00585688"/>
    <w:rsid w:val="00586362"/>
    <w:rsid w:val="005872DB"/>
    <w:rsid w:val="0059098C"/>
    <w:rsid w:val="0059681C"/>
    <w:rsid w:val="00597A86"/>
    <w:rsid w:val="005A1AC0"/>
    <w:rsid w:val="005A1C58"/>
    <w:rsid w:val="005A2095"/>
    <w:rsid w:val="005A3E24"/>
    <w:rsid w:val="005A430A"/>
    <w:rsid w:val="005A5B18"/>
    <w:rsid w:val="005A7BD7"/>
    <w:rsid w:val="005B5C86"/>
    <w:rsid w:val="005C19B4"/>
    <w:rsid w:val="005C2CED"/>
    <w:rsid w:val="005C4D45"/>
    <w:rsid w:val="005C56C3"/>
    <w:rsid w:val="005C6BE3"/>
    <w:rsid w:val="005C7241"/>
    <w:rsid w:val="005D0D53"/>
    <w:rsid w:val="005D5B50"/>
    <w:rsid w:val="005E0E5A"/>
    <w:rsid w:val="005E3A4B"/>
    <w:rsid w:val="005E3B9C"/>
    <w:rsid w:val="005E4FA8"/>
    <w:rsid w:val="005E5521"/>
    <w:rsid w:val="005E627D"/>
    <w:rsid w:val="005E6F83"/>
    <w:rsid w:val="005E7008"/>
    <w:rsid w:val="005F04A6"/>
    <w:rsid w:val="005F2C16"/>
    <w:rsid w:val="005F2D8A"/>
    <w:rsid w:val="005F44C9"/>
    <w:rsid w:val="005F5522"/>
    <w:rsid w:val="005F5F57"/>
    <w:rsid w:val="005F716E"/>
    <w:rsid w:val="005F7623"/>
    <w:rsid w:val="005F7629"/>
    <w:rsid w:val="00601142"/>
    <w:rsid w:val="00603745"/>
    <w:rsid w:val="00603A74"/>
    <w:rsid w:val="006046E2"/>
    <w:rsid w:val="00604B0C"/>
    <w:rsid w:val="00606E9F"/>
    <w:rsid w:val="006104C7"/>
    <w:rsid w:val="00610633"/>
    <w:rsid w:val="006111B8"/>
    <w:rsid w:val="006125F9"/>
    <w:rsid w:val="00613DA8"/>
    <w:rsid w:val="00614488"/>
    <w:rsid w:val="0061448A"/>
    <w:rsid w:val="00617A80"/>
    <w:rsid w:val="006205A4"/>
    <w:rsid w:val="006223EC"/>
    <w:rsid w:val="006225B6"/>
    <w:rsid w:val="00623900"/>
    <w:rsid w:val="006242E9"/>
    <w:rsid w:val="00624448"/>
    <w:rsid w:val="00632DD2"/>
    <w:rsid w:val="00634400"/>
    <w:rsid w:val="006349D6"/>
    <w:rsid w:val="00636BA7"/>
    <w:rsid w:val="00636F50"/>
    <w:rsid w:val="00641364"/>
    <w:rsid w:val="00642136"/>
    <w:rsid w:val="00642540"/>
    <w:rsid w:val="0064272D"/>
    <w:rsid w:val="00643546"/>
    <w:rsid w:val="00643BA2"/>
    <w:rsid w:val="00643D69"/>
    <w:rsid w:val="00644BB0"/>
    <w:rsid w:val="0064556F"/>
    <w:rsid w:val="00646D06"/>
    <w:rsid w:val="00650070"/>
    <w:rsid w:val="0065091C"/>
    <w:rsid w:val="00651CDB"/>
    <w:rsid w:val="0065262A"/>
    <w:rsid w:val="00655BF0"/>
    <w:rsid w:val="0066032D"/>
    <w:rsid w:val="00662684"/>
    <w:rsid w:val="00663411"/>
    <w:rsid w:val="00664197"/>
    <w:rsid w:val="006662EE"/>
    <w:rsid w:val="00667C77"/>
    <w:rsid w:val="00670D27"/>
    <w:rsid w:val="00671BEB"/>
    <w:rsid w:val="0067203A"/>
    <w:rsid w:val="00672587"/>
    <w:rsid w:val="0067282A"/>
    <w:rsid w:val="00674468"/>
    <w:rsid w:val="00674A43"/>
    <w:rsid w:val="006764CC"/>
    <w:rsid w:val="0067758E"/>
    <w:rsid w:val="00680410"/>
    <w:rsid w:val="006822DB"/>
    <w:rsid w:val="00683836"/>
    <w:rsid w:val="00685245"/>
    <w:rsid w:val="006872F4"/>
    <w:rsid w:val="00690CA4"/>
    <w:rsid w:val="0069238A"/>
    <w:rsid w:val="0069260D"/>
    <w:rsid w:val="006956C5"/>
    <w:rsid w:val="0069587B"/>
    <w:rsid w:val="00697DBF"/>
    <w:rsid w:val="006A0812"/>
    <w:rsid w:val="006A2D37"/>
    <w:rsid w:val="006A3B9F"/>
    <w:rsid w:val="006A3EB5"/>
    <w:rsid w:val="006A49A6"/>
    <w:rsid w:val="006A56E1"/>
    <w:rsid w:val="006A7A62"/>
    <w:rsid w:val="006B116C"/>
    <w:rsid w:val="006B3B3D"/>
    <w:rsid w:val="006B66E8"/>
    <w:rsid w:val="006C0BC5"/>
    <w:rsid w:val="006C0FFB"/>
    <w:rsid w:val="006C22C3"/>
    <w:rsid w:val="006C24E1"/>
    <w:rsid w:val="006C57F7"/>
    <w:rsid w:val="006C6691"/>
    <w:rsid w:val="006C6873"/>
    <w:rsid w:val="006C6E71"/>
    <w:rsid w:val="006D13AB"/>
    <w:rsid w:val="006D2138"/>
    <w:rsid w:val="006D3073"/>
    <w:rsid w:val="006D3CAF"/>
    <w:rsid w:val="006D51E4"/>
    <w:rsid w:val="006E1269"/>
    <w:rsid w:val="006E6571"/>
    <w:rsid w:val="006F0445"/>
    <w:rsid w:val="006F0AF0"/>
    <w:rsid w:val="006F0F1F"/>
    <w:rsid w:val="006F325A"/>
    <w:rsid w:val="006F3D8B"/>
    <w:rsid w:val="006F40E7"/>
    <w:rsid w:val="00702404"/>
    <w:rsid w:val="00703A2D"/>
    <w:rsid w:val="007042E6"/>
    <w:rsid w:val="0070624C"/>
    <w:rsid w:val="007128DD"/>
    <w:rsid w:val="0071370A"/>
    <w:rsid w:val="00713EC5"/>
    <w:rsid w:val="00714D65"/>
    <w:rsid w:val="00714EE0"/>
    <w:rsid w:val="007163B9"/>
    <w:rsid w:val="0071651A"/>
    <w:rsid w:val="00716DC2"/>
    <w:rsid w:val="00720F6C"/>
    <w:rsid w:val="00721767"/>
    <w:rsid w:val="00721BD9"/>
    <w:rsid w:val="00721C43"/>
    <w:rsid w:val="007220DA"/>
    <w:rsid w:val="007222C6"/>
    <w:rsid w:val="00725EAF"/>
    <w:rsid w:val="0073243B"/>
    <w:rsid w:val="0073326D"/>
    <w:rsid w:val="00734836"/>
    <w:rsid w:val="00734C29"/>
    <w:rsid w:val="00734F42"/>
    <w:rsid w:val="00736373"/>
    <w:rsid w:val="00737C73"/>
    <w:rsid w:val="00740AB4"/>
    <w:rsid w:val="007432D0"/>
    <w:rsid w:val="00743567"/>
    <w:rsid w:val="00744116"/>
    <w:rsid w:val="007464CC"/>
    <w:rsid w:val="00750795"/>
    <w:rsid w:val="00751C8C"/>
    <w:rsid w:val="007521BC"/>
    <w:rsid w:val="00753F9E"/>
    <w:rsid w:val="0075709B"/>
    <w:rsid w:val="00757435"/>
    <w:rsid w:val="00760E9D"/>
    <w:rsid w:val="00762681"/>
    <w:rsid w:val="00764856"/>
    <w:rsid w:val="00764A24"/>
    <w:rsid w:val="0076529A"/>
    <w:rsid w:val="00767632"/>
    <w:rsid w:val="00773F6A"/>
    <w:rsid w:val="00773FF5"/>
    <w:rsid w:val="007760A9"/>
    <w:rsid w:val="0078044C"/>
    <w:rsid w:val="00782766"/>
    <w:rsid w:val="00785399"/>
    <w:rsid w:val="00790301"/>
    <w:rsid w:val="0079042D"/>
    <w:rsid w:val="007915D2"/>
    <w:rsid w:val="007925BF"/>
    <w:rsid w:val="00793333"/>
    <w:rsid w:val="0079554A"/>
    <w:rsid w:val="0079570A"/>
    <w:rsid w:val="007965E5"/>
    <w:rsid w:val="007A0DE3"/>
    <w:rsid w:val="007A16E2"/>
    <w:rsid w:val="007A31B7"/>
    <w:rsid w:val="007A3DED"/>
    <w:rsid w:val="007A402B"/>
    <w:rsid w:val="007A42BF"/>
    <w:rsid w:val="007A56FF"/>
    <w:rsid w:val="007A78F2"/>
    <w:rsid w:val="007B051D"/>
    <w:rsid w:val="007B5317"/>
    <w:rsid w:val="007B5B0F"/>
    <w:rsid w:val="007B63F9"/>
    <w:rsid w:val="007C0231"/>
    <w:rsid w:val="007C1EE4"/>
    <w:rsid w:val="007C2877"/>
    <w:rsid w:val="007C5931"/>
    <w:rsid w:val="007C606E"/>
    <w:rsid w:val="007D18ED"/>
    <w:rsid w:val="007D4316"/>
    <w:rsid w:val="007D4600"/>
    <w:rsid w:val="007E0F8A"/>
    <w:rsid w:val="007E2650"/>
    <w:rsid w:val="007E2C3A"/>
    <w:rsid w:val="007E2D9C"/>
    <w:rsid w:val="007E3952"/>
    <w:rsid w:val="007E4394"/>
    <w:rsid w:val="007E52DD"/>
    <w:rsid w:val="007E5CD1"/>
    <w:rsid w:val="007E634C"/>
    <w:rsid w:val="007E731A"/>
    <w:rsid w:val="007F0CE2"/>
    <w:rsid w:val="007F468C"/>
    <w:rsid w:val="007F5644"/>
    <w:rsid w:val="007F6B9B"/>
    <w:rsid w:val="007F6D38"/>
    <w:rsid w:val="007F7201"/>
    <w:rsid w:val="007F7510"/>
    <w:rsid w:val="0080012F"/>
    <w:rsid w:val="008013CE"/>
    <w:rsid w:val="00802253"/>
    <w:rsid w:val="00802D0D"/>
    <w:rsid w:val="00803591"/>
    <w:rsid w:val="00804365"/>
    <w:rsid w:val="00804F67"/>
    <w:rsid w:val="0080555E"/>
    <w:rsid w:val="00805E78"/>
    <w:rsid w:val="00806162"/>
    <w:rsid w:val="00807D75"/>
    <w:rsid w:val="00815483"/>
    <w:rsid w:val="00815E65"/>
    <w:rsid w:val="0081740D"/>
    <w:rsid w:val="008208A3"/>
    <w:rsid w:val="00821DA3"/>
    <w:rsid w:val="00827977"/>
    <w:rsid w:val="008300EA"/>
    <w:rsid w:val="0083048B"/>
    <w:rsid w:val="00830C61"/>
    <w:rsid w:val="00830D38"/>
    <w:rsid w:val="00832489"/>
    <w:rsid w:val="00832FC8"/>
    <w:rsid w:val="00833E9E"/>
    <w:rsid w:val="0083521D"/>
    <w:rsid w:val="00836753"/>
    <w:rsid w:val="008421CD"/>
    <w:rsid w:val="0084456F"/>
    <w:rsid w:val="00845B2C"/>
    <w:rsid w:val="00850000"/>
    <w:rsid w:val="00850154"/>
    <w:rsid w:val="008525A6"/>
    <w:rsid w:val="00852E60"/>
    <w:rsid w:val="00853B0C"/>
    <w:rsid w:val="00855440"/>
    <w:rsid w:val="00856093"/>
    <w:rsid w:val="00857A03"/>
    <w:rsid w:val="00860A78"/>
    <w:rsid w:val="00861893"/>
    <w:rsid w:val="00871B7A"/>
    <w:rsid w:val="008726DD"/>
    <w:rsid w:val="00874030"/>
    <w:rsid w:val="0087565B"/>
    <w:rsid w:val="00875D22"/>
    <w:rsid w:val="00876477"/>
    <w:rsid w:val="00880151"/>
    <w:rsid w:val="00880333"/>
    <w:rsid w:val="008808A3"/>
    <w:rsid w:val="00880F0A"/>
    <w:rsid w:val="00883C22"/>
    <w:rsid w:val="008841E6"/>
    <w:rsid w:val="008846A7"/>
    <w:rsid w:val="00886CA2"/>
    <w:rsid w:val="00887849"/>
    <w:rsid w:val="00887896"/>
    <w:rsid w:val="008909F5"/>
    <w:rsid w:val="008918F9"/>
    <w:rsid w:val="008969B5"/>
    <w:rsid w:val="00896A91"/>
    <w:rsid w:val="008976E8"/>
    <w:rsid w:val="00897E18"/>
    <w:rsid w:val="008A174D"/>
    <w:rsid w:val="008A1D75"/>
    <w:rsid w:val="008A259A"/>
    <w:rsid w:val="008A26F4"/>
    <w:rsid w:val="008A2E02"/>
    <w:rsid w:val="008A30BA"/>
    <w:rsid w:val="008A412F"/>
    <w:rsid w:val="008A65B7"/>
    <w:rsid w:val="008B0092"/>
    <w:rsid w:val="008B0B29"/>
    <w:rsid w:val="008B1154"/>
    <w:rsid w:val="008B710A"/>
    <w:rsid w:val="008B73ED"/>
    <w:rsid w:val="008C1592"/>
    <w:rsid w:val="008C2F7E"/>
    <w:rsid w:val="008C3ABA"/>
    <w:rsid w:val="008C5983"/>
    <w:rsid w:val="008C5B6C"/>
    <w:rsid w:val="008C63C5"/>
    <w:rsid w:val="008C6A3F"/>
    <w:rsid w:val="008D010F"/>
    <w:rsid w:val="008D481A"/>
    <w:rsid w:val="008D5B6C"/>
    <w:rsid w:val="008E0B78"/>
    <w:rsid w:val="008E1290"/>
    <w:rsid w:val="008E213D"/>
    <w:rsid w:val="008E25EE"/>
    <w:rsid w:val="008E2BCA"/>
    <w:rsid w:val="008E2F65"/>
    <w:rsid w:val="008E41D0"/>
    <w:rsid w:val="008E48D0"/>
    <w:rsid w:val="008E497C"/>
    <w:rsid w:val="008E4C7E"/>
    <w:rsid w:val="008E4D96"/>
    <w:rsid w:val="008E5CE5"/>
    <w:rsid w:val="008E63C3"/>
    <w:rsid w:val="008E77DE"/>
    <w:rsid w:val="008F02ED"/>
    <w:rsid w:val="008F04D3"/>
    <w:rsid w:val="008F1E24"/>
    <w:rsid w:val="008F31D8"/>
    <w:rsid w:val="008F5484"/>
    <w:rsid w:val="008F5876"/>
    <w:rsid w:val="009003FE"/>
    <w:rsid w:val="0090069B"/>
    <w:rsid w:val="009008A9"/>
    <w:rsid w:val="00904F9E"/>
    <w:rsid w:val="00905BF9"/>
    <w:rsid w:val="0090752A"/>
    <w:rsid w:val="00910EBD"/>
    <w:rsid w:val="00911D28"/>
    <w:rsid w:val="00912782"/>
    <w:rsid w:val="00917832"/>
    <w:rsid w:val="00917FBF"/>
    <w:rsid w:val="009206F9"/>
    <w:rsid w:val="00921F73"/>
    <w:rsid w:val="0092227D"/>
    <w:rsid w:val="00923216"/>
    <w:rsid w:val="009239E0"/>
    <w:rsid w:val="00923B1A"/>
    <w:rsid w:val="00924A9A"/>
    <w:rsid w:val="00924DE4"/>
    <w:rsid w:val="009269E4"/>
    <w:rsid w:val="00927309"/>
    <w:rsid w:val="00927F7A"/>
    <w:rsid w:val="00930874"/>
    <w:rsid w:val="00931A20"/>
    <w:rsid w:val="00932562"/>
    <w:rsid w:val="00934C63"/>
    <w:rsid w:val="00935309"/>
    <w:rsid w:val="0093545F"/>
    <w:rsid w:val="0093618E"/>
    <w:rsid w:val="00936465"/>
    <w:rsid w:val="00942F30"/>
    <w:rsid w:val="009441C1"/>
    <w:rsid w:val="00944963"/>
    <w:rsid w:val="0094574C"/>
    <w:rsid w:val="009509C4"/>
    <w:rsid w:val="0095117E"/>
    <w:rsid w:val="00954239"/>
    <w:rsid w:val="00956C4F"/>
    <w:rsid w:val="009573D5"/>
    <w:rsid w:val="00957ED2"/>
    <w:rsid w:val="00960350"/>
    <w:rsid w:val="009605D3"/>
    <w:rsid w:val="00963B8E"/>
    <w:rsid w:val="00964D4D"/>
    <w:rsid w:val="00965872"/>
    <w:rsid w:val="009674E4"/>
    <w:rsid w:val="0097229A"/>
    <w:rsid w:val="00972855"/>
    <w:rsid w:val="00974470"/>
    <w:rsid w:val="0098005C"/>
    <w:rsid w:val="009808EE"/>
    <w:rsid w:val="009812A3"/>
    <w:rsid w:val="009815E7"/>
    <w:rsid w:val="009841A1"/>
    <w:rsid w:val="00984D55"/>
    <w:rsid w:val="00986082"/>
    <w:rsid w:val="00987B08"/>
    <w:rsid w:val="00990A41"/>
    <w:rsid w:val="00991340"/>
    <w:rsid w:val="009919FF"/>
    <w:rsid w:val="00992509"/>
    <w:rsid w:val="00996A3D"/>
    <w:rsid w:val="009970F8"/>
    <w:rsid w:val="00997382"/>
    <w:rsid w:val="009A15B8"/>
    <w:rsid w:val="009A69AC"/>
    <w:rsid w:val="009A6BE1"/>
    <w:rsid w:val="009B0E86"/>
    <w:rsid w:val="009B1150"/>
    <w:rsid w:val="009B1397"/>
    <w:rsid w:val="009B189B"/>
    <w:rsid w:val="009B2963"/>
    <w:rsid w:val="009B36AB"/>
    <w:rsid w:val="009B3A62"/>
    <w:rsid w:val="009B4C53"/>
    <w:rsid w:val="009B501A"/>
    <w:rsid w:val="009B511F"/>
    <w:rsid w:val="009B6807"/>
    <w:rsid w:val="009B7668"/>
    <w:rsid w:val="009C11F6"/>
    <w:rsid w:val="009C5635"/>
    <w:rsid w:val="009C59F2"/>
    <w:rsid w:val="009C7313"/>
    <w:rsid w:val="009D39CC"/>
    <w:rsid w:val="009E0643"/>
    <w:rsid w:val="009E4054"/>
    <w:rsid w:val="009E4311"/>
    <w:rsid w:val="009E4765"/>
    <w:rsid w:val="009E4AC8"/>
    <w:rsid w:val="009F0C2A"/>
    <w:rsid w:val="009F0C6B"/>
    <w:rsid w:val="009F11D6"/>
    <w:rsid w:val="009F14EA"/>
    <w:rsid w:val="009F1B06"/>
    <w:rsid w:val="009F3CEF"/>
    <w:rsid w:val="009F5290"/>
    <w:rsid w:val="009F7AA5"/>
    <w:rsid w:val="00A00465"/>
    <w:rsid w:val="00A03575"/>
    <w:rsid w:val="00A0368F"/>
    <w:rsid w:val="00A03D14"/>
    <w:rsid w:val="00A06A39"/>
    <w:rsid w:val="00A06BC7"/>
    <w:rsid w:val="00A10E2B"/>
    <w:rsid w:val="00A11B0D"/>
    <w:rsid w:val="00A1209F"/>
    <w:rsid w:val="00A134B8"/>
    <w:rsid w:val="00A152BA"/>
    <w:rsid w:val="00A16801"/>
    <w:rsid w:val="00A16C99"/>
    <w:rsid w:val="00A171BE"/>
    <w:rsid w:val="00A22D4D"/>
    <w:rsid w:val="00A23590"/>
    <w:rsid w:val="00A23DB6"/>
    <w:rsid w:val="00A2503B"/>
    <w:rsid w:val="00A25A63"/>
    <w:rsid w:val="00A30799"/>
    <w:rsid w:val="00A31A38"/>
    <w:rsid w:val="00A32EEF"/>
    <w:rsid w:val="00A33C90"/>
    <w:rsid w:val="00A3528C"/>
    <w:rsid w:val="00A35412"/>
    <w:rsid w:val="00A3733C"/>
    <w:rsid w:val="00A37C90"/>
    <w:rsid w:val="00A41370"/>
    <w:rsid w:val="00A42E53"/>
    <w:rsid w:val="00A52B31"/>
    <w:rsid w:val="00A54925"/>
    <w:rsid w:val="00A574B6"/>
    <w:rsid w:val="00A628B1"/>
    <w:rsid w:val="00A62C8F"/>
    <w:rsid w:val="00A653ED"/>
    <w:rsid w:val="00A65851"/>
    <w:rsid w:val="00A70F35"/>
    <w:rsid w:val="00A71584"/>
    <w:rsid w:val="00A72069"/>
    <w:rsid w:val="00A721E6"/>
    <w:rsid w:val="00A722FE"/>
    <w:rsid w:val="00A74F7D"/>
    <w:rsid w:val="00A76327"/>
    <w:rsid w:val="00A77198"/>
    <w:rsid w:val="00A77D73"/>
    <w:rsid w:val="00A8086E"/>
    <w:rsid w:val="00A81E3E"/>
    <w:rsid w:val="00A82E8A"/>
    <w:rsid w:val="00A84BDD"/>
    <w:rsid w:val="00A91218"/>
    <w:rsid w:val="00A92209"/>
    <w:rsid w:val="00A92451"/>
    <w:rsid w:val="00A93C3F"/>
    <w:rsid w:val="00A94040"/>
    <w:rsid w:val="00A95C16"/>
    <w:rsid w:val="00A96E62"/>
    <w:rsid w:val="00A972DB"/>
    <w:rsid w:val="00A97486"/>
    <w:rsid w:val="00AA1C63"/>
    <w:rsid w:val="00AA26F7"/>
    <w:rsid w:val="00AA4528"/>
    <w:rsid w:val="00AB0074"/>
    <w:rsid w:val="00AB04FE"/>
    <w:rsid w:val="00AB09DD"/>
    <w:rsid w:val="00AB4877"/>
    <w:rsid w:val="00AB6B15"/>
    <w:rsid w:val="00AB7DF4"/>
    <w:rsid w:val="00AC05E6"/>
    <w:rsid w:val="00AC0690"/>
    <w:rsid w:val="00AC3360"/>
    <w:rsid w:val="00AC3E59"/>
    <w:rsid w:val="00AC6AA0"/>
    <w:rsid w:val="00AD08D8"/>
    <w:rsid w:val="00AD24EF"/>
    <w:rsid w:val="00AD3266"/>
    <w:rsid w:val="00AD32E5"/>
    <w:rsid w:val="00AD3566"/>
    <w:rsid w:val="00AD3F06"/>
    <w:rsid w:val="00AD5A65"/>
    <w:rsid w:val="00AD730C"/>
    <w:rsid w:val="00AE3A83"/>
    <w:rsid w:val="00AE4D9B"/>
    <w:rsid w:val="00AE4EF6"/>
    <w:rsid w:val="00AF0B18"/>
    <w:rsid w:val="00AF2564"/>
    <w:rsid w:val="00AF4467"/>
    <w:rsid w:val="00AF64C3"/>
    <w:rsid w:val="00AF64D7"/>
    <w:rsid w:val="00AF659A"/>
    <w:rsid w:val="00B00320"/>
    <w:rsid w:val="00B007B4"/>
    <w:rsid w:val="00B026EB"/>
    <w:rsid w:val="00B064D2"/>
    <w:rsid w:val="00B10F5D"/>
    <w:rsid w:val="00B12144"/>
    <w:rsid w:val="00B128C0"/>
    <w:rsid w:val="00B12B89"/>
    <w:rsid w:val="00B13489"/>
    <w:rsid w:val="00B1629E"/>
    <w:rsid w:val="00B16504"/>
    <w:rsid w:val="00B16F67"/>
    <w:rsid w:val="00B219D9"/>
    <w:rsid w:val="00B2547C"/>
    <w:rsid w:val="00B25C53"/>
    <w:rsid w:val="00B26537"/>
    <w:rsid w:val="00B30811"/>
    <w:rsid w:val="00B318CD"/>
    <w:rsid w:val="00B33DD0"/>
    <w:rsid w:val="00B351E3"/>
    <w:rsid w:val="00B35601"/>
    <w:rsid w:val="00B35E08"/>
    <w:rsid w:val="00B40A68"/>
    <w:rsid w:val="00B42A79"/>
    <w:rsid w:val="00B42F7D"/>
    <w:rsid w:val="00B439CE"/>
    <w:rsid w:val="00B4521E"/>
    <w:rsid w:val="00B46CE4"/>
    <w:rsid w:val="00B5031B"/>
    <w:rsid w:val="00B50AD4"/>
    <w:rsid w:val="00B527AA"/>
    <w:rsid w:val="00B534C4"/>
    <w:rsid w:val="00B55021"/>
    <w:rsid w:val="00B55D37"/>
    <w:rsid w:val="00B62282"/>
    <w:rsid w:val="00B6269B"/>
    <w:rsid w:val="00B638B6"/>
    <w:rsid w:val="00B640A4"/>
    <w:rsid w:val="00B640C3"/>
    <w:rsid w:val="00B668EB"/>
    <w:rsid w:val="00B66B6B"/>
    <w:rsid w:val="00B66CA1"/>
    <w:rsid w:val="00B66F22"/>
    <w:rsid w:val="00B70AB6"/>
    <w:rsid w:val="00B71F8A"/>
    <w:rsid w:val="00B73279"/>
    <w:rsid w:val="00B73646"/>
    <w:rsid w:val="00B7623B"/>
    <w:rsid w:val="00B77EA3"/>
    <w:rsid w:val="00B813A0"/>
    <w:rsid w:val="00B8343B"/>
    <w:rsid w:val="00B83CD0"/>
    <w:rsid w:val="00B83D2C"/>
    <w:rsid w:val="00B84686"/>
    <w:rsid w:val="00B85E08"/>
    <w:rsid w:val="00B9259B"/>
    <w:rsid w:val="00B93DAE"/>
    <w:rsid w:val="00B94329"/>
    <w:rsid w:val="00B95473"/>
    <w:rsid w:val="00B95A65"/>
    <w:rsid w:val="00B95F11"/>
    <w:rsid w:val="00BA2D62"/>
    <w:rsid w:val="00BA426E"/>
    <w:rsid w:val="00BA66A4"/>
    <w:rsid w:val="00BA7DD0"/>
    <w:rsid w:val="00BB050D"/>
    <w:rsid w:val="00BB0CCF"/>
    <w:rsid w:val="00BB117F"/>
    <w:rsid w:val="00BB132A"/>
    <w:rsid w:val="00BB1D67"/>
    <w:rsid w:val="00BB2004"/>
    <w:rsid w:val="00BB410B"/>
    <w:rsid w:val="00BB4298"/>
    <w:rsid w:val="00BB4313"/>
    <w:rsid w:val="00BC230C"/>
    <w:rsid w:val="00BC2ADE"/>
    <w:rsid w:val="00BC5212"/>
    <w:rsid w:val="00BC669D"/>
    <w:rsid w:val="00BD0F5B"/>
    <w:rsid w:val="00BD1C89"/>
    <w:rsid w:val="00BD248F"/>
    <w:rsid w:val="00BD284C"/>
    <w:rsid w:val="00BD293E"/>
    <w:rsid w:val="00BD6097"/>
    <w:rsid w:val="00BD6394"/>
    <w:rsid w:val="00BD6534"/>
    <w:rsid w:val="00BE2642"/>
    <w:rsid w:val="00BE2BDA"/>
    <w:rsid w:val="00BE4F8A"/>
    <w:rsid w:val="00BE6480"/>
    <w:rsid w:val="00C00FFD"/>
    <w:rsid w:val="00C02ED4"/>
    <w:rsid w:val="00C03BF2"/>
    <w:rsid w:val="00C041D5"/>
    <w:rsid w:val="00C0436C"/>
    <w:rsid w:val="00C0520E"/>
    <w:rsid w:val="00C11911"/>
    <w:rsid w:val="00C12D8B"/>
    <w:rsid w:val="00C1398F"/>
    <w:rsid w:val="00C13CD7"/>
    <w:rsid w:val="00C13F5E"/>
    <w:rsid w:val="00C163AE"/>
    <w:rsid w:val="00C20C03"/>
    <w:rsid w:val="00C21A56"/>
    <w:rsid w:val="00C220BD"/>
    <w:rsid w:val="00C25582"/>
    <w:rsid w:val="00C264D3"/>
    <w:rsid w:val="00C2685E"/>
    <w:rsid w:val="00C32764"/>
    <w:rsid w:val="00C36C67"/>
    <w:rsid w:val="00C4128C"/>
    <w:rsid w:val="00C434C9"/>
    <w:rsid w:val="00C447B2"/>
    <w:rsid w:val="00C44B55"/>
    <w:rsid w:val="00C45507"/>
    <w:rsid w:val="00C47BAE"/>
    <w:rsid w:val="00C55C75"/>
    <w:rsid w:val="00C55FE2"/>
    <w:rsid w:val="00C57356"/>
    <w:rsid w:val="00C57F62"/>
    <w:rsid w:val="00C61F13"/>
    <w:rsid w:val="00C6255E"/>
    <w:rsid w:val="00C6501C"/>
    <w:rsid w:val="00C66928"/>
    <w:rsid w:val="00C66BB8"/>
    <w:rsid w:val="00C67961"/>
    <w:rsid w:val="00C67D84"/>
    <w:rsid w:val="00C71097"/>
    <w:rsid w:val="00C72320"/>
    <w:rsid w:val="00C7363F"/>
    <w:rsid w:val="00C73DAB"/>
    <w:rsid w:val="00C74DD8"/>
    <w:rsid w:val="00C74FCD"/>
    <w:rsid w:val="00C75315"/>
    <w:rsid w:val="00C75961"/>
    <w:rsid w:val="00C764D1"/>
    <w:rsid w:val="00C76AE3"/>
    <w:rsid w:val="00C806E5"/>
    <w:rsid w:val="00C82D14"/>
    <w:rsid w:val="00C835ED"/>
    <w:rsid w:val="00C90D75"/>
    <w:rsid w:val="00C91B17"/>
    <w:rsid w:val="00C9514C"/>
    <w:rsid w:val="00CA092C"/>
    <w:rsid w:val="00CA1680"/>
    <w:rsid w:val="00CA5553"/>
    <w:rsid w:val="00CA5BAA"/>
    <w:rsid w:val="00CA5E18"/>
    <w:rsid w:val="00CA7B7D"/>
    <w:rsid w:val="00CA7F5A"/>
    <w:rsid w:val="00CB2ADA"/>
    <w:rsid w:val="00CB477A"/>
    <w:rsid w:val="00CB601E"/>
    <w:rsid w:val="00CB7409"/>
    <w:rsid w:val="00CC1B3C"/>
    <w:rsid w:val="00CC42D8"/>
    <w:rsid w:val="00CC5395"/>
    <w:rsid w:val="00CC6E48"/>
    <w:rsid w:val="00CC70D0"/>
    <w:rsid w:val="00CC787D"/>
    <w:rsid w:val="00CD0513"/>
    <w:rsid w:val="00CD1FA2"/>
    <w:rsid w:val="00CD2A5D"/>
    <w:rsid w:val="00CD5F65"/>
    <w:rsid w:val="00CD6732"/>
    <w:rsid w:val="00CD6B04"/>
    <w:rsid w:val="00CD77FF"/>
    <w:rsid w:val="00CE31DF"/>
    <w:rsid w:val="00CE33B8"/>
    <w:rsid w:val="00CE5095"/>
    <w:rsid w:val="00CE651B"/>
    <w:rsid w:val="00CE6C15"/>
    <w:rsid w:val="00CF1CA8"/>
    <w:rsid w:val="00CF2349"/>
    <w:rsid w:val="00CF4319"/>
    <w:rsid w:val="00D013E5"/>
    <w:rsid w:val="00D01B6E"/>
    <w:rsid w:val="00D02197"/>
    <w:rsid w:val="00D03AA4"/>
    <w:rsid w:val="00D04AC3"/>
    <w:rsid w:val="00D05826"/>
    <w:rsid w:val="00D13971"/>
    <w:rsid w:val="00D14BE5"/>
    <w:rsid w:val="00D14DC5"/>
    <w:rsid w:val="00D16E7A"/>
    <w:rsid w:val="00D17627"/>
    <w:rsid w:val="00D212E2"/>
    <w:rsid w:val="00D22EE1"/>
    <w:rsid w:val="00D33D1C"/>
    <w:rsid w:val="00D3530D"/>
    <w:rsid w:val="00D35941"/>
    <w:rsid w:val="00D3618E"/>
    <w:rsid w:val="00D40474"/>
    <w:rsid w:val="00D44397"/>
    <w:rsid w:val="00D446AC"/>
    <w:rsid w:val="00D44AB8"/>
    <w:rsid w:val="00D456E8"/>
    <w:rsid w:val="00D47EAC"/>
    <w:rsid w:val="00D50157"/>
    <w:rsid w:val="00D5044C"/>
    <w:rsid w:val="00D513D0"/>
    <w:rsid w:val="00D51889"/>
    <w:rsid w:val="00D55073"/>
    <w:rsid w:val="00D55314"/>
    <w:rsid w:val="00D56404"/>
    <w:rsid w:val="00D5694B"/>
    <w:rsid w:val="00D65B3F"/>
    <w:rsid w:val="00D671FF"/>
    <w:rsid w:val="00D67DEC"/>
    <w:rsid w:val="00D70D2E"/>
    <w:rsid w:val="00D70EAF"/>
    <w:rsid w:val="00D71631"/>
    <w:rsid w:val="00D72C1C"/>
    <w:rsid w:val="00D745E3"/>
    <w:rsid w:val="00D7525D"/>
    <w:rsid w:val="00D76073"/>
    <w:rsid w:val="00D81A20"/>
    <w:rsid w:val="00D8361D"/>
    <w:rsid w:val="00D84261"/>
    <w:rsid w:val="00D857DD"/>
    <w:rsid w:val="00D85A53"/>
    <w:rsid w:val="00D86774"/>
    <w:rsid w:val="00D86BD8"/>
    <w:rsid w:val="00D8782E"/>
    <w:rsid w:val="00D87F4F"/>
    <w:rsid w:val="00D90293"/>
    <w:rsid w:val="00D923B4"/>
    <w:rsid w:val="00D92A7A"/>
    <w:rsid w:val="00D92CF4"/>
    <w:rsid w:val="00D93C45"/>
    <w:rsid w:val="00D96AD3"/>
    <w:rsid w:val="00D9722B"/>
    <w:rsid w:val="00D97447"/>
    <w:rsid w:val="00D97526"/>
    <w:rsid w:val="00D97CF9"/>
    <w:rsid w:val="00DA0796"/>
    <w:rsid w:val="00DA098B"/>
    <w:rsid w:val="00DA2E8D"/>
    <w:rsid w:val="00DA3A7A"/>
    <w:rsid w:val="00DA53C5"/>
    <w:rsid w:val="00DA59F3"/>
    <w:rsid w:val="00DA5F45"/>
    <w:rsid w:val="00DA7110"/>
    <w:rsid w:val="00DB2924"/>
    <w:rsid w:val="00DB402F"/>
    <w:rsid w:val="00DB4D66"/>
    <w:rsid w:val="00DB7C43"/>
    <w:rsid w:val="00DC2BAF"/>
    <w:rsid w:val="00DC7F18"/>
    <w:rsid w:val="00DD0390"/>
    <w:rsid w:val="00DD196F"/>
    <w:rsid w:val="00DD3DD2"/>
    <w:rsid w:val="00DD4101"/>
    <w:rsid w:val="00DD4133"/>
    <w:rsid w:val="00DD4D14"/>
    <w:rsid w:val="00DD57A8"/>
    <w:rsid w:val="00DD5D75"/>
    <w:rsid w:val="00DE140D"/>
    <w:rsid w:val="00DE34B0"/>
    <w:rsid w:val="00DE54A3"/>
    <w:rsid w:val="00DF05E5"/>
    <w:rsid w:val="00DF1B07"/>
    <w:rsid w:val="00DF2043"/>
    <w:rsid w:val="00DF22E9"/>
    <w:rsid w:val="00DF28F9"/>
    <w:rsid w:val="00DF3C46"/>
    <w:rsid w:val="00DF6067"/>
    <w:rsid w:val="00DF6552"/>
    <w:rsid w:val="00E00168"/>
    <w:rsid w:val="00E017E9"/>
    <w:rsid w:val="00E01F5B"/>
    <w:rsid w:val="00E01FCD"/>
    <w:rsid w:val="00E06D51"/>
    <w:rsid w:val="00E07A67"/>
    <w:rsid w:val="00E10CF8"/>
    <w:rsid w:val="00E13A0C"/>
    <w:rsid w:val="00E15131"/>
    <w:rsid w:val="00E15706"/>
    <w:rsid w:val="00E218F2"/>
    <w:rsid w:val="00E221A6"/>
    <w:rsid w:val="00E22688"/>
    <w:rsid w:val="00E25072"/>
    <w:rsid w:val="00E270ED"/>
    <w:rsid w:val="00E30278"/>
    <w:rsid w:val="00E314FA"/>
    <w:rsid w:val="00E33327"/>
    <w:rsid w:val="00E3445A"/>
    <w:rsid w:val="00E35685"/>
    <w:rsid w:val="00E37061"/>
    <w:rsid w:val="00E40892"/>
    <w:rsid w:val="00E415B3"/>
    <w:rsid w:val="00E41C6D"/>
    <w:rsid w:val="00E43249"/>
    <w:rsid w:val="00E43C2E"/>
    <w:rsid w:val="00E43CC2"/>
    <w:rsid w:val="00E444A8"/>
    <w:rsid w:val="00E449C1"/>
    <w:rsid w:val="00E46D54"/>
    <w:rsid w:val="00E46FCE"/>
    <w:rsid w:val="00E473FD"/>
    <w:rsid w:val="00E477A1"/>
    <w:rsid w:val="00E52142"/>
    <w:rsid w:val="00E522A3"/>
    <w:rsid w:val="00E52A99"/>
    <w:rsid w:val="00E5391A"/>
    <w:rsid w:val="00E53CB9"/>
    <w:rsid w:val="00E54B63"/>
    <w:rsid w:val="00E61BA7"/>
    <w:rsid w:val="00E63FE7"/>
    <w:rsid w:val="00E64141"/>
    <w:rsid w:val="00E655AD"/>
    <w:rsid w:val="00E66C98"/>
    <w:rsid w:val="00E67310"/>
    <w:rsid w:val="00E70AEC"/>
    <w:rsid w:val="00E71517"/>
    <w:rsid w:val="00E71C25"/>
    <w:rsid w:val="00E72D38"/>
    <w:rsid w:val="00E72E43"/>
    <w:rsid w:val="00E73D54"/>
    <w:rsid w:val="00E77DCB"/>
    <w:rsid w:val="00E8030A"/>
    <w:rsid w:val="00E8280A"/>
    <w:rsid w:val="00E87AE1"/>
    <w:rsid w:val="00E92A75"/>
    <w:rsid w:val="00E93300"/>
    <w:rsid w:val="00E93B00"/>
    <w:rsid w:val="00E96CA9"/>
    <w:rsid w:val="00E974C3"/>
    <w:rsid w:val="00E9772D"/>
    <w:rsid w:val="00E97BCD"/>
    <w:rsid w:val="00EA253D"/>
    <w:rsid w:val="00EA2AAB"/>
    <w:rsid w:val="00EA3B07"/>
    <w:rsid w:val="00EA6946"/>
    <w:rsid w:val="00EA6CF3"/>
    <w:rsid w:val="00EA77D8"/>
    <w:rsid w:val="00EB15BE"/>
    <w:rsid w:val="00EB1848"/>
    <w:rsid w:val="00EB495B"/>
    <w:rsid w:val="00EB6016"/>
    <w:rsid w:val="00EC76A3"/>
    <w:rsid w:val="00EC789D"/>
    <w:rsid w:val="00ED094C"/>
    <w:rsid w:val="00ED5B1C"/>
    <w:rsid w:val="00ED5CB9"/>
    <w:rsid w:val="00ED610F"/>
    <w:rsid w:val="00ED6477"/>
    <w:rsid w:val="00EE0262"/>
    <w:rsid w:val="00EE24BD"/>
    <w:rsid w:val="00EE24DE"/>
    <w:rsid w:val="00EE2638"/>
    <w:rsid w:val="00EE35D5"/>
    <w:rsid w:val="00EE4A7B"/>
    <w:rsid w:val="00EE4BB8"/>
    <w:rsid w:val="00EE6482"/>
    <w:rsid w:val="00EE6C87"/>
    <w:rsid w:val="00EF0C59"/>
    <w:rsid w:val="00EF3141"/>
    <w:rsid w:val="00EF3295"/>
    <w:rsid w:val="00EF3A63"/>
    <w:rsid w:val="00F01487"/>
    <w:rsid w:val="00F0182C"/>
    <w:rsid w:val="00F02047"/>
    <w:rsid w:val="00F038EC"/>
    <w:rsid w:val="00F04F73"/>
    <w:rsid w:val="00F0633D"/>
    <w:rsid w:val="00F0774B"/>
    <w:rsid w:val="00F111DE"/>
    <w:rsid w:val="00F14EFA"/>
    <w:rsid w:val="00F16973"/>
    <w:rsid w:val="00F20119"/>
    <w:rsid w:val="00F22AD5"/>
    <w:rsid w:val="00F2417D"/>
    <w:rsid w:val="00F24685"/>
    <w:rsid w:val="00F30427"/>
    <w:rsid w:val="00F31619"/>
    <w:rsid w:val="00F31FEC"/>
    <w:rsid w:val="00F32971"/>
    <w:rsid w:val="00F3491F"/>
    <w:rsid w:val="00F359F0"/>
    <w:rsid w:val="00F371B1"/>
    <w:rsid w:val="00F45431"/>
    <w:rsid w:val="00F463B9"/>
    <w:rsid w:val="00F46CAB"/>
    <w:rsid w:val="00F47CC2"/>
    <w:rsid w:val="00F502DD"/>
    <w:rsid w:val="00F506EE"/>
    <w:rsid w:val="00F50CD9"/>
    <w:rsid w:val="00F51CB8"/>
    <w:rsid w:val="00F52945"/>
    <w:rsid w:val="00F54689"/>
    <w:rsid w:val="00F54950"/>
    <w:rsid w:val="00F60DA3"/>
    <w:rsid w:val="00F60F8A"/>
    <w:rsid w:val="00F62B51"/>
    <w:rsid w:val="00F64939"/>
    <w:rsid w:val="00F659C5"/>
    <w:rsid w:val="00F70C1B"/>
    <w:rsid w:val="00F71130"/>
    <w:rsid w:val="00F7128C"/>
    <w:rsid w:val="00F72C25"/>
    <w:rsid w:val="00F72C80"/>
    <w:rsid w:val="00F73763"/>
    <w:rsid w:val="00F73CF6"/>
    <w:rsid w:val="00F741DD"/>
    <w:rsid w:val="00F742BE"/>
    <w:rsid w:val="00F771FC"/>
    <w:rsid w:val="00F772DC"/>
    <w:rsid w:val="00F77366"/>
    <w:rsid w:val="00F80353"/>
    <w:rsid w:val="00F8154A"/>
    <w:rsid w:val="00F828D9"/>
    <w:rsid w:val="00F84ED3"/>
    <w:rsid w:val="00F86876"/>
    <w:rsid w:val="00F8773F"/>
    <w:rsid w:val="00F87F01"/>
    <w:rsid w:val="00F90D2F"/>
    <w:rsid w:val="00F959C9"/>
    <w:rsid w:val="00FA0CA0"/>
    <w:rsid w:val="00FA0E92"/>
    <w:rsid w:val="00FA2286"/>
    <w:rsid w:val="00FA2815"/>
    <w:rsid w:val="00FA29EB"/>
    <w:rsid w:val="00FA39FB"/>
    <w:rsid w:val="00FA5F60"/>
    <w:rsid w:val="00FA7589"/>
    <w:rsid w:val="00FB05F3"/>
    <w:rsid w:val="00FB3662"/>
    <w:rsid w:val="00FB6E8C"/>
    <w:rsid w:val="00FB7B2A"/>
    <w:rsid w:val="00FC21EA"/>
    <w:rsid w:val="00FC3BB2"/>
    <w:rsid w:val="00FC418F"/>
    <w:rsid w:val="00FC6B0B"/>
    <w:rsid w:val="00FC7E16"/>
    <w:rsid w:val="00FD0315"/>
    <w:rsid w:val="00FD3FC3"/>
    <w:rsid w:val="00FD64CA"/>
    <w:rsid w:val="00FE3A02"/>
    <w:rsid w:val="00FE6722"/>
    <w:rsid w:val="00FE6A3A"/>
    <w:rsid w:val="00FF0718"/>
    <w:rsid w:val="00FF1440"/>
    <w:rsid w:val="00FF1EC3"/>
    <w:rsid w:val="00FF4A3A"/>
    <w:rsid w:val="00FF5E43"/>
    <w:rsid w:val="0744326D"/>
    <w:rsid w:val="09A5421F"/>
    <w:rsid w:val="0A047744"/>
    <w:rsid w:val="0AD07D36"/>
    <w:rsid w:val="0AE35C72"/>
    <w:rsid w:val="0C21451C"/>
    <w:rsid w:val="0D04D83D"/>
    <w:rsid w:val="0E56363C"/>
    <w:rsid w:val="0E7F33F9"/>
    <w:rsid w:val="10425F8A"/>
    <w:rsid w:val="104418F0"/>
    <w:rsid w:val="104A3C34"/>
    <w:rsid w:val="1158A630"/>
    <w:rsid w:val="118F69F9"/>
    <w:rsid w:val="1240B916"/>
    <w:rsid w:val="13D94C1E"/>
    <w:rsid w:val="13EEEE49"/>
    <w:rsid w:val="145B530A"/>
    <w:rsid w:val="15E8E233"/>
    <w:rsid w:val="163A221C"/>
    <w:rsid w:val="19D00C75"/>
    <w:rsid w:val="1A3F92EA"/>
    <w:rsid w:val="1C6AD555"/>
    <w:rsid w:val="1CB39569"/>
    <w:rsid w:val="1FA21EEC"/>
    <w:rsid w:val="217850D3"/>
    <w:rsid w:val="229F0595"/>
    <w:rsid w:val="239AD84D"/>
    <w:rsid w:val="24F44833"/>
    <w:rsid w:val="28DBC007"/>
    <w:rsid w:val="2A2AD650"/>
    <w:rsid w:val="2BA05815"/>
    <w:rsid w:val="2CF1720D"/>
    <w:rsid w:val="2D3F674B"/>
    <w:rsid w:val="2E36D7FB"/>
    <w:rsid w:val="319F1815"/>
    <w:rsid w:val="32A9965B"/>
    <w:rsid w:val="3352797F"/>
    <w:rsid w:val="362A9CF1"/>
    <w:rsid w:val="3835C7FB"/>
    <w:rsid w:val="3A1AB125"/>
    <w:rsid w:val="3A2ECD47"/>
    <w:rsid w:val="3BA1A933"/>
    <w:rsid w:val="3BBCD370"/>
    <w:rsid w:val="3D2AB4C8"/>
    <w:rsid w:val="3EA1D461"/>
    <w:rsid w:val="41457582"/>
    <w:rsid w:val="425792EF"/>
    <w:rsid w:val="43F2FE0A"/>
    <w:rsid w:val="4504AE5B"/>
    <w:rsid w:val="4596EB30"/>
    <w:rsid w:val="4744428B"/>
    <w:rsid w:val="47B7BC12"/>
    <w:rsid w:val="4C266041"/>
    <w:rsid w:val="4E87FD51"/>
    <w:rsid w:val="4F9D1DED"/>
    <w:rsid w:val="50B748E4"/>
    <w:rsid w:val="50E02840"/>
    <w:rsid w:val="50F9BF56"/>
    <w:rsid w:val="516A577A"/>
    <w:rsid w:val="51726769"/>
    <w:rsid w:val="543BC233"/>
    <w:rsid w:val="54B111E5"/>
    <w:rsid w:val="559A17A5"/>
    <w:rsid w:val="55D5586B"/>
    <w:rsid w:val="562E52C6"/>
    <w:rsid w:val="56703575"/>
    <w:rsid w:val="58934210"/>
    <w:rsid w:val="5CAA7D0C"/>
    <w:rsid w:val="5CCBD8D0"/>
    <w:rsid w:val="5D3020E0"/>
    <w:rsid w:val="5D318A98"/>
    <w:rsid w:val="5DBFF7AC"/>
    <w:rsid w:val="5E52EE42"/>
    <w:rsid w:val="5FB993AA"/>
    <w:rsid w:val="60E7A27A"/>
    <w:rsid w:val="610E56A3"/>
    <w:rsid w:val="63D87529"/>
    <w:rsid w:val="63EAFB96"/>
    <w:rsid w:val="64684334"/>
    <w:rsid w:val="647CA64E"/>
    <w:rsid w:val="684A117F"/>
    <w:rsid w:val="69B233CC"/>
    <w:rsid w:val="6D2A825B"/>
    <w:rsid w:val="6F6B0C8E"/>
    <w:rsid w:val="70D559D6"/>
    <w:rsid w:val="747CC8CF"/>
    <w:rsid w:val="74FF5CC5"/>
    <w:rsid w:val="77AF17B2"/>
    <w:rsid w:val="78B1830A"/>
    <w:rsid w:val="78EDC583"/>
    <w:rsid w:val="7BBDB7C6"/>
    <w:rsid w:val="7C744D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459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B00"/>
    <w:pPr>
      <w:spacing w:after="120"/>
    </w:pPr>
    <w:rPr>
      <w:rFonts w:ascii="Segoe Pro" w:hAnsi="Segoe Pro"/>
      <w:color w:val="595959"/>
      <w:sz w:val="18"/>
    </w:rPr>
  </w:style>
  <w:style w:type="paragraph" w:styleId="Heading1">
    <w:name w:val="heading 1"/>
    <w:basedOn w:val="Normal"/>
    <w:next w:val="Normal"/>
    <w:link w:val="Heading1Char"/>
    <w:uiPriority w:val="9"/>
    <w:qFormat/>
    <w:rsid w:val="00C67D84"/>
    <w:pPr>
      <w:keepNext/>
      <w:keepLines/>
      <w:outlineLvl w:val="0"/>
    </w:pPr>
    <w:rPr>
      <w:rFonts w:ascii="Segoe Pro Display SemiLight" w:eastAsiaTheme="majorEastAsia" w:hAnsi="Segoe Pro Display SemiLight" w:cstheme="majorBidi"/>
      <w:color w:val="002050"/>
      <w:sz w:val="40"/>
      <w:szCs w:val="32"/>
    </w:rPr>
  </w:style>
  <w:style w:type="paragraph" w:styleId="Heading2">
    <w:name w:val="heading 2"/>
    <w:basedOn w:val="Normal"/>
    <w:next w:val="Normal"/>
    <w:link w:val="Heading2Char"/>
    <w:uiPriority w:val="9"/>
    <w:unhideWhenUsed/>
    <w:qFormat/>
    <w:rsid w:val="00545D22"/>
    <w:pPr>
      <w:keepNext/>
      <w:spacing w:before="240"/>
      <w:outlineLvl w:val="1"/>
    </w:pPr>
    <w:rPr>
      <w:rFonts w:ascii="Segoe Pro Semibold" w:hAnsi="Segoe Pro Semibold"/>
      <w:color w:val="002050"/>
      <w:sz w:val="28"/>
      <w:szCs w:val="18"/>
    </w:rPr>
  </w:style>
  <w:style w:type="paragraph" w:styleId="Heading3">
    <w:name w:val="heading 3"/>
    <w:basedOn w:val="Normal"/>
    <w:next w:val="Normal"/>
    <w:link w:val="Heading3Char"/>
    <w:uiPriority w:val="9"/>
    <w:unhideWhenUsed/>
    <w:qFormat/>
    <w:rsid w:val="00545D22"/>
    <w:pPr>
      <w:keepNext/>
      <w:spacing w:before="240" w:after="0"/>
      <w:outlineLvl w:val="2"/>
    </w:pPr>
    <w:rPr>
      <w:rFonts w:ascii="Segoe Pro Semibold" w:hAnsi="Segoe Pro Semibold"/>
      <w:color w:val="595959" w:themeColor="text1" w:themeTint="A6"/>
      <w:sz w:val="24"/>
      <w:szCs w:val="18"/>
    </w:rPr>
  </w:style>
  <w:style w:type="paragraph" w:styleId="Heading4">
    <w:name w:val="heading 4"/>
    <w:basedOn w:val="Normal"/>
    <w:next w:val="Normal"/>
    <w:link w:val="Heading4Char"/>
    <w:uiPriority w:val="9"/>
    <w:unhideWhenUsed/>
    <w:qFormat/>
    <w:rsid w:val="00545D22"/>
    <w:pPr>
      <w:keepNext/>
      <w:spacing w:after="0"/>
      <w:outlineLvl w:val="3"/>
    </w:pPr>
    <w:rPr>
      <w:rFonts w:ascii="Segoe Pro Semibold" w:hAnsi="Segoe Pro Semibold"/>
      <w:color w:val="00205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04F67"/>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7F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7D84"/>
    <w:rPr>
      <w:rFonts w:ascii="Segoe Pro Display SemiLight" w:eastAsiaTheme="majorEastAsia" w:hAnsi="Segoe Pro Display SemiLight" w:cstheme="majorBidi"/>
      <w:color w:val="002050"/>
      <w:sz w:val="40"/>
      <w:szCs w:val="32"/>
    </w:rPr>
  </w:style>
  <w:style w:type="character" w:styleId="Hyperlink">
    <w:name w:val="Hyperlink"/>
    <w:basedOn w:val="DefaultParagraphFont"/>
    <w:uiPriority w:val="99"/>
    <w:unhideWhenUsed/>
    <w:rsid w:val="00734F42"/>
    <w:rPr>
      <w:color w:val="0070C0"/>
      <w:u w:val="single"/>
    </w:rPr>
  </w:style>
  <w:style w:type="character" w:customStyle="1" w:styleId="Heading2Char">
    <w:name w:val="Heading 2 Char"/>
    <w:basedOn w:val="DefaultParagraphFont"/>
    <w:link w:val="Heading2"/>
    <w:uiPriority w:val="9"/>
    <w:rsid w:val="00545D22"/>
    <w:rPr>
      <w:rFonts w:ascii="Segoe Pro Semibold" w:hAnsi="Segoe Pro Semibold"/>
      <w:color w:val="002050"/>
      <w:sz w:val="28"/>
      <w:szCs w:val="18"/>
    </w:rPr>
  </w:style>
  <w:style w:type="paragraph" w:customStyle="1" w:styleId="Description">
    <w:name w:val="Description"/>
    <w:basedOn w:val="Heading3"/>
    <w:rsid w:val="00DE54A3"/>
    <w:pPr>
      <w:spacing w:before="160"/>
    </w:pPr>
    <w:rPr>
      <w:i/>
      <w:sz w:val="16"/>
    </w:rPr>
  </w:style>
  <w:style w:type="paragraph" w:styleId="ListParagraph">
    <w:name w:val="List Paragraph"/>
    <w:basedOn w:val="Normal"/>
    <w:uiPriority w:val="34"/>
    <w:qFormat/>
    <w:rsid w:val="00495791"/>
    <w:rPr>
      <w:sz w:val="16"/>
      <w:szCs w:val="16"/>
    </w:rPr>
  </w:style>
  <w:style w:type="character" w:customStyle="1" w:styleId="Heading3Char">
    <w:name w:val="Heading 3 Char"/>
    <w:basedOn w:val="DefaultParagraphFont"/>
    <w:link w:val="Heading3"/>
    <w:uiPriority w:val="9"/>
    <w:rsid w:val="00545D22"/>
    <w:rPr>
      <w:rFonts w:ascii="Segoe Pro Semibold" w:hAnsi="Segoe Pro Semibold"/>
      <w:color w:val="595959" w:themeColor="text1" w:themeTint="A6"/>
      <w:szCs w:val="18"/>
    </w:rPr>
  </w:style>
  <w:style w:type="character" w:customStyle="1" w:styleId="Heading4Char">
    <w:name w:val="Heading 4 Char"/>
    <w:basedOn w:val="DefaultParagraphFont"/>
    <w:link w:val="Heading4"/>
    <w:uiPriority w:val="9"/>
    <w:rsid w:val="00545D22"/>
    <w:rPr>
      <w:rFonts w:ascii="Segoe Pro Semibold" w:hAnsi="Segoe Pro Semibold"/>
      <w:color w:val="002050"/>
      <w:sz w:val="18"/>
      <w:szCs w:val="18"/>
    </w:rPr>
  </w:style>
  <w:style w:type="paragraph" w:customStyle="1" w:styleId="Legalese">
    <w:name w:val="Legalese"/>
    <w:basedOn w:val="ListParagraph"/>
    <w:qFormat/>
    <w:rsid w:val="008D481A"/>
    <w:rPr>
      <w:i/>
      <w:color w:val="7F7F7F"/>
    </w:rPr>
  </w:style>
  <w:style w:type="paragraph" w:styleId="Header">
    <w:name w:val="header"/>
    <w:basedOn w:val="Normal"/>
    <w:link w:val="HeaderChar"/>
    <w:uiPriority w:val="99"/>
    <w:unhideWhenUsed/>
    <w:rsid w:val="002D6809"/>
    <w:pPr>
      <w:tabs>
        <w:tab w:val="center" w:pos="4680"/>
        <w:tab w:val="right" w:pos="9360"/>
      </w:tabs>
      <w:spacing w:after="0"/>
    </w:pPr>
  </w:style>
  <w:style w:type="character" w:customStyle="1" w:styleId="HeaderChar">
    <w:name w:val="Header Char"/>
    <w:basedOn w:val="DefaultParagraphFont"/>
    <w:link w:val="Header"/>
    <w:uiPriority w:val="99"/>
    <w:rsid w:val="002D6809"/>
    <w:rPr>
      <w:rFonts w:ascii="Segoe Pro" w:hAnsi="Segoe Pro"/>
      <w:sz w:val="18"/>
    </w:rPr>
  </w:style>
  <w:style w:type="paragraph" w:styleId="Footer">
    <w:name w:val="footer"/>
    <w:basedOn w:val="Normal"/>
    <w:link w:val="FooterChar"/>
    <w:uiPriority w:val="99"/>
    <w:unhideWhenUsed/>
    <w:rsid w:val="002D6809"/>
    <w:pPr>
      <w:tabs>
        <w:tab w:val="center" w:pos="4680"/>
        <w:tab w:val="right" w:pos="9360"/>
      </w:tabs>
      <w:spacing w:after="0"/>
    </w:pPr>
  </w:style>
  <w:style w:type="character" w:customStyle="1" w:styleId="FooterChar">
    <w:name w:val="Footer Char"/>
    <w:basedOn w:val="DefaultParagraphFont"/>
    <w:link w:val="Footer"/>
    <w:uiPriority w:val="99"/>
    <w:rsid w:val="002D6809"/>
    <w:rPr>
      <w:rFonts w:ascii="Segoe Pro" w:hAnsi="Segoe Pro"/>
      <w:sz w:val="18"/>
    </w:rPr>
  </w:style>
  <w:style w:type="paragraph" w:styleId="Title">
    <w:name w:val="Title"/>
    <w:basedOn w:val="Normal"/>
    <w:next w:val="Normal"/>
    <w:link w:val="TitleChar"/>
    <w:uiPriority w:val="10"/>
    <w:qFormat/>
    <w:rsid w:val="00336C7C"/>
    <w:pPr>
      <w:spacing w:after="240"/>
      <w:contextualSpacing/>
    </w:pPr>
    <w:rPr>
      <w:rFonts w:ascii="Segoe Pro SemiLight" w:eastAsiaTheme="majorEastAsia" w:hAnsi="Segoe Pro SemiLight" w:cstheme="majorBidi"/>
      <w:color w:val="002050"/>
      <w:spacing w:val="-10"/>
      <w:kern w:val="28"/>
      <w:sz w:val="56"/>
      <w:szCs w:val="56"/>
    </w:rPr>
  </w:style>
  <w:style w:type="paragraph" w:styleId="Date">
    <w:name w:val="Date"/>
    <w:basedOn w:val="Normal"/>
    <w:next w:val="Normal"/>
    <w:link w:val="DateChar"/>
    <w:uiPriority w:val="99"/>
    <w:unhideWhenUsed/>
    <w:rsid w:val="00C67D84"/>
    <w:pPr>
      <w:spacing w:after="240"/>
    </w:pPr>
    <w:rPr>
      <w:i/>
      <w:noProof/>
      <w:color w:val="002050"/>
    </w:rPr>
  </w:style>
  <w:style w:type="character" w:customStyle="1" w:styleId="DateChar">
    <w:name w:val="Date Char"/>
    <w:basedOn w:val="DefaultParagraphFont"/>
    <w:link w:val="Date"/>
    <w:uiPriority w:val="99"/>
    <w:rsid w:val="00C67D84"/>
    <w:rPr>
      <w:rFonts w:ascii="Segoe Pro" w:hAnsi="Segoe Pro"/>
      <w:i/>
      <w:noProof/>
      <w:color w:val="002050"/>
      <w:sz w:val="18"/>
    </w:rPr>
  </w:style>
  <w:style w:type="paragraph" w:customStyle="1" w:styleId="Captionortabletitle">
    <w:name w:val="Caption or table title"/>
    <w:basedOn w:val="Normal"/>
    <w:qFormat/>
    <w:rsid w:val="00C67D84"/>
    <w:rPr>
      <w:rFonts w:ascii="Segoe Pro Display" w:hAnsi="Segoe Pro Display"/>
      <w:i/>
      <w:color w:val="002050"/>
    </w:rPr>
  </w:style>
  <w:style w:type="character" w:styleId="CommentReference">
    <w:name w:val="annotation reference"/>
    <w:basedOn w:val="DefaultParagraphFont"/>
    <w:uiPriority w:val="99"/>
    <w:semiHidden/>
    <w:unhideWhenUsed/>
    <w:rsid w:val="00B640C3"/>
    <w:rPr>
      <w:sz w:val="16"/>
      <w:szCs w:val="16"/>
    </w:rPr>
  </w:style>
  <w:style w:type="paragraph" w:styleId="CommentText">
    <w:name w:val="annotation text"/>
    <w:basedOn w:val="Normal"/>
    <w:link w:val="CommentTextChar"/>
    <w:uiPriority w:val="99"/>
    <w:unhideWhenUsed/>
    <w:rsid w:val="00B640C3"/>
    <w:rPr>
      <w:sz w:val="20"/>
      <w:szCs w:val="20"/>
    </w:rPr>
  </w:style>
  <w:style w:type="character" w:customStyle="1" w:styleId="CommentTextChar">
    <w:name w:val="Comment Text Char"/>
    <w:basedOn w:val="DefaultParagraphFont"/>
    <w:link w:val="CommentText"/>
    <w:uiPriority w:val="99"/>
    <w:rsid w:val="00B640C3"/>
    <w:rPr>
      <w:rFonts w:ascii="Segoe Pro" w:hAnsi="Segoe Pro"/>
      <w:color w:val="595959"/>
      <w:sz w:val="20"/>
      <w:szCs w:val="20"/>
    </w:rPr>
  </w:style>
  <w:style w:type="paragraph" w:styleId="CommentSubject">
    <w:name w:val="annotation subject"/>
    <w:basedOn w:val="CommentText"/>
    <w:next w:val="CommentText"/>
    <w:link w:val="CommentSubjectChar"/>
    <w:uiPriority w:val="99"/>
    <w:semiHidden/>
    <w:unhideWhenUsed/>
    <w:rsid w:val="00B640C3"/>
    <w:rPr>
      <w:b/>
      <w:bCs/>
    </w:rPr>
  </w:style>
  <w:style w:type="character" w:customStyle="1" w:styleId="CommentSubjectChar">
    <w:name w:val="Comment Subject Char"/>
    <w:basedOn w:val="CommentTextChar"/>
    <w:link w:val="CommentSubject"/>
    <w:uiPriority w:val="99"/>
    <w:semiHidden/>
    <w:rsid w:val="00B640C3"/>
    <w:rPr>
      <w:rFonts w:ascii="Segoe Pro" w:hAnsi="Segoe Pro"/>
      <w:b/>
      <w:bCs/>
      <w:color w:val="595959"/>
      <w:sz w:val="20"/>
      <w:szCs w:val="20"/>
    </w:rPr>
  </w:style>
  <w:style w:type="paragraph" w:styleId="BalloonText">
    <w:name w:val="Balloon Text"/>
    <w:basedOn w:val="Normal"/>
    <w:link w:val="BalloonTextChar"/>
    <w:uiPriority w:val="99"/>
    <w:semiHidden/>
    <w:unhideWhenUsed/>
    <w:rsid w:val="00B640C3"/>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640C3"/>
    <w:rPr>
      <w:rFonts w:ascii="Segoe UI" w:hAnsi="Segoe UI" w:cs="Segoe UI"/>
      <w:color w:val="595959"/>
      <w:sz w:val="18"/>
      <w:szCs w:val="18"/>
    </w:rPr>
  </w:style>
  <w:style w:type="paragraph" w:customStyle="1" w:styleId="Bullet2">
    <w:name w:val="Bullet 2"/>
    <w:basedOn w:val="Normal"/>
    <w:qFormat/>
    <w:rsid w:val="005872DB"/>
    <w:pPr>
      <w:numPr>
        <w:numId w:val="12"/>
      </w:numPr>
      <w:spacing w:before="120"/>
      <w:ind w:left="720" w:hanging="360"/>
      <w:contextualSpacing/>
    </w:pPr>
    <w:rPr>
      <w:szCs w:val="18"/>
    </w:rPr>
  </w:style>
  <w:style w:type="paragraph" w:customStyle="1" w:styleId="Bullet1">
    <w:name w:val="Bullet 1"/>
    <w:basedOn w:val="ListParagraph"/>
    <w:qFormat/>
    <w:rsid w:val="005872DB"/>
    <w:pPr>
      <w:numPr>
        <w:numId w:val="13"/>
      </w:numPr>
      <w:spacing w:after="60"/>
      <w:ind w:left="360"/>
    </w:pPr>
    <w:rPr>
      <w:sz w:val="18"/>
      <w:szCs w:val="18"/>
    </w:rPr>
  </w:style>
  <w:style w:type="paragraph" w:customStyle="1" w:styleId="Bullet1spaceafter">
    <w:name w:val="Bullet 1 space after"/>
    <w:basedOn w:val="Bullet1"/>
    <w:qFormat/>
    <w:rsid w:val="005872DB"/>
    <w:pPr>
      <w:numPr>
        <w:numId w:val="14"/>
      </w:numPr>
      <w:spacing w:after="160"/>
      <w:ind w:left="360"/>
    </w:pPr>
  </w:style>
  <w:style w:type="paragraph" w:customStyle="1" w:styleId="Numbered">
    <w:name w:val="Numbered"/>
    <w:basedOn w:val="ListParagraph"/>
    <w:qFormat/>
    <w:rsid w:val="00177EBE"/>
    <w:pPr>
      <w:numPr>
        <w:numId w:val="21"/>
      </w:numPr>
      <w:spacing w:before="120" w:after="0"/>
    </w:pPr>
    <w:rPr>
      <w:sz w:val="18"/>
      <w:szCs w:val="18"/>
    </w:rPr>
  </w:style>
  <w:style w:type="paragraph" w:customStyle="1" w:styleId="Numberedlistparagraph">
    <w:name w:val="Numbered list paragraph"/>
    <w:basedOn w:val="Numbered"/>
    <w:qFormat/>
    <w:rsid w:val="005872DB"/>
    <w:pPr>
      <w:numPr>
        <w:numId w:val="0"/>
      </w:numPr>
      <w:spacing w:after="120"/>
      <w:ind w:left="360"/>
    </w:pPr>
  </w:style>
  <w:style w:type="paragraph" w:customStyle="1" w:styleId="Tableheaderrow">
    <w:name w:val="Table header row"/>
    <w:basedOn w:val="Normal"/>
    <w:next w:val="Normal"/>
    <w:qFormat/>
    <w:rsid w:val="00177EBE"/>
    <w:pPr>
      <w:spacing w:before="120"/>
    </w:pPr>
    <w:rPr>
      <w:rFonts w:ascii="Segoe Pro Semibold" w:hAnsi="Segoe Pro Semibold"/>
      <w:color w:val="FFFFFF" w:themeColor="background1"/>
    </w:rPr>
  </w:style>
  <w:style w:type="paragraph" w:customStyle="1" w:styleId="Note">
    <w:name w:val="Note"/>
    <w:basedOn w:val="Normal"/>
    <w:next w:val="Normal"/>
    <w:link w:val="NoteChar"/>
    <w:qFormat/>
    <w:rsid w:val="00C67D84"/>
    <w:pPr>
      <w:spacing w:before="120"/>
      <w:ind w:left="360" w:right="720"/>
    </w:pPr>
    <w:rPr>
      <w:i/>
      <w:color w:val="002050"/>
      <w:szCs w:val="18"/>
    </w:rPr>
  </w:style>
  <w:style w:type="character" w:customStyle="1" w:styleId="NoteChar">
    <w:name w:val="Note Char"/>
    <w:basedOn w:val="DefaultParagraphFont"/>
    <w:link w:val="Note"/>
    <w:rsid w:val="00C67D84"/>
    <w:rPr>
      <w:rFonts w:ascii="Segoe Pro" w:hAnsi="Segoe Pro"/>
      <w:i/>
      <w:color w:val="002050"/>
      <w:sz w:val="18"/>
      <w:szCs w:val="18"/>
    </w:rPr>
  </w:style>
  <w:style w:type="character" w:customStyle="1" w:styleId="TitleChar">
    <w:name w:val="Title Char"/>
    <w:basedOn w:val="DefaultParagraphFont"/>
    <w:link w:val="Title"/>
    <w:uiPriority w:val="10"/>
    <w:rsid w:val="00336C7C"/>
    <w:rPr>
      <w:rFonts w:ascii="Segoe Pro SemiLight" w:eastAsiaTheme="majorEastAsia" w:hAnsi="Segoe Pro SemiLight" w:cstheme="majorBidi"/>
      <w:color w:val="002050"/>
      <w:spacing w:val="-10"/>
      <w:kern w:val="28"/>
      <w:sz w:val="56"/>
      <w:szCs w:val="56"/>
    </w:rPr>
  </w:style>
  <w:style w:type="paragraph" w:styleId="Subtitle">
    <w:name w:val="Subtitle"/>
    <w:basedOn w:val="Normal"/>
    <w:next w:val="Normal"/>
    <w:link w:val="SubtitleChar"/>
    <w:uiPriority w:val="11"/>
    <w:qFormat/>
    <w:rsid w:val="00C6501C"/>
    <w:rPr>
      <w:rFonts w:ascii="Segoe Pro Semibold" w:hAnsi="Segoe Pro Semibold"/>
      <w:color w:val="FFFFFF" w:themeColor="background1"/>
      <w:sz w:val="22"/>
      <w:szCs w:val="22"/>
    </w:rPr>
  </w:style>
  <w:style w:type="character" w:customStyle="1" w:styleId="SubtitleChar">
    <w:name w:val="Subtitle Char"/>
    <w:basedOn w:val="DefaultParagraphFont"/>
    <w:link w:val="Subtitle"/>
    <w:uiPriority w:val="11"/>
    <w:rsid w:val="00C6501C"/>
    <w:rPr>
      <w:rFonts w:ascii="Segoe Pro Semibold" w:hAnsi="Segoe Pro Semibold"/>
      <w:color w:val="FFFFFF" w:themeColor="background1"/>
      <w:sz w:val="22"/>
      <w:szCs w:val="22"/>
    </w:rPr>
  </w:style>
  <w:style w:type="character" w:customStyle="1" w:styleId="normaltextrun1">
    <w:name w:val="normaltextrun1"/>
    <w:basedOn w:val="DefaultParagraphFont"/>
    <w:rsid w:val="007A16E2"/>
  </w:style>
  <w:style w:type="paragraph" w:customStyle="1" w:styleId="paragraph">
    <w:name w:val="paragraph"/>
    <w:basedOn w:val="Normal"/>
    <w:rsid w:val="002A3402"/>
    <w:pPr>
      <w:spacing w:after="0"/>
    </w:pPr>
    <w:rPr>
      <w:rFonts w:ascii="Times New Roman" w:eastAsia="Times New Roman" w:hAnsi="Times New Roman" w:cs="Times New Roman"/>
      <w:color w:val="auto"/>
      <w:sz w:val="24"/>
    </w:rPr>
  </w:style>
  <w:style w:type="character" w:customStyle="1" w:styleId="eop">
    <w:name w:val="eop"/>
    <w:basedOn w:val="DefaultParagraphFont"/>
    <w:rsid w:val="002A3402"/>
  </w:style>
  <w:style w:type="paragraph" w:customStyle="1" w:styleId="c-caption-2">
    <w:name w:val="c-caption-2"/>
    <w:basedOn w:val="Normal"/>
    <w:rsid w:val="006A3B9F"/>
    <w:pPr>
      <w:spacing w:before="100" w:beforeAutospacing="1" w:after="100" w:afterAutospacing="1"/>
    </w:pPr>
    <w:rPr>
      <w:rFonts w:ascii="Times New Roman" w:eastAsia="Times New Roman" w:hAnsi="Times New Roman" w:cs="Times New Roman"/>
      <w:color w:val="auto"/>
      <w:sz w:val="24"/>
    </w:rPr>
  </w:style>
  <w:style w:type="character" w:styleId="FollowedHyperlink">
    <w:name w:val="FollowedHyperlink"/>
    <w:basedOn w:val="DefaultParagraphFont"/>
    <w:uiPriority w:val="99"/>
    <w:semiHidden/>
    <w:unhideWhenUsed/>
    <w:rsid w:val="00CE6C15"/>
    <w:rPr>
      <w:color w:val="954F72" w:themeColor="followedHyperlink"/>
      <w:u w:val="single"/>
    </w:rPr>
  </w:style>
  <w:style w:type="character" w:styleId="Strong">
    <w:name w:val="Strong"/>
    <w:basedOn w:val="DefaultParagraphFont"/>
    <w:uiPriority w:val="22"/>
    <w:qFormat/>
    <w:rsid w:val="004E3A93"/>
    <w:rPr>
      <w:b/>
      <w:bCs/>
    </w:rPr>
  </w:style>
  <w:style w:type="character" w:customStyle="1" w:styleId="normaltextrun">
    <w:name w:val="normaltextrun"/>
    <w:basedOn w:val="DefaultParagraphFont"/>
    <w:rsid w:val="00282EFA"/>
  </w:style>
  <w:style w:type="character" w:styleId="UnresolvedMention">
    <w:name w:val="Unresolved Mention"/>
    <w:basedOn w:val="DefaultParagraphFont"/>
    <w:uiPriority w:val="99"/>
    <w:unhideWhenUsed/>
    <w:rsid w:val="00AB7DF4"/>
    <w:rPr>
      <w:color w:val="605E5C"/>
      <w:shd w:val="clear" w:color="auto" w:fill="E1DFDD"/>
    </w:rPr>
  </w:style>
  <w:style w:type="character" w:styleId="Mention">
    <w:name w:val="Mention"/>
    <w:basedOn w:val="DefaultParagraphFont"/>
    <w:uiPriority w:val="99"/>
    <w:unhideWhenUsed/>
    <w:rsid w:val="00AB7DF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90051">
      <w:bodyDiv w:val="1"/>
      <w:marLeft w:val="0"/>
      <w:marRight w:val="0"/>
      <w:marTop w:val="0"/>
      <w:marBottom w:val="0"/>
      <w:divBdr>
        <w:top w:val="none" w:sz="0" w:space="0" w:color="auto"/>
        <w:left w:val="none" w:sz="0" w:space="0" w:color="auto"/>
        <w:bottom w:val="none" w:sz="0" w:space="0" w:color="auto"/>
        <w:right w:val="none" w:sz="0" w:space="0" w:color="auto"/>
      </w:divBdr>
    </w:div>
    <w:div w:id="402685199">
      <w:bodyDiv w:val="1"/>
      <w:marLeft w:val="0"/>
      <w:marRight w:val="0"/>
      <w:marTop w:val="0"/>
      <w:marBottom w:val="0"/>
      <w:divBdr>
        <w:top w:val="none" w:sz="0" w:space="0" w:color="auto"/>
        <w:left w:val="none" w:sz="0" w:space="0" w:color="auto"/>
        <w:bottom w:val="none" w:sz="0" w:space="0" w:color="auto"/>
        <w:right w:val="none" w:sz="0" w:space="0" w:color="auto"/>
      </w:divBdr>
      <w:divsChild>
        <w:div w:id="328950274">
          <w:marLeft w:val="0"/>
          <w:marRight w:val="0"/>
          <w:marTop w:val="0"/>
          <w:marBottom w:val="0"/>
          <w:divBdr>
            <w:top w:val="none" w:sz="0" w:space="0" w:color="auto"/>
            <w:left w:val="none" w:sz="0" w:space="0" w:color="auto"/>
            <w:bottom w:val="none" w:sz="0" w:space="0" w:color="auto"/>
            <w:right w:val="none" w:sz="0" w:space="0" w:color="auto"/>
          </w:divBdr>
        </w:div>
      </w:divsChild>
    </w:div>
    <w:div w:id="450050632">
      <w:bodyDiv w:val="1"/>
      <w:marLeft w:val="0"/>
      <w:marRight w:val="0"/>
      <w:marTop w:val="0"/>
      <w:marBottom w:val="0"/>
      <w:divBdr>
        <w:top w:val="none" w:sz="0" w:space="0" w:color="auto"/>
        <w:left w:val="none" w:sz="0" w:space="0" w:color="auto"/>
        <w:bottom w:val="none" w:sz="0" w:space="0" w:color="auto"/>
        <w:right w:val="none" w:sz="0" w:space="0" w:color="auto"/>
      </w:divBdr>
    </w:div>
    <w:div w:id="588462264">
      <w:bodyDiv w:val="1"/>
      <w:marLeft w:val="0"/>
      <w:marRight w:val="0"/>
      <w:marTop w:val="0"/>
      <w:marBottom w:val="0"/>
      <w:divBdr>
        <w:top w:val="none" w:sz="0" w:space="0" w:color="auto"/>
        <w:left w:val="none" w:sz="0" w:space="0" w:color="auto"/>
        <w:bottom w:val="none" w:sz="0" w:space="0" w:color="auto"/>
        <w:right w:val="none" w:sz="0" w:space="0" w:color="auto"/>
      </w:divBdr>
    </w:div>
    <w:div w:id="637296500">
      <w:bodyDiv w:val="1"/>
      <w:marLeft w:val="0"/>
      <w:marRight w:val="0"/>
      <w:marTop w:val="0"/>
      <w:marBottom w:val="0"/>
      <w:divBdr>
        <w:top w:val="none" w:sz="0" w:space="0" w:color="auto"/>
        <w:left w:val="none" w:sz="0" w:space="0" w:color="auto"/>
        <w:bottom w:val="none" w:sz="0" w:space="0" w:color="auto"/>
        <w:right w:val="none" w:sz="0" w:space="0" w:color="auto"/>
      </w:divBdr>
    </w:div>
    <w:div w:id="949969962">
      <w:bodyDiv w:val="1"/>
      <w:marLeft w:val="0"/>
      <w:marRight w:val="0"/>
      <w:marTop w:val="0"/>
      <w:marBottom w:val="0"/>
      <w:divBdr>
        <w:top w:val="none" w:sz="0" w:space="0" w:color="auto"/>
        <w:left w:val="none" w:sz="0" w:space="0" w:color="auto"/>
        <w:bottom w:val="none" w:sz="0" w:space="0" w:color="auto"/>
        <w:right w:val="none" w:sz="0" w:space="0" w:color="auto"/>
      </w:divBdr>
    </w:div>
    <w:div w:id="983387800">
      <w:bodyDiv w:val="1"/>
      <w:marLeft w:val="0"/>
      <w:marRight w:val="0"/>
      <w:marTop w:val="0"/>
      <w:marBottom w:val="0"/>
      <w:divBdr>
        <w:top w:val="none" w:sz="0" w:space="0" w:color="auto"/>
        <w:left w:val="none" w:sz="0" w:space="0" w:color="auto"/>
        <w:bottom w:val="none" w:sz="0" w:space="0" w:color="auto"/>
        <w:right w:val="none" w:sz="0" w:space="0" w:color="auto"/>
      </w:divBdr>
    </w:div>
    <w:div w:id="1046636975">
      <w:bodyDiv w:val="1"/>
      <w:marLeft w:val="0"/>
      <w:marRight w:val="0"/>
      <w:marTop w:val="0"/>
      <w:marBottom w:val="0"/>
      <w:divBdr>
        <w:top w:val="none" w:sz="0" w:space="0" w:color="auto"/>
        <w:left w:val="none" w:sz="0" w:space="0" w:color="auto"/>
        <w:bottom w:val="none" w:sz="0" w:space="0" w:color="auto"/>
        <w:right w:val="none" w:sz="0" w:space="0" w:color="auto"/>
      </w:divBdr>
      <w:divsChild>
        <w:div w:id="1965386114">
          <w:marLeft w:val="0"/>
          <w:marRight w:val="0"/>
          <w:marTop w:val="0"/>
          <w:marBottom w:val="0"/>
          <w:divBdr>
            <w:top w:val="none" w:sz="0" w:space="0" w:color="auto"/>
            <w:left w:val="none" w:sz="0" w:space="0" w:color="auto"/>
            <w:bottom w:val="none" w:sz="0" w:space="0" w:color="auto"/>
            <w:right w:val="none" w:sz="0" w:space="0" w:color="auto"/>
          </w:divBdr>
        </w:div>
      </w:divsChild>
    </w:div>
    <w:div w:id="1094979079">
      <w:bodyDiv w:val="1"/>
      <w:marLeft w:val="0"/>
      <w:marRight w:val="0"/>
      <w:marTop w:val="0"/>
      <w:marBottom w:val="0"/>
      <w:divBdr>
        <w:top w:val="none" w:sz="0" w:space="0" w:color="auto"/>
        <w:left w:val="none" w:sz="0" w:space="0" w:color="auto"/>
        <w:bottom w:val="none" w:sz="0" w:space="0" w:color="auto"/>
        <w:right w:val="none" w:sz="0" w:space="0" w:color="auto"/>
      </w:divBdr>
    </w:div>
    <w:div w:id="1143429571">
      <w:bodyDiv w:val="1"/>
      <w:marLeft w:val="0"/>
      <w:marRight w:val="0"/>
      <w:marTop w:val="0"/>
      <w:marBottom w:val="0"/>
      <w:divBdr>
        <w:top w:val="none" w:sz="0" w:space="0" w:color="auto"/>
        <w:left w:val="none" w:sz="0" w:space="0" w:color="auto"/>
        <w:bottom w:val="none" w:sz="0" w:space="0" w:color="auto"/>
        <w:right w:val="none" w:sz="0" w:space="0" w:color="auto"/>
      </w:divBdr>
    </w:div>
    <w:div w:id="1366442480">
      <w:bodyDiv w:val="1"/>
      <w:marLeft w:val="0"/>
      <w:marRight w:val="0"/>
      <w:marTop w:val="0"/>
      <w:marBottom w:val="0"/>
      <w:divBdr>
        <w:top w:val="none" w:sz="0" w:space="0" w:color="auto"/>
        <w:left w:val="none" w:sz="0" w:space="0" w:color="auto"/>
        <w:bottom w:val="none" w:sz="0" w:space="0" w:color="auto"/>
        <w:right w:val="none" w:sz="0" w:space="0" w:color="auto"/>
      </w:divBdr>
      <w:divsChild>
        <w:div w:id="444887520">
          <w:marLeft w:val="0"/>
          <w:marRight w:val="0"/>
          <w:marTop w:val="0"/>
          <w:marBottom w:val="0"/>
          <w:divBdr>
            <w:top w:val="none" w:sz="0" w:space="0" w:color="auto"/>
            <w:left w:val="none" w:sz="0" w:space="0" w:color="auto"/>
            <w:bottom w:val="none" w:sz="0" w:space="0" w:color="auto"/>
            <w:right w:val="none" w:sz="0" w:space="0" w:color="auto"/>
          </w:divBdr>
          <w:divsChild>
            <w:div w:id="1579169536">
              <w:marLeft w:val="0"/>
              <w:marRight w:val="0"/>
              <w:marTop w:val="0"/>
              <w:marBottom w:val="0"/>
              <w:divBdr>
                <w:top w:val="none" w:sz="0" w:space="0" w:color="auto"/>
                <w:left w:val="none" w:sz="0" w:space="0" w:color="auto"/>
                <w:bottom w:val="none" w:sz="0" w:space="0" w:color="auto"/>
                <w:right w:val="none" w:sz="0" w:space="0" w:color="auto"/>
              </w:divBdr>
              <w:divsChild>
                <w:div w:id="1674449100">
                  <w:marLeft w:val="0"/>
                  <w:marRight w:val="0"/>
                  <w:marTop w:val="0"/>
                  <w:marBottom w:val="0"/>
                  <w:divBdr>
                    <w:top w:val="none" w:sz="0" w:space="0" w:color="auto"/>
                    <w:left w:val="none" w:sz="0" w:space="0" w:color="auto"/>
                    <w:bottom w:val="none" w:sz="0" w:space="0" w:color="auto"/>
                    <w:right w:val="none" w:sz="0" w:space="0" w:color="auto"/>
                  </w:divBdr>
                  <w:divsChild>
                    <w:div w:id="939264884">
                      <w:marLeft w:val="0"/>
                      <w:marRight w:val="0"/>
                      <w:marTop w:val="0"/>
                      <w:marBottom w:val="0"/>
                      <w:divBdr>
                        <w:top w:val="none" w:sz="0" w:space="0" w:color="auto"/>
                        <w:left w:val="none" w:sz="0" w:space="0" w:color="auto"/>
                        <w:bottom w:val="none" w:sz="0" w:space="0" w:color="auto"/>
                        <w:right w:val="none" w:sz="0" w:space="0" w:color="auto"/>
                      </w:divBdr>
                      <w:divsChild>
                        <w:div w:id="87530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566274">
      <w:bodyDiv w:val="1"/>
      <w:marLeft w:val="0"/>
      <w:marRight w:val="0"/>
      <w:marTop w:val="0"/>
      <w:marBottom w:val="0"/>
      <w:divBdr>
        <w:top w:val="none" w:sz="0" w:space="0" w:color="auto"/>
        <w:left w:val="none" w:sz="0" w:space="0" w:color="auto"/>
        <w:bottom w:val="none" w:sz="0" w:space="0" w:color="auto"/>
        <w:right w:val="none" w:sz="0" w:space="0" w:color="auto"/>
      </w:divBdr>
    </w:div>
    <w:div w:id="1411073340">
      <w:bodyDiv w:val="1"/>
      <w:marLeft w:val="0"/>
      <w:marRight w:val="0"/>
      <w:marTop w:val="0"/>
      <w:marBottom w:val="0"/>
      <w:divBdr>
        <w:top w:val="none" w:sz="0" w:space="0" w:color="auto"/>
        <w:left w:val="none" w:sz="0" w:space="0" w:color="auto"/>
        <w:bottom w:val="none" w:sz="0" w:space="0" w:color="auto"/>
        <w:right w:val="none" w:sz="0" w:space="0" w:color="auto"/>
      </w:divBdr>
      <w:divsChild>
        <w:div w:id="1380713748">
          <w:marLeft w:val="0"/>
          <w:marRight w:val="0"/>
          <w:marTop w:val="0"/>
          <w:marBottom w:val="0"/>
          <w:divBdr>
            <w:top w:val="none" w:sz="0" w:space="0" w:color="auto"/>
            <w:left w:val="none" w:sz="0" w:space="0" w:color="auto"/>
            <w:bottom w:val="none" w:sz="0" w:space="0" w:color="auto"/>
            <w:right w:val="none" w:sz="0" w:space="0" w:color="auto"/>
          </w:divBdr>
        </w:div>
      </w:divsChild>
    </w:div>
    <w:div w:id="1798792049">
      <w:bodyDiv w:val="1"/>
      <w:marLeft w:val="0"/>
      <w:marRight w:val="0"/>
      <w:marTop w:val="0"/>
      <w:marBottom w:val="0"/>
      <w:divBdr>
        <w:top w:val="none" w:sz="0" w:space="0" w:color="auto"/>
        <w:left w:val="none" w:sz="0" w:space="0" w:color="auto"/>
        <w:bottom w:val="none" w:sz="0" w:space="0" w:color="auto"/>
        <w:right w:val="none" w:sz="0" w:space="0" w:color="auto"/>
      </w:divBdr>
    </w:div>
    <w:div w:id="1822231450">
      <w:bodyDiv w:val="1"/>
      <w:marLeft w:val="0"/>
      <w:marRight w:val="0"/>
      <w:marTop w:val="0"/>
      <w:marBottom w:val="0"/>
      <w:divBdr>
        <w:top w:val="none" w:sz="0" w:space="0" w:color="auto"/>
        <w:left w:val="none" w:sz="0" w:space="0" w:color="auto"/>
        <w:bottom w:val="none" w:sz="0" w:space="0" w:color="auto"/>
        <w:right w:val="none" w:sz="0" w:space="0" w:color="auto"/>
      </w:divBdr>
    </w:div>
    <w:div w:id="1866597891">
      <w:bodyDiv w:val="1"/>
      <w:marLeft w:val="0"/>
      <w:marRight w:val="0"/>
      <w:marTop w:val="0"/>
      <w:marBottom w:val="0"/>
      <w:divBdr>
        <w:top w:val="none" w:sz="0" w:space="0" w:color="auto"/>
        <w:left w:val="none" w:sz="0" w:space="0" w:color="auto"/>
        <w:bottom w:val="none" w:sz="0" w:space="0" w:color="auto"/>
        <w:right w:val="none" w:sz="0" w:space="0" w:color="auto"/>
      </w:divBdr>
    </w:div>
    <w:div w:id="1908177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office.com/en-us/article/get-started-with-microsoft-teams-live-events-d077fec2-a058-483e-9ab5-1494afda578a" TargetMode="External"/><Relationship Id="rId18" Type="http://schemas.openxmlformats.org/officeDocument/2006/relationships/hyperlink" Target="https://support.office.com/en-us/article/Start-a-chat-in-Teams-0c71b32b-c050-4930-a887-5afbe742b3d8" TargetMode="External"/><Relationship Id="rId26" Type="http://schemas.openxmlformats.org/officeDocument/2006/relationships/hyperlink" Target="https://support.office.com/en-us/article/create-a-team-from-scratch-174adf5f-846b-4780-b765-de1a0a737e2b" TargetMode="External"/><Relationship Id="rId39" Type="http://schemas.openxmlformats.org/officeDocument/2006/relationships/header" Target="header3.xml"/><Relationship Id="rId21" Type="http://schemas.openxmlformats.org/officeDocument/2006/relationships/hyperlink" Target="https://support.office.com/en-us/article/call-forwarding-call-groups-and-simultaneous-ring-in-teams-a88da9e8-1343-4d3c-9bda-4b9615e4183e" TargetMode="External"/><Relationship Id="rId34" Type="http://schemas.openxmlformats.org/officeDocument/2006/relationships/hyperlink" Target="https://techcommunity.microsoft.com/t5/microsoft-teams-blog/4-tips-for-working-from-home-with-microsoft-teams/ba-p/120208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echcommunity.microsoft.com/t5/microsoft-teams-blog/4-tips-for-working-from-home-with-microsoft-teams/ba-p/1202083" TargetMode="External"/><Relationship Id="rId29" Type="http://schemas.openxmlformats.org/officeDocument/2006/relationships/hyperlink" Target="https://support.office.com/en-us/article/five-things-to-know-about-apps-in-microsoft-teams-747492ee-7cdd-4115-a993-8c7e7f98a3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office.com/en-us/article/use-whiteboard-in-microsoft-teams-7a6e7218-e9dc-4ccc-89aa-b1a0bb9c31ee?ui=en-US&amp;rs=en-US&amp;ad=US" TargetMode="External"/><Relationship Id="rId24" Type="http://schemas.openxmlformats.org/officeDocument/2006/relationships/hyperlink" Target="https://support.office.com/en-us/article/teams-can-have-standard-or-private-channels-de3e20b0-7494-439c-b7e5-75899ebe6a0e" TargetMode="External"/><Relationship Id="rId32" Type="http://schemas.openxmlformats.org/officeDocument/2006/relationships/hyperlink" Target="https://support.office.com/en-us/article/Set-your-status-message-in-Teams-22e02023-3840-40c7-b701-6676821aeab3"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microsoft.sharepoint.com/sites/Collaborate/SitePages/Collaborating-in-a-Microsoft-Teams-meeting.aspx?web=1" TargetMode="External"/><Relationship Id="rId23" Type="http://schemas.openxmlformats.org/officeDocument/2006/relationships/hyperlink" Target="https://microsoft.sharepoint.com/sites/Collaborate/SitePages/Chatting-in-Microsoft-Teams.aspx?web=1" TargetMode="External"/><Relationship Id="rId28" Type="http://schemas.openxmlformats.org/officeDocument/2006/relationships/hyperlink" Target="https://support.office.com/en-us/article/Using-the-Conversation-tab-in-Microsoft-Teams-53d1c530-3797-4a6f-9892-6760f8763df2" TargetMode="External"/><Relationship Id="rId36" Type="http://schemas.openxmlformats.org/officeDocument/2006/relationships/header" Target="header2.xml"/><Relationship Id="rId10" Type="http://schemas.openxmlformats.org/officeDocument/2006/relationships/hyperlink" Target="https://support.office.com/en-us/article/Blur-your-background-in-a-Teams-meeting-f77a2381-443a-499d-825e-509a140f4780" TargetMode="External"/><Relationship Id="rId19" Type="http://schemas.openxmlformats.org/officeDocument/2006/relationships/hyperlink" Target="https://support.office.com/en-us/article/Start-a-call-from-a-chat-in-Teams-f5138c9d-df4c-43d8-9cf6-53400c1a7798" TargetMode="External"/><Relationship Id="rId31" Type="http://schemas.openxmlformats.org/officeDocument/2006/relationships/hyperlink" Target="https://support.office.com/en-us/article/manage-notifications-in-teams-1cc31834-5fe5-412b-8edb-43fecc78413d" TargetMode="External"/><Relationship Id="rId44"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support.office.com/en-us/article/Schedule-a-meeting-in-Teams-943507a9-8583-4c58-b5d2-8ec8265e04e5" TargetMode="External"/><Relationship Id="rId14" Type="http://schemas.openxmlformats.org/officeDocument/2006/relationships/hyperlink" Target="https://docs.microsoft.com/en-us/microsoftteams/limits-specifications-teams" TargetMode="External"/><Relationship Id="rId22" Type="http://schemas.openxmlformats.org/officeDocument/2006/relationships/hyperlink" Target="https://support.office.com/en-us/article/view-or-add-contacts-in-teams-4828b70a-0194-4272-9895-cfa9468273cf" TargetMode="External"/><Relationship Id="rId27" Type="http://schemas.openxmlformats.org/officeDocument/2006/relationships/hyperlink" Target="https://support.office.com/en-us/article/create-a-team-from-an-existing-group-24ec428e-40d7-4a1a-ab87-29be7d145865" TargetMode="External"/><Relationship Id="rId30" Type="http://schemas.openxmlformats.org/officeDocument/2006/relationships/hyperlink" Target="https://teams.microsoft.com/" TargetMode="External"/><Relationship Id="rId35" Type="http://schemas.openxmlformats.org/officeDocument/2006/relationships/header" Target="header1.xml"/><Relationship Id="rId43" Type="http://schemas.openxmlformats.org/officeDocument/2006/relationships/customXml" Target="../customXml/item2.xml"/><Relationship Id="rId8" Type="http://schemas.openxmlformats.org/officeDocument/2006/relationships/hyperlink" Target="https://www.microsoft.com/en-us/itshowcase/microsoft-teams-adoption-strategy-prepares-employees-for-a-new-culture-of-work" TargetMode="External"/><Relationship Id="rId3" Type="http://schemas.openxmlformats.org/officeDocument/2006/relationships/styles" Target="styles.xml"/><Relationship Id="rId12" Type="http://schemas.openxmlformats.org/officeDocument/2006/relationships/hyperlink" Target="https://support.office.com/en-us/article/Schedule-a-meeting-in-Teams-943507a9-8583-4c58-b5d2-8ec8265e04e5" TargetMode="External"/><Relationship Id="rId17" Type="http://schemas.openxmlformats.org/officeDocument/2006/relationships/hyperlink" Target="https://support.office.com/en-us/article/Hide-mute-or-pin-a-chat-in-Teams-9aee02ef-713d-495b-8a73-9762d8e4b066" TargetMode="External"/><Relationship Id="rId25" Type="http://schemas.openxmlformats.org/officeDocument/2006/relationships/hyperlink" Target="https://support.office.com/en-us/article/video-overview-of-teams-and-channels-c3d63c10-77d5-4204-a566-53ddcf723b46?wt.mc_id=otc_microsoft_teams" TargetMode="External"/><Relationship Id="rId33" Type="http://schemas.openxmlformats.org/officeDocument/2006/relationships/hyperlink" Target="https://support.office.com/en-us/article/Yammer-Your-company-s-social-network-5a72290d-725b-4c19-af48-599207d16b47" TargetMode="External"/><Relationship Id="rId38" Type="http://schemas.openxmlformats.org/officeDocument/2006/relationships/footer" Target="footer2.xml"/><Relationship Id="rId20" Type="http://schemas.openxmlformats.org/officeDocument/2006/relationships/hyperlink" Target="https://support.office.com/en-us/article/manage-your-call-settings-in-teams-456cb611-3477-496f-b31a-6ab752a7595f" TargetMode="External"/><Relationship Id="rId4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microsoft.com/ITShowcas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3C9ADF89E90A443A55C403FFF12CBBD" ma:contentTypeVersion="27" ma:contentTypeDescription="Create a new document." ma:contentTypeScope="" ma:versionID="b527eaba8d239ea753dcaee908c83e4d">
  <xsd:schema xmlns:xsd="http://www.w3.org/2001/XMLSchema" xmlns:xs="http://www.w3.org/2001/XMLSchema" xmlns:p="http://schemas.microsoft.com/office/2006/metadata/properties" xmlns:ns1="http://schemas.microsoft.com/sharepoint/v3" xmlns:ns2="57ea1d5a-9282-450d-b67b-95754ad80a3a" xmlns:ns3="6a0a4f51-ac25-4947-b5a7-1f35557983d5" xmlns:ns4="6ca39c82-92c1-43b8-8a3b-707b1d1595e2" targetNamespace="http://schemas.microsoft.com/office/2006/metadata/properties" ma:root="true" ma:fieldsID="1127d38440b0ba39a6a8162cfd10907e" ns1:_="" ns2:_="" ns3:_="" ns4:_="">
    <xsd:import namespace="http://schemas.microsoft.com/sharepoint/v3"/>
    <xsd:import namespace="57ea1d5a-9282-450d-b67b-95754ad80a3a"/>
    <xsd:import namespace="6a0a4f51-ac25-4947-b5a7-1f35557983d5"/>
    <xsd:import namespace="6ca39c82-92c1-43b8-8a3b-707b1d1595e2"/>
    <xsd:element name="properties">
      <xsd:complexType>
        <xsd:sequence>
          <xsd:element name="documentManagement">
            <xsd:complexType>
              <xsd:all>
                <xsd:element ref="ns1:PublishingStartDate" minOccurs="0"/>
                <xsd:element ref="ns1:PublishingExpirationDate" minOccurs="0"/>
                <xsd:element ref="ns2:IT_x0020_Topics" minOccurs="0"/>
                <xsd:element ref="ns2:ITShowcaseDeliverable" minOccurs="0"/>
                <xsd:element ref="ns2:ITShowcaseDeliveryQuarter" minOccurs="0"/>
                <xsd:element ref="ns2:Products_x0020_for_x0020_IT_x0020_Showcase" minOccurs="0"/>
                <xsd:element ref="ns2:Technology_x0020_Trends" minOccurs="0"/>
                <xsd:element ref="ns3:PIID" minOccurs="0"/>
                <xsd:element ref="ns2:ITShowcaseDeliverableOwner" minOccurs="0"/>
                <xsd:element ref="ns2:ITShowcaseFunctionalArea" minOccurs="0"/>
                <xsd:element ref="ns3:Abstract" minOccurs="0"/>
                <xsd:element ref="ns4:SharedWithUsers" minOccurs="0"/>
                <xsd:element ref="ns4:SharedWithDetails" minOccurs="0"/>
                <xsd:element ref="ns2:ITShowcaseAbstract" minOccurs="0"/>
                <xsd:element ref="ns4:LastSharedByUser" minOccurs="0"/>
                <xsd:element ref="ns4:LastSharedByTime" minOccurs="0"/>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4" nillable="true" ma:displayName="Unified Compliance Policy Properties" ma:description="" ma:hidden="true" ma:internalName="_ip_UnifiedCompliancePolicyProperties">
      <xsd:simpleType>
        <xsd:restriction base="dms:Note"/>
      </xsd:simpleType>
    </xsd:element>
    <xsd:element name="_ip_UnifiedCompliancePolicyUIAction" ma:index="2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a1d5a-9282-450d-b67b-95754ad80a3a" elementFormDefault="qualified">
    <xsd:import namespace="http://schemas.microsoft.com/office/2006/documentManagement/types"/>
    <xsd:import namespace="http://schemas.microsoft.com/office/infopath/2007/PartnerControls"/>
    <xsd:element name="IT_x0020_Topics" ma:index="10" nillable="true" ma:displayName="IT Topics" ma:internalName="IT_x0020_Topics">
      <xsd:simpleType>
        <xsd:restriction base="dms:Text">
          <xsd:maxLength value="255"/>
        </xsd:restriction>
      </xsd:simpleType>
    </xsd:element>
    <xsd:element name="ITShowcaseDeliverable" ma:index="11" nillable="true" ma:displayName="IT Showcase Deliverable" ma:internalName="ITShowcaseDeliverable">
      <xsd:simpleType>
        <xsd:restriction base="dms:Text">
          <xsd:maxLength value="255"/>
        </xsd:restriction>
      </xsd:simpleType>
    </xsd:element>
    <xsd:element name="ITShowcaseDeliveryQuarter" ma:index="12" nillable="true" ma:displayName="Delivery Quarter" ma:internalName="ITShowcaseDeliveryQuarter">
      <xsd:simpleType>
        <xsd:restriction base="dms:Text">
          <xsd:maxLength value="255"/>
        </xsd:restriction>
      </xsd:simpleType>
    </xsd:element>
    <xsd:element name="Products_x0020_for_x0020_IT_x0020_Showcase" ma:index="13" nillable="true" ma:displayName="Products for IT Showcase" ma:internalName="Products_x0020_for_x0020_IT_x0020_Showcase">
      <xsd:simpleType>
        <xsd:restriction base="dms:Text">
          <xsd:maxLength value="255"/>
        </xsd:restriction>
      </xsd:simpleType>
    </xsd:element>
    <xsd:element name="Technology_x0020_Trends" ma:index="14" nillable="true" ma:displayName="Technology Trends" ma:internalName="Technology_x0020_Trends">
      <xsd:simpleType>
        <xsd:restriction base="dms:Text">
          <xsd:maxLength value="255"/>
        </xsd:restriction>
      </xsd:simpleType>
    </xsd:element>
    <xsd:element name="ITShowcaseDeliverableOwner" ma:index="16" nillable="true" ma:displayName="Deliverable Owner" ma:internalName="ITShowcaseDeliverableOwner">
      <xsd:simpleType>
        <xsd:restriction base="dms:Text">
          <xsd:maxLength value="255"/>
        </xsd:restriction>
      </xsd:simpleType>
    </xsd:element>
    <xsd:element name="ITShowcaseFunctionalArea" ma:index="17" nillable="true" ma:displayName="Functional Area" ma:internalName="ITShowcaseFunctionalArea">
      <xsd:simpleType>
        <xsd:restriction base="dms:Text">
          <xsd:maxLength value="255"/>
        </xsd:restriction>
      </xsd:simpleType>
    </xsd:element>
    <xsd:element name="ITShowcaseAbstract" ma:index="21" nillable="true" ma:displayName="ITShowcaseAbstract" ma:internalName="ITShowcaseAbstrac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0a4f51-ac25-4947-b5a7-1f35557983d5" elementFormDefault="qualified">
    <xsd:import namespace="http://schemas.microsoft.com/office/2006/documentManagement/types"/>
    <xsd:import namespace="http://schemas.microsoft.com/office/infopath/2007/PartnerControls"/>
    <xsd:element name="PIID" ma:index="15" nillable="true" ma:displayName="PI ID" ma:internalName="PIID">
      <xsd:simpleType>
        <xsd:restriction base="dms:Text">
          <xsd:maxLength value="255"/>
        </xsd:restriction>
      </xsd:simpleType>
    </xsd:element>
    <xsd:element name="Abstract" ma:index="18" nillable="true" ma:displayName="Abstract" ma:internalName="Abstract">
      <xsd:simpleType>
        <xsd:restriction base="dms:Note">
          <xsd:maxLength value="255"/>
        </xsd:restrictio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false">
      <xsd:simpleType>
        <xsd:restriction base="dms:Note">
          <xsd:maxLength value="255"/>
        </xsd:restriction>
      </xsd:simpleType>
    </xsd:element>
    <xsd:element name="MediaServiceDateTaken" ma:index="34" nillable="true" ma:displayName="MediaServiceDateTaken" ma:hidden="true" ma:internalName="MediaServiceDateTaken"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a39c82-92c1-43b8-8a3b-707b1d1595e2" elementFormDefault="qualified">
    <xsd:import namespace="http://schemas.microsoft.com/office/2006/documentManagement/types"/>
    <xsd:import namespace="http://schemas.microsoft.com/office/infopath/2007/PartnerControls"/>
    <xsd:element name="SharedWithUsers" ma:index="1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LastSharedByUser" ma:index="22" nillable="true" ma:displayName="Last Shared By User" ma:description="" ma:internalName="LastSharedByUser" ma:readOnly="true">
      <xsd:simpleType>
        <xsd:restriction base="dms:Note">
          <xsd:maxLength value="255"/>
        </xsd:restriction>
      </xsd:simpleType>
    </xsd:element>
    <xsd:element name="LastSharedByTime" ma:index="2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IT Showcas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6a0a4f51-ac25-4947-b5a7-1f35557983d5" xsi:nil="true"/>
    <_ip_UnifiedCompliancePolicyUIAction xmlns="http://schemas.microsoft.com/sharepoint/v3" xsi:nil="true"/>
    <Products_x0020_for_x0020_IT_x0020_Showcase xmlns="57ea1d5a-9282-450d-b67b-95754ad80a3a" xsi:nil="true"/>
    <ITShowcaseFunctionalArea xmlns="57ea1d5a-9282-450d-b67b-95754ad80a3a" xsi:nil="true"/>
    <ITShowcaseAbstract xmlns="57ea1d5a-9282-450d-b67b-95754ad80a3a" xsi:nil="true"/>
    <PIID xmlns="6a0a4f51-ac25-4947-b5a7-1f35557983d5" xsi:nil="true"/>
    <_ip_UnifiedCompliancePolicyProperties xmlns="http://schemas.microsoft.com/sharepoint/v3" xsi:nil="true"/>
    <PublishingExpirationDate xmlns="http://schemas.microsoft.com/sharepoint/v3" xsi:nil="true"/>
    <PublishingStartDate xmlns="http://schemas.microsoft.com/sharepoint/v3" xsi:nil="true"/>
    <ITShowcaseDeliverableOwner xmlns="57ea1d5a-9282-450d-b67b-95754ad80a3a" xsi:nil="true"/>
    <ITShowcaseDeliveryQuarter xmlns="57ea1d5a-9282-450d-b67b-95754ad80a3a" xsi:nil="true"/>
    <Technology_x0020_Trends xmlns="57ea1d5a-9282-450d-b67b-95754ad80a3a" xsi:nil="true"/>
    <IT_x0020_Topics xmlns="57ea1d5a-9282-450d-b67b-95754ad80a3a" xsi:nil="true"/>
    <ITShowcaseDeliverable xmlns="57ea1d5a-9282-450d-b67b-95754ad80a3a" xsi:nil="true"/>
    <Abstract xmlns="6a0a4f51-ac25-4947-b5a7-1f35557983d5" xsi:nil="true"/>
  </documentManagement>
</p:properties>
</file>

<file path=customXml/itemProps1.xml><?xml version="1.0" encoding="utf-8"?>
<ds:datastoreItem xmlns:ds="http://schemas.openxmlformats.org/officeDocument/2006/customXml" ds:itemID="{F0622124-B9F0-472A-9FDF-7CC4E6EBABC7}">
  <ds:schemaRefs>
    <ds:schemaRef ds:uri="http://schemas.openxmlformats.org/officeDocument/2006/bibliography"/>
  </ds:schemaRefs>
</ds:datastoreItem>
</file>

<file path=customXml/itemProps2.xml><?xml version="1.0" encoding="utf-8"?>
<ds:datastoreItem xmlns:ds="http://schemas.openxmlformats.org/officeDocument/2006/customXml" ds:itemID="{C0E343E8-2A77-40F2-94E3-FE802F9D01B5}"/>
</file>

<file path=customXml/itemProps3.xml><?xml version="1.0" encoding="utf-8"?>
<ds:datastoreItem xmlns:ds="http://schemas.openxmlformats.org/officeDocument/2006/customXml" ds:itemID="{DDDF1787-399D-4435-A8FD-6CE9A351D4CF}"/>
</file>

<file path=customXml/itemProps4.xml><?xml version="1.0" encoding="utf-8"?>
<ds:datastoreItem xmlns:ds="http://schemas.openxmlformats.org/officeDocument/2006/customXml" ds:itemID="{6F119FCD-F18D-4C4D-8A4F-F07D125B3EAE}"/>
</file>

<file path=docProps/app.xml><?xml version="1.0" encoding="utf-8"?>
<Properties xmlns="http://schemas.openxmlformats.org/officeDocument/2006/extended-properties" xmlns:vt="http://schemas.openxmlformats.org/officeDocument/2006/docPropsVTypes">
  <Template>Normal</Template>
  <TotalTime>0</TotalTime>
  <Pages>3</Pages>
  <Words>1729</Words>
  <Characters>986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6</CharactersWithSpaces>
  <SharedDoc>false</SharedDoc>
  <HLinks>
    <vt:vector size="180" baseType="variant">
      <vt:variant>
        <vt:i4>8257652</vt:i4>
      </vt:variant>
      <vt:variant>
        <vt:i4>84</vt:i4>
      </vt:variant>
      <vt:variant>
        <vt:i4>0</vt:i4>
      </vt:variant>
      <vt:variant>
        <vt:i4>5</vt:i4>
      </vt:variant>
      <vt:variant>
        <vt:lpwstr>https://techcommunity.microsoft.com/t5/microsoft-teams-blog/4-tips-for-working-from-home-with-microsoft-teams/ba-p/1202083</vt:lpwstr>
      </vt:variant>
      <vt:variant>
        <vt:lpwstr/>
      </vt:variant>
      <vt:variant>
        <vt:i4>6946875</vt:i4>
      </vt:variant>
      <vt:variant>
        <vt:i4>81</vt:i4>
      </vt:variant>
      <vt:variant>
        <vt:i4>0</vt:i4>
      </vt:variant>
      <vt:variant>
        <vt:i4>5</vt:i4>
      </vt:variant>
      <vt:variant>
        <vt:lpwstr>https://support.office.com/en-us/article/Yammer-Your-company-s-social-network-5a72290d-725b-4c19-af48-599207d16b47</vt:lpwstr>
      </vt:variant>
      <vt:variant>
        <vt:lpwstr/>
      </vt:variant>
      <vt:variant>
        <vt:i4>7864442</vt:i4>
      </vt:variant>
      <vt:variant>
        <vt:i4>78</vt:i4>
      </vt:variant>
      <vt:variant>
        <vt:i4>0</vt:i4>
      </vt:variant>
      <vt:variant>
        <vt:i4>5</vt:i4>
      </vt:variant>
      <vt:variant>
        <vt:lpwstr>https://support.office.com/en-us/article/Set-your-status-message-in-Teams-22e02023-3840-40c7-b701-6676821aeab3</vt:lpwstr>
      </vt:variant>
      <vt:variant>
        <vt:lpwstr/>
      </vt:variant>
      <vt:variant>
        <vt:i4>6422652</vt:i4>
      </vt:variant>
      <vt:variant>
        <vt:i4>75</vt:i4>
      </vt:variant>
      <vt:variant>
        <vt:i4>0</vt:i4>
      </vt:variant>
      <vt:variant>
        <vt:i4>5</vt:i4>
      </vt:variant>
      <vt:variant>
        <vt:lpwstr>https://support.office.com/en-us/article/manage-notifications-in-teams-1cc31834-5fe5-412b-8edb-43fecc78413d</vt:lpwstr>
      </vt:variant>
      <vt:variant>
        <vt:lpwstr/>
      </vt:variant>
      <vt:variant>
        <vt:i4>5701714</vt:i4>
      </vt:variant>
      <vt:variant>
        <vt:i4>72</vt:i4>
      </vt:variant>
      <vt:variant>
        <vt:i4>0</vt:i4>
      </vt:variant>
      <vt:variant>
        <vt:i4>5</vt:i4>
      </vt:variant>
      <vt:variant>
        <vt:lpwstr>https://teams.microsoft.com/</vt:lpwstr>
      </vt:variant>
      <vt:variant>
        <vt:lpwstr/>
      </vt:variant>
      <vt:variant>
        <vt:i4>6815845</vt:i4>
      </vt:variant>
      <vt:variant>
        <vt:i4>69</vt:i4>
      </vt:variant>
      <vt:variant>
        <vt:i4>0</vt:i4>
      </vt:variant>
      <vt:variant>
        <vt:i4>5</vt:i4>
      </vt:variant>
      <vt:variant>
        <vt:lpwstr>https://support.office.com/en-us/article/five-things-to-know-about-apps-in-microsoft-teams-747492ee-7cdd-4115-a993-8c7e7f98a3d0</vt:lpwstr>
      </vt:variant>
      <vt:variant>
        <vt:lpwstr/>
      </vt:variant>
      <vt:variant>
        <vt:i4>7340155</vt:i4>
      </vt:variant>
      <vt:variant>
        <vt:i4>66</vt:i4>
      </vt:variant>
      <vt:variant>
        <vt:i4>0</vt:i4>
      </vt:variant>
      <vt:variant>
        <vt:i4>5</vt:i4>
      </vt:variant>
      <vt:variant>
        <vt:lpwstr>https://support.office.com/en-us/article/Using-the-Conversation-tab-in-Microsoft-Teams-53d1c530-3797-4a6f-9892-6760f8763df2</vt:lpwstr>
      </vt:variant>
      <vt:variant>
        <vt:lpwstr/>
      </vt:variant>
      <vt:variant>
        <vt:i4>2949224</vt:i4>
      </vt:variant>
      <vt:variant>
        <vt:i4>63</vt:i4>
      </vt:variant>
      <vt:variant>
        <vt:i4>0</vt:i4>
      </vt:variant>
      <vt:variant>
        <vt:i4>5</vt:i4>
      </vt:variant>
      <vt:variant>
        <vt:lpwstr>https://support.office.com/en-us/article/create-a-team-from-an-existing-group-24ec428e-40d7-4a1a-ab87-29be7d145865</vt:lpwstr>
      </vt:variant>
      <vt:variant>
        <vt:lpwstr/>
      </vt:variant>
      <vt:variant>
        <vt:i4>4980806</vt:i4>
      </vt:variant>
      <vt:variant>
        <vt:i4>60</vt:i4>
      </vt:variant>
      <vt:variant>
        <vt:i4>0</vt:i4>
      </vt:variant>
      <vt:variant>
        <vt:i4>5</vt:i4>
      </vt:variant>
      <vt:variant>
        <vt:lpwstr>https://support.office.com/en-us/article/create-a-team-from-scratch-174adf5f-846b-4780-b765-de1a0a737e2b</vt:lpwstr>
      </vt:variant>
      <vt:variant>
        <vt:lpwstr/>
      </vt:variant>
      <vt:variant>
        <vt:i4>7995459</vt:i4>
      </vt:variant>
      <vt:variant>
        <vt:i4>57</vt:i4>
      </vt:variant>
      <vt:variant>
        <vt:i4>0</vt:i4>
      </vt:variant>
      <vt:variant>
        <vt:i4>5</vt:i4>
      </vt:variant>
      <vt:variant>
        <vt:lpwstr>https://support.office.com/en-us/article/video-overview-of-teams-and-channels-c3d63c10-77d5-4204-a566-53ddcf723b46?wt.mc_id=otc_microsoft_teams</vt:lpwstr>
      </vt:variant>
      <vt:variant>
        <vt:lpwstr/>
      </vt:variant>
      <vt:variant>
        <vt:i4>1441794</vt:i4>
      </vt:variant>
      <vt:variant>
        <vt:i4>54</vt:i4>
      </vt:variant>
      <vt:variant>
        <vt:i4>0</vt:i4>
      </vt:variant>
      <vt:variant>
        <vt:i4>5</vt:i4>
      </vt:variant>
      <vt:variant>
        <vt:lpwstr>https://support.office.com/en-us/article/teams-can-have-standard-or-private-channels-de3e20b0-7494-439c-b7e5-75899ebe6a0e</vt:lpwstr>
      </vt:variant>
      <vt:variant>
        <vt:lpwstr/>
      </vt:variant>
      <vt:variant>
        <vt:i4>7012387</vt:i4>
      </vt:variant>
      <vt:variant>
        <vt:i4>51</vt:i4>
      </vt:variant>
      <vt:variant>
        <vt:i4>0</vt:i4>
      </vt:variant>
      <vt:variant>
        <vt:i4>5</vt:i4>
      </vt:variant>
      <vt:variant>
        <vt:lpwstr>https://microsoft.sharepoint.com/sites/Collaborate/SitePages/Chatting-in-Microsoft-Teams.aspx?web=1</vt:lpwstr>
      </vt:variant>
      <vt:variant>
        <vt:lpwstr/>
      </vt:variant>
      <vt:variant>
        <vt:i4>7667832</vt:i4>
      </vt:variant>
      <vt:variant>
        <vt:i4>48</vt:i4>
      </vt:variant>
      <vt:variant>
        <vt:i4>0</vt:i4>
      </vt:variant>
      <vt:variant>
        <vt:i4>5</vt:i4>
      </vt:variant>
      <vt:variant>
        <vt:lpwstr>https://support.office.com/en-us/article/view-or-add-contacts-in-teams-4828b70a-0194-4272-9895-cfa9468273cf</vt:lpwstr>
      </vt:variant>
      <vt:variant>
        <vt:lpwstr/>
      </vt:variant>
      <vt:variant>
        <vt:i4>5898325</vt:i4>
      </vt:variant>
      <vt:variant>
        <vt:i4>45</vt:i4>
      </vt:variant>
      <vt:variant>
        <vt:i4>0</vt:i4>
      </vt:variant>
      <vt:variant>
        <vt:i4>5</vt:i4>
      </vt:variant>
      <vt:variant>
        <vt:lpwstr>https://support.office.com/en-us/article/call-forwarding-call-groups-and-simultaneous-ring-in-teams-a88da9e8-1343-4d3c-9bda-4b9615e4183e</vt:lpwstr>
      </vt:variant>
      <vt:variant>
        <vt:lpwstr/>
      </vt:variant>
      <vt:variant>
        <vt:i4>4849751</vt:i4>
      </vt:variant>
      <vt:variant>
        <vt:i4>42</vt:i4>
      </vt:variant>
      <vt:variant>
        <vt:i4>0</vt:i4>
      </vt:variant>
      <vt:variant>
        <vt:i4>5</vt:i4>
      </vt:variant>
      <vt:variant>
        <vt:lpwstr>https://support.office.com/en-us/article/manage-your-call-settings-in-teams-456cb611-3477-496f-b31a-6ab752a7595f</vt:lpwstr>
      </vt:variant>
      <vt:variant>
        <vt:lpwstr/>
      </vt:variant>
      <vt:variant>
        <vt:i4>2097276</vt:i4>
      </vt:variant>
      <vt:variant>
        <vt:i4>39</vt:i4>
      </vt:variant>
      <vt:variant>
        <vt:i4>0</vt:i4>
      </vt:variant>
      <vt:variant>
        <vt:i4>5</vt:i4>
      </vt:variant>
      <vt:variant>
        <vt:lpwstr>https://support.office.com/en-us/article/Start-a-call-from-a-chat-in-Teams-f5138c9d-df4c-43d8-9cf6-53400c1a7798</vt:lpwstr>
      </vt:variant>
      <vt:variant>
        <vt:lpwstr/>
      </vt:variant>
      <vt:variant>
        <vt:i4>8323195</vt:i4>
      </vt:variant>
      <vt:variant>
        <vt:i4>36</vt:i4>
      </vt:variant>
      <vt:variant>
        <vt:i4>0</vt:i4>
      </vt:variant>
      <vt:variant>
        <vt:i4>5</vt:i4>
      </vt:variant>
      <vt:variant>
        <vt:lpwstr>https://support.office.com/en-us/article/Start-a-chat-in-Teams-0c71b32b-c050-4930-a887-5afbe742b3d8</vt:lpwstr>
      </vt:variant>
      <vt:variant>
        <vt:lpwstr/>
      </vt:variant>
      <vt:variant>
        <vt:i4>7078007</vt:i4>
      </vt:variant>
      <vt:variant>
        <vt:i4>33</vt:i4>
      </vt:variant>
      <vt:variant>
        <vt:i4>0</vt:i4>
      </vt:variant>
      <vt:variant>
        <vt:i4>5</vt:i4>
      </vt:variant>
      <vt:variant>
        <vt:lpwstr>https://support.office.com/en-us/article/Hide-mute-or-pin-a-chat-in-Teams-9aee02ef-713d-495b-8a73-9762d8e4b066</vt:lpwstr>
      </vt:variant>
      <vt:variant>
        <vt:lpwstr/>
      </vt:variant>
      <vt:variant>
        <vt:i4>3866746</vt:i4>
      </vt:variant>
      <vt:variant>
        <vt:i4>30</vt:i4>
      </vt:variant>
      <vt:variant>
        <vt:i4>0</vt:i4>
      </vt:variant>
      <vt:variant>
        <vt:i4>5</vt:i4>
      </vt:variant>
      <vt:variant>
        <vt:lpwstr>https://support.office.com/en-us/article/get-started-with-microsoft-teams-live-events-d077fec2-a058-483e-9ab5-1494afda578a</vt:lpwstr>
      </vt:variant>
      <vt:variant>
        <vt:lpwstr/>
      </vt:variant>
      <vt:variant>
        <vt:i4>8257652</vt:i4>
      </vt:variant>
      <vt:variant>
        <vt:i4>27</vt:i4>
      </vt:variant>
      <vt:variant>
        <vt:i4>0</vt:i4>
      </vt:variant>
      <vt:variant>
        <vt:i4>5</vt:i4>
      </vt:variant>
      <vt:variant>
        <vt:lpwstr>https://techcommunity.microsoft.com/t5/microsoft-teams-blog/4-tips-for-working-from-home-with-microsoft-teams/ba-p/1202083</vt:lpwstr>
      </vt:variant>
      <vt:variant>
        <vt:lpwstr/>
      </vt:variant>
      <vt:variant>
        <vt:i4>2424873</vt:i4>
      </vt:variant>
      <vt:variant>
        <vt:i4>24</vt:i4>
      </vt:variant>
      <vt:variant>
        <vt:i4>0</vt:i4>
      </vt:variant>
      <vt:variant>
        <vt:i4>5</vt:i4>
      </vt:variant>
      <vt:variant>
        <vt:lpwstr>https://microsoft.sharepoint.com/sites/Collaborate/SitePages/Collaborating-in-a-Microsoft-Teams-meeting.aspx?web=1</vt:lpwstr>
      </vt:variant>
      <vt:variant>
        <vt:lpwstr/>
      </vt:variant>
      <vt:variant>
        <vt:i4>2490427</vt:i4>
      </vt:variant>
      <vt:variant>
        <vt:i4>21</vt:i4>
      </vt:variant>
      <vt:variant>
        <vt:i4>0</vt:i4>
      </vt:variant>
      <vt:variant>
        <vt:i4>5</vt:i4>
      </vt:variant>
      <vt:variant>
        <vt:lpwstr>https://support.office.com/en-us/article/meetings-in-teams-e0b0ae21-53ee-4462-a50d-ca9b9e217b67</vt:lpwstr>
      </vt:variant>
      <vt:variant>
        <vt:lpwstr/>
      </vt:variant>
      <vt:variant>
        <vt:i4>3735654</vt:i4>
      </vt:variant>
      <vt:variant>
        <vt:i4>18</vt:i4>
      </vt:variant>
      <vt:variant>
        <vt:i4>0</vt:i4>
      </vt:variant>
      <vt:variant>
        <vt:i4>5</vt:i4>
      </vt:variant>
      <vt:variant>
        <vt:lpwstr>https://docs.microsoft.com/en-us/microsoftteams/limits-specifications-teams</vt:lpwstr>
      </vt:variant>
      <vt:variant>
        <vt:lpwstr/>
      </vt:variant>
      <vt:variant>
        <vt:i4>3866746</vt:i4>
      </vt:variant>
      <vt:variant>
        <vt:i4>15</vt:i4>
      </vt:variant>
      <vt:variant>
        <vt:i4>0</vt:i4>
      </vt:variant>
      <vt:variant>
        <vt:i4>5</vt:i4>
      </vt:variant>
      <vt:variant>
        <vt:lpwstr>https://support.office.com/en-us/article/get-started-with-microsoft-teams-live-events-d077fec2-a058-483e-9ab5-1494afda578a</vt:lpwstr>
      </vt:variant>
      <vt:variant>
        <vt:lpwstr/>
      </vt:variant>
      <vt:variant>
        <vt:i4>2031688</vt:i4>
      </vt:variant>
      <vt:variant>
        <vt:i4>12</vt:i4>
      </vt:variant>
      <vt:variant>
        <vt:i4>0</vt:i4>
      </vt:variant>
      <vt:variant>
        <vt:i4>5</vt:i4>
      </vt:variant>
      <vt:variant>
        <vt:lpwstr>https://support.office.com/en-us/article/Schedule-a-meeting-in-Teams-943507a9-8583-4c58-b5d2-8ec8265e04e5</vt:lpwstr>
      </vt:variant>
      <vt:variant>
        <vt:lpwstr/>
      </vt:variant>
      <vt:variant>
        <vt:i4>8323124</vt:i4>
      </vt:variant>
      <vt:variant>
        <vt:i4>9</vt:i4>
      </vt:variant>
      <vt:variant>
        <vt:i4>0</vt:i4>
      </vt:variant>
      <vt:variant>
        <vt:i4>5</vt:i4>
      </vt:variant>
      <vt:variant>
        <vt:lpwstr>https://support.office.com/en-us/article/use-whiteboard-in-microsoft-teams-7a6e7218-e9dc-4ccc-89aa-b1a0bb9c31ee?ui=en-US&amp;rs=en-US&amp;ad=US</vt:lpwstr>
      </vt:variant>
      <vt:variant>
        <vt:lpwstr/>
      </vt:variant>
      <vt:variant>
        <vt:i4>5439567</vt:i4>
      </vt:variant>
      <vt:variant>
        <vt:i4>6</vt:i4>
      </vt:variant>
      <vt:variant>
        <vt:i4>0</vt:i4>
      </vt:variant>
      <vt:variant>
        <vt:i4>5</vt:i4>
      </vt:variant>
      <vt:variant>
        <vt:lpwstr>https://support.office.com/en-us/article/Blur-your-background-in-a-Teams-meeting-f77a2381-443a-499d-825e-509a140f4780</vt:lpwstr>
      </vt:variant>
      <vt:variant>
        <vt:lpwstr/>
      </vt:variant>
      <vt:variant>
        <vt:i4>2031688</vt:i4>
      </vt:variant>
      <vt:variant>
        <vt:i4>3</vt:i4>
      </vt:variant>
      <vt:variant>
        <vt:i4>0</vt:i4>
      </vt:variant>
      <vt:variant>
        <vt:i4>5</vt:i4>
      </vt:variant>
      <vt:variant>
        <vt:lpwstr>https://support.office.com/en-us/article/Schedule-a-meeting-in-Teams-943507a9-8583-4c58-b5d2-8ec8265e04e5</vt:lpwstr>
      </vt:variant>
      <vt:variant>
        <vt:lpwstr/>
      </vt:variant>
      <vt:variant>
        <vt:i4>4718686</vt:i4>
      </vt:variant>
      <vt:variant>
        <vt:i4>0</vt:i4>
      </vt:variant>
      <vt:variant>
        <vt:i4>0</vt:i4>
      </vt:variant>
      <vt:variant>
        <vt:i4>5</vt:i4>
      </vt:variant>
      <vt:variant>
        <vt:lpwstr>https://www.microsoft.com/en-us/itshowcase/microsoft-teams-adoption-strategy-prepares-employees-for-a-new-culture-of-work</vt:lpwstr>
      </vt:variant>
      <vt:variant>
        <vt:lpwstr/>
      </vt:variant>
      <vt:variant>
        <vt:i4>3801146</vt:i4>
      </vt:variant>
      <vt:variant>
        <vt:i4>3</vt:i4>
      </vt:variant>
      <vt:variant>
        <vt:i4>0</vt:i4>
      </vt:variant>
      <vt:variant>
        <vt:i4>5</vt:i4>
      </vt:variant>
      <vt:variant>
        <vt:lpwstr>http://www.microsoft.com/ITShowc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6T22:01:00Z</dcterms:created>
  <dcterms:modified xsi:type="dcterms:W3CDTF">2020-03-0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niantich@microsoft.com</vt:lpwstr>
  </property>
  <property fmtid="{D5CDD505-2E9C-101B-9397-08002B2CF9AE}" pid="5" name="MSIP_Label_f42aa342-8706-4288-bd11-ebb85995028c_SetDate">
    <vt:lpwstr>2020-03-06T22:01:57.344298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91d063a1-0d2c-487b-aa74-5bdf62d6b0b4</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A3C9ADF89E90A443A55C403FFF12CBBD</vt:lpwstr>
  </property>
</Properties>
</file>